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1590" w:type="dxa"/>
        <w:tblInd w:w="-270" w:type="dxa"/>
        <w:tblLook w:val="04A0" w:firstRow="1" w:lastRow="0" w:firstColumn="1" w:lastColumn="0" w:noHBand="0" w:noVBand="1"/>
      </w:tblPr>
      <w:tblGrid>
        <w:gridCol w:w="1260"/>
        <w:gridCol w:w="570"/>
        <w:gridCol w:w="708"/>
        <w:gridCol w:w="531"/>
        <w:gridCol w:w="603"/>
        <w:gridCol w:w="225"/>
        <w:gridCol w:w="768"/>
        <w:gridCol w:w="312"/>
        <w:gridCol w:w="255"/>
        <w:gridCol w:w="645"/>
        <w:gridCol w:w="205"/>
        <w:gridCol w:w="582"/>
        <w:gridCol w:w="863"/>
        <w:gridCol w:w="114"/>
        <w:gridCol w:w="576"/>
        <w:gridCol w:w="984"/>
        <w:gridCol w:w="313"/>
        <w:gridCol w:w="1840"/>
        <w:gridCol w:w="236"/>
      </w:tblGrid>
      <w:tr w:rsidR="003A371A" w:rsidRPr="003A371A" w14:paraId="68CC56BD" w14:textId="77777777" w:rsidTr="00B10CBA">
        <w:trPr>
          <w:gridAfter w:val="1"/>
          <w:wAfter w:w="236" w:type="dxa"/>
          <w:trHeight w:val="360"/>
        </w:trPr>
        <w:tc>
          <w:tcPr>
            <w:tcW w:w="11354" w:type="dxa"/>
            <w:gridSpan w:val="18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DF69C06" w14:textId="1DA3DAFD" w:rsidR="003A371A" w:rsidRPr="00724D7A" w:rsidRDefault="003A371A" w:rsidP="003A37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GB"/>
              </w:rPr>
            </w:pPr>
            <w:r w:rsidRPr="00724D7A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GB"/>
              </w:rPr>
              <w:t>NIIDU VÄÄRTUSTE HINDAMISE ANKEET</w:t>
            </w:r>
            <w:r w:rsidR="00A11E27" w:rsidRPr="00724D7A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GB"/>
              </w:rPr>
              <w:t xml:space="preserve"> LISATEGEVUSE TOETUSE MÄÄRAMISEKS</w:t>
            </w:r>
          </w:p>
        </w:tc>
      </w:tr>
      <w:tr w:rsidR="003A371A" w:rsidRPr="003A371A" w14:paraId="64B294D9" w14:textId="77777777" w:rsidTr="00B10CBA">
        <w:trPr>
          <w:gridAfter w:val="1"/>
          <w:wAfter w:w="236" w:type="dxa"/>
          <w:trHeight w:val="328"/>
        </w:trPr>
        <w:tc>
          <w:tcPr>
            <w:tcW w:w="11354" w:type="dxa"/>
            <w:gridSpan w:val="1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339933"/>
            <w:noWrap/>
            <w:vAlign w:val="center"/>
            <w:hideMark/>
          </w:tcPr>
          <w:p w14:paraId="02287239" w14:textId="6D26A074" w:rsidR="003A371A" w:rsidRPr="003A371A" w:rsidRDefault="003A371A" w:rsidP="003A37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  <w:lang w:eastAsia="en-GB"/>
              </w:rPr>
            </w:pPr>
            <w:proofErr w:type="spellStart"/>
            <w:r w:rsidRPr="003A371A"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  <w:lang w:eastAsia="en-GB"/>
              </w:rPr>
              <w:t>Lamminiit</w:t>
            </w:r>
            <w:proofErr w:type="spellEnd"/>
            <w:r w:rsidRPr="003A371A"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3A371A"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  <w:lang w:eastAsia="en-GB"/>
              </w:rPr>
              <w:t>ehk</w:t>
            </w:r>
            <w:proofErr w:type="spellEnd"/>
            <w:r w:rsidRPr="003A371A"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3A371A"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  <w:lang w:eastAsia="en-GB"/>
              </w:rPr>
              <w:t>luht</w:t>
            </w:r>
            <w:proofErr w:type="spellEnd"/>
            <w:r w:rsidRPr="003A371A"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  <w:lang w:eastAsia="en-GB"/>
              </w:rPr>
              <w:t xml:space="preserve"> (</w:t>
            </w:r>
            <w:proofErr w:type="spellStart"/>
            <w:r w:rsidRPr="003A371A"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  <w:lang w:eastAsia="en-GB"/>
              </w:rPr>
              <w:t>põhjamaised</w:t>
            </w:r>
            <w:proofErr w:type="spellEnd"/>
            <w:r w:rsidRPr="003A371A"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  <w:lang w:eastAsia="en-GB"/>
              </w:rPr>
              <w:t xml:space="preserve"> </w:t>
            </w:r>
            <w:proofErr w:type="spellStart"/>
            <w:r w:rsidRPr="003A371A"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  <w:lang w:eastAsia="en-GB"/>
              </w:rPr>
              <w:t>lamminiidud</w:t>
            </w:r>
            <w:proofErr w:type="spellEnd"/>
            <w:r w:rsidRPr="003A371A"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  <w:lang w:eastAsia="en-GB"/>
              </w:rPr>
              <w:t>,</w:t>
            </w:r>
            <w:r w:rsidR="00361113"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  <w:lang w:eastAsia="en-GB"/>
              </w:rPr>
              <w:t xml:space="preserve"> </w:t>
            </w:r>
            <w:r w:rsidR="00361113" w:rsidRPr="00361113"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  <w:lang w:eastAsia="en-GB"/>
              </w:rPr>
              <w:t xml:space="preserve">Natura </w:t>
            </w:r>
            <w:proofErr w:type="spellStart"/>
            <w:r w:rsidR="00361113" w:rsidRPr="00361113"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  <w:lang w:eastAsia="en-GB"/>
              </w:rPr>
              <w:t>elupaigatüüp</w:t>
            </w:r>
            <w:proofErr w:type="spellEnd"/>
            <w:r w:rsidRPr="003A371A"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  <w:lang w:eastAsia="en-GB"/>
              </w:rPr>
              <w:t xml:space="preserve"> 6450)</w:t>
            </w:r>
          </w:p>
        </w:tc>
      </w:tr>
      <w:tr w:rsidR="00724D7A" w:rsidRPr="003A371A" w14:paraId="444FB96C" w14:textId="77777777" w:rsidTr="00B10CBA">
        <w:trPr>
          <w:gridAfter w:val="1"/>
          <w:wAfter w:w="236" w:type="dxa"/>
          <w:trHeight w:val="328"/>
        </w:trPr>
        <w:tc>
          <w:tcPr>
            <w:tcW w:w="11354" w:type="dxa"/>
            <w:gridSpan w:val="18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5F7D1E" w14:textId="4DD88995" w:rsidR="00724D7A" w:rsidRPr="003A371A" w:rsidRDefault="00724D7A" w:rsidP="00724D7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  <w:lang w:eastAsia="en-GB"/>
              </w:rPr>
            </w:pPr>
            <w:proofErr w:type="spellStart"/>
            <w:r w:rsidRPr="003A371A">
              <w:rPr>
                <w:rFonts w:ascii="Calibri" w:eastAsia="Times New Roman" w:hAnsi="Calibri" w:cs="Calibri"/>
                <w:b/>
                <w:bCs/>
                <w:color w:val="C00000"/>
                <w:lang w:eastAsia="en-GB"/>
              </w:rPr>
              <w:t>Esita</w:t>
            </w:r>
            <w:proofErr w:type="spellEnd"/>
            <w:r w:rsidRPr="003A371A">
              <w:rPr>
                <w:rFonts w:ascii="Calibri" w:eastAsia="Times New Roman" w:hAnsi="Calibri" w:cs="Calibri"/>
                <w:b/>
                <w:bCs/>
                <w:color w:val="C00000"/>
                <w:lang w:eastAsia="en-GB"/>
              </w:rPr>
              <w:t xml:space="preserve"> </w:t>
            </w:r>
            <w:proofErr w:type="spellStart"/>
            <w:r w:rsidRPr="003A371A">
              <w:rPr>
                <w:rFonts w:ascii="Calibri" w:eastAsia="Times New Roman" w:hAnsi="Calibri" w:cs="Calibri"/>
                <w:b/>
                <w:bCs/>
                <w:color w:val="C00000"/>
                <w:lang w:eastAsia="en-GB"/>
              </w:rPr>
              <w:t>ankeet</w:t>
            </w:r>
            <w:proofErr w:type="spellEnd"/>
            <w:r w:rsidRPr="003A371A">
              <w:rPr>
                <w:rFonts w:ascii="Calibri" w:eastAsia="Times New Roman" w:hAnsi="Calibri" w:cs="Calibri"/>
                <w:b/>
                <w:bCs/>
                <w:color w:val="C00000"/>
                <w:lang w:eastAsia="en-GB"/>
              </w:rPr>
              <w:t xml:space="preserve"> </w:t>
            </w:r>
            <w:proofErr w:type="spellStart"/>
            <w:r w:rsidRPr="003A371A">
              <w:rPr>
                <w:rFonts w:ascii="Calibri" w:eastAsia="Times New Roman" w:hAnsi="Calibri" w:cs="Calibri"/>
                <w:b/>
                <w:bCs/>
                <w:color w:val="C00000"/>
                <w:lang w:eastAsia="en-GB"/>
              </w:rPr>
              <w:t>hiljemalt</w:t>
            </w:r>
            <w:proofErr w:type="spellEnd"/>
            <w:r w:rsidRPr="003A371A">
              <w:rPr>
                <w:rFonts w:ascii="Calibri" w:eastAsia="Times New Roman" w:hAnsi="Calibri" w:cs="Calibri"/>
                <w:b/>
                <w:bCs/>
                <w:color w:val="C00000"/>
                <w:lang w:eastAsia="en-GB"/>
              </w:rPr>
              <w:t xml:space="preserve"> 1. </w:t>
            </w:r>
            <w:proofErr w:type="spellStart"/>
            <w:r w:rsidRPr="003A371A">
              <w:rPr>
                <w:rFonts w:ascii="Calibri" w:eastAsia="Times New Roman" w:hAnsi="Calibri" w:cs="Calibri"/>
                <w:b/>
                <w:bCs/>
                <w:color w:val="C00000"/>
                <w:lang w:eastAsia="en-GB"/>
              </w:rPr>
              <w:t>oktoobril</w:t>
            </w:r>
            <w:proofErr w:type="spellEnd"/>
            <w:r w:rsidRPr="003A371A">
              <w:rPr>
                <w:rFonts w:ascii="Calibri" w:eastAsia="Times New Roman" w:hAnsi="Calibri" w:cs="Calibri"/>
                <w:b/>
                <w:bCs/>
                <w:color w:val="C00000"/>
                <w:lang w:eastAsia="en-GB"/>
              </w:rPr>
              <w:t>.</w:t>
            </w:r>
          </w:p>
        </w:tc>
      </w:tr>
      <w:tr w:rsidR="00724D7A" w:rsidRPr="007E24A0" w14:paraId="609AF1C2" w14:textId="77777777" w:rsidTr="00B10CBA">
        <w:trPr>
          <w:gridAfter w:val="1"/>
          <w:wAfter w:w="236" w:type="dxa"/>
          <w:trHeight w:val="278"/>
        </w:trPr>
        <w:tc>
          <w:tcPr>
            <w:tcW w:w="389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D84B18B" w14:textId="33399843" w:rsidR="00724D7A" w:rsidRPr="007E24A0" w:rsidRDefault="00724D7A" w:rsidP="00724D7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D0D0D"/>
                <w:sz w:val="20"/>
                <w:szCs w:val="20"/>
                <w:lang w:eastAsia="en-GB"/>
              </w:rPr>
            </w:pPr>
            <w:proofErr w:type="spellStart"/>
            <w:r w:rsidRPr="007E24A0">
              <w:rPr>
                <w:rFonts w:ascii="Calibri" w:eastAsia="Times New Roman" w:hAnsi="Calibri" w:cs="Calibri"/>
                <w:b/>
                <w:bCs/>
                <w:color w:val="0D0D0D"/>
                <w:sz w:val="20"/>
                <w:szCs w:val="20"/>
                <w:lang w:eastAsia="en-GB"/>
              </w:rPr>
              <w:t>Toetuse</w:t>
            </w:r>
            <w:proofErr w:type="spellEnd"/>
            <w:r w:rsidRPr="007E24A0">
              <w:rPr>
                <w:rFonts w:ascii="Calibri" w:eastAsia="Times New Roman" w:hAnsi="Calibri" w:cs="Calibri"/>
                <w:b/>
                <w:bCs/>
                <w:color w:val="0D0D0D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7E24A0">
              <w:rPr>
                <w:rFonts w:ascii="Calibri" w:eastAsia="Times New Roman" w:hAnsi="Calibri" w:cs="Calibri"/>
                <w:b/>
                <w:bCs/>
                <w:color w:val="0D0D0D"/>
                <w:sz w:val="20"/>
                <w:szCs w:val="20"/>
                <w:lang w:eastAsia="en-GB"/>
              </w:rPr>
              <w:t>taotleja</w:t>
            </w:r>
            <w:proofErr w:type="spellEnd"/>
            <w:r w:rsidRPr="007E24A0">
              <w:rPr>
                <w:rFonts w:ascii="Calibri" w:eastAsia="Times New Roman" w:hAnsi="Calibri" w:cs="Calibri"/>
                <w:b/>
                <w:bCs/>
                <w:color w:val="0D0D0D"/>
                <w:sz w:val="20"/>
                <w:szCs w:val="20"/>
                <w:lang w:eastAsia="en-GB"/>
              </w:rPr>
              <w:t>:</w:t>
            </w:r>
          </w:p>
        </w:tc>
        <w:tc>
          <w:tcPr>
            <w:tcW w:w="2767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69BE529" w14:textId="77777777" w:rsidR="00724D7A" w:rsidRPr="007E24A0" w:rsidRDefault="00724D7A" w:rsidP="00724D7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4690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5B30A32" w14:textId="77777777" w:rsidR="00724D7A" w:rsidRPr="007E24A0" w:rsidRDefault="00724D7A" w:rsidP="00724D7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D0D0D"/>
                <w:sz w:val="20"/>
                <w:szCs w:val="20"/>
                <w:lang w:eastAsia="en-GB"/>
              </w:rPr>
            </w:pPr>
          </w:p>
        </w:tc>
      </w:tr>
      <w:tr w:rsidR="00724D7A" w:rsidRPr="007E24A0" w14:paraId="072D6980" w14:textId="77777777" w:rsidTr="00B10CBA">
        <w:trPr>
          <w:gridAfter w:val="1"/>
          <w:wAfter w:w="236" w:type="dxa"/>
          <w:trHeight w:val="278"/>
        </w:trPr>
        <w:tc>
          <w:tcPr>
            <w:tcW w:w="389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E2B644C" w14:textId="7434FA63" w:rsidR="00724D7A" w:rsidRPr="007E24A0" w:rsidRDefault="00724D7A" w:rsidP="00724D7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D0D0D"/>
                <w:sz w:val="20"/>
                <w:szCs w:val="20"/>
                <w:lang w:eastAsia="en-GB"/>
              </w:rPr>
            </w:pPr>
            <w:proofErr w:type="spellStart"/>
            <w:r w:rsidRPr="007E24A0">
              <w:rPr>
                <w:rFonts w:ascii="Calibri" w:eastAsia="Times New Roman" w:hAnsi="Calibri" w:cs="Calibri"/>
                <w:b/>
                <w:bCs/>
                <w:color w:val="0D0D0D"/>
                <w:sz w:val="20"/>
                <w:szCs w:val="20"/>
                <w:lang w:eastAsia="en-GB"/>
              </w:rPr>
              <w:t>Asula</w:t>
            </w:r>
            <w:proofErr w:type="spellEnd"/>
            <w:r w:rsidRPr="007E24A0">
              <w:rPr>
                <w:rFonts w:ascii="Calibri" w:eastAsia="Times New Roman" w:hAnsi="Calibri" w:cs="Calibri"/>
                <w:b/>
                <w:bCs/>
                <w:color w:val="0D0D0D"/>
                <w:sz w:val="20"/>
                <w:szCs w:val="20"/>
                <w:lang w:eastAsia="en-GB"/>
              </w:rPr>
              <w:t>:</w:t>
            </w:r>
            <w:r w:rsidRPr="007E24A0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276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B39139" w14:textId="2F768C38" w:rsidR="00724D7A" w:rsidRPr="007E24A0" w:rsidRDefault="00724D7A" w:rsidP="00724D7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D0D0D"/>
                <w:sz w:val="20"/>
                <w:szCs w:val="20"/>
                <w:lang w:eastAsia="en-GB"/>
              </w:rPr>
            </w:pPr>
            <w:proofErr w:type="spellStart"/>
            <w:r w:rsidRPr="007E24A0">
              <w:rPr>
                <w:rFonts w:ascii="Calibri" w:eastAsia="Times New Roman" w:hAnsi="Calibri" w:cs="Calibri"/>
                <w:b/>
                <w:bCs/>
                <w:color w:val="0D0D0D"/>
                <w:sz w:val="20"/>
                <w:szCs w:val="20"/>
                <w:lang w:eastAsia="en-GB"/>
              </w:rPr>
              <w:t>Maa</w:t>
            </w:r>
            <w:proofErr w:type="spellEnd"/>
            <w:r w:rsidRPr="007E24A0">
              <w:rPr>
                <w:rFonts w:ascii="Calibri" w:eastAsia="Times New Roman" w:hAnsi="Calibri" w:cs="Calibri"/>
                <w:b/>
                <w:bCs/>
                <w:color w:val="0D0D0D"/>
                <w:sz w:val="20"/>
                <w:szCs w:val="20"/>
                <w:lang w:eastAsia="en-GB"/>
              </w:rPr>
              <w:t xml:space="preserve">-ala </w:t>
            </w:r>
            <w:proofErr w:type="spellStart"/>
            <w:r w:rsidRPr="007E24A0">
              <w:rPr>
                <w:rFonts w:ascii="Calibri" w:eastAsia="Times New Roman" w:hAnsi="Calibri" w:cs="Calibri"/>
                <w:b/>
                <w:bCs/>
                <w:color w:val="0D0D0D"/>
                <w:sz w:val="20"/>
                <w:szCs w:val="20"/>
                <w:lang w:eastAsia="en-GB"/>
              </w:rPr>
              <w:t>suurus</w:t>
            </w:r>
            <w:proofErr w:type="spellEnd"/>
            <w:r w:rsidRPr="007E24A0">
              <w:rPr>
                <w:rFonts w:ascii="Calibri" w:eastAsia="Times New Roman" w:hAnsi="Calibri" w:cs="Calibri"/>
                <w:b/>
                <w:bCs/>
                <w:color w:val="0D0D0D"/>
                <w:sz w:val="20"/>
                <w:szCs w:val="20"/>
                <w:lang w:eastAsia="en-GB"/>
              </w:rPr>
              <w:t xml:space="preserve"> (ha):</w:t>
            </w:r>
          </w:p>
        </w:tc>
        <w:tc>
          <w:tcPr>
            <w:tcW w:w="469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0D71AD6" w14:textId="71EE1BAE" w:rsidR="00724D7A" w:rsidRPr="007E24A0" w:rsidRDefault="00724D7A" w:rsidP="00724D7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D0D0D"/>
                <w:sz w:val="20"/>
                <w:szCs w:val="20"/>
                <w:lang w:eastAsia="en-GB"/>
              </w:rPr>
            </w:pPr>
            <w:proofErr w:type="spellStart"/>
            <w:r w:rsidRPr="007E24A0">
              <w:rPr>
                <w:rFonts w:ascii="Calibri" w:eastAsia="Times New Roman" w:hAnsi="Calibri" w:cs="Calibri"/>
                <w:b/>
                <w:bCs/>
                <w:color w:val="0D0D0D"/>
                <w:sz w:val="20"/>
                <w:szCs w:val="20"/>
                <w:lang w:eastAsia="en-GB"/>
              </w:rPr>
              <w:t>Ankeedi</w:t>
            </w:r>
            <w:proofErr w:type="spellEnd"/>
            <w:r w:rsidRPr="007E24A0">
              <w:rPr>
                <w:rFonts w:ascii="Calibri" w:eastAsia="Times New Roman" w:hAnsi="Calibri" w:cs="Calibri"/>
                <w:b/>
                <w:bCs/>
                <w:color w:val="0D0D0D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7E24A0">
              <w:rPr>
                <w:rFonts w:ascii="Calibri" w:eastAsia="Times New Roman" w:hAnsi="Calibri" w:cs="Calibri"/>
                <w:b/>
                <w:bCs/>
                <w:color w:val="0D0D0D"/>
                <w:sz w:val="20"/>
                <w:szCs w:val="20"/>
                <w:lang w:eastAsia="en-GB"/>
              </w:rPr>
              <w:t>esitamise</w:t>
            </w:r>
            <w:proofErr w:type="spellEnd"/>
            <w:r w:rsidRPr="007E24A0">
              <w:rPr>
                <w:rFonts w:ascii="Calibri" w:eastAsia="Times New Roman" w:hAnsi="Calibri" w:cs="Calibri"/>
                <w:b/>
                <w:bCs/>
                <w:color w:val="0D0D0D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7E24A0">
              <w:rPr>
                <w:rFonts w:ascii="Calibri" w:eastAsia="Times New Roman" w:hAnsi="Calibri" w:cs="Calibri"/>
                <w:b/>
                <w:bCs/>
                <w:color w:val="0D0D0D"/>
                <w:sz w:val="20"/>
                <w:szCs w:val="20"/>
                <w:lang w:eastAsia="en-GB"/>
              </w:rPr>
              <w:t>kuupäev</w:t>
            </w:r>
            <w:proofErr w:type="spellEnd"/>
            <w:r w:rsidRPr="007E24A0">
              <w:rPr>
                <w:rFonts w:ascii="Calibri" w:eastAsia="Times New Roman" w:hAnsi="Calibri" w:cs="Calibri"/>
                <w:b/>
                <w:bCs/>
                <w:color w:val="0D0D0D"/>
                <w:sz w:val="20"/>
                <w:szCs w:val="20"/>
                <w:lang w:eastAsia="en-GB"/>
              </w:rPr>
              <w:t>:</w:t>
            </w:r>
          </w:p>
        </w:tc>
      </w:tr>
      <w:tr w:rsidR="00724D7A" w:rsidRPr="00DF2C56" w14:paraId="4C8318B8" w14:textId="77777777" w:rsidTr="00B10CBA">
        <w:trPr>
          <w:trHeight w:val="287"/>
        </w:trPr>
        <w:tc>
          <w:tcPr>
            <w:tcW w:w="389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8C910E" w14:textId="5C58389D" w:rsidR="00724D7A" w:rsidRPr="007E24A0" w:rsidRDefault="00724D7A" w:rsidP="00724D7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D0D0D"/>
                <w:sz w:val="20"/>
                <w:szCs w:val="20"/>
                <w:lang w:eastAsia="en-GB"/>
              </w:rPr>
            </w:pPr>
            <w:proofErr w:type="spellStart"/>
            <w:r w:rsidRPr="007E24A0">
              <w:rPr>
                <w:rFonts w:ascii="Calibri" w:eastAsia="Times New Roman" w:hAnsi="Calibri" w:cs="Calibri"/>
                <w:b/>
                <w:bCs/>
                <w:color w:val="0D0D0D"/>
                <w:sz w:val="20"/>
                <w:szCs w:val="20"/>
                <w:lang w:eastAsia="en-GB"/>
              </w:rPr>
              <w:t>Maa</w:t>
            </w:r>
            <w:proofErr w:type="spellEnd"/>
            <w:r w:rsidRPr="007E24A0">
              <w:rPr>
                <w:rFonts w:ascii="Calibri" w:eastAsia="Times New Roman" w:hAnsi="Calibri" w:cs="Calibri"/>
                <w:b/>
                <w:bCs/>
                <w:color w:val="0D0D0D"/>
                <w:sz w:val="20"/>
                <w:szCs w:val="20"/>
                <w:lang w:eastAsia="en-GB"/>
              </w:rPr>
              <w:t>-ala nr:</w:t>
            </w:r>
          </w:p>
        </w:tc>
        <w:tc>
          <w:tcPr>
            <w:tcW w:w="276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AA578A9" w14:textId="3F80BCD9" w:rsidR="00724D7A" w:rsidRPr="007E24A0" w:rsidRDefault="00724D7A" w:rsidP="00724D7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7E24A0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Natura </w:t>
            </w:r>
            <w:proofErr w:type="spellStart"/>
            <w:r w:rsidRPr="007E24A0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kood</w:t>
            </w:r>
            <w:proofErr w:type="spellEnd"/>
            <w:r w:rsidRPr="007E24A0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:</w:t>
            </w:r>
          </w:p>
        </w:tc>
        <w:tc>
          <w:tcPr>
            <w:tcW w:w="469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912DC89" w14:textId="48D99431" w:rsidR="00724D7A" w:rsidRPr="007E24A0" w:rsidRDefault="00724D7A" w:rsidP="00724D7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7E24A0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Punkte</w:t>
            </w:r>
            <w:proofErr w:type="spellEnd"/>
            <w:r w:rsidRPr="007E24A0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7E24A0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kokku</w:t>
            </w:r>
            <w:proofErr w:type="spellEnd"/>
            <w:r w:rsidRPr="007E24A0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:</w:t>
            </w:r>
          </w:p>
        </w:tc>
        <w:tc>
          <w:tcPr>
            <w:tcW w:w="236" w:type="dxa"/>
            <w:tcBorders>
              <w:top w:val="nil"/>
              <w:left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3A35866" w14:textId="77777777" w:rsidR="00724D7A" w:rsidRPr="00DF2C56" w:rsidRDefault="00724D7A" w:rsidP="00724D7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724D7A" w:rsidRPr="00DF2C56" w14:paraId="08D395EE" w14:textId="77777777" w:rsidTr="00B10CBA">
        <w:trPr>
          <w:trHeight w:val="71"/>
        </w:trPr>
        <w:tc>
          <w:tcPr>
            <w:tcW w:w="3897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D46DE4E" w14:textId="77777777" w:rsidR="00724D7A" w:rsidRPr="00DF2C56" w:rsidRDefault="00724D7A" w:rsidP="00724D7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D0D0D"/>
                <w:sz w:val="20"/>
                <w:szCs w:val="20"/>
                <w:lang w:eastAsia="en-GB"/>
              </w:rPr>
            </w:pPr>
          </w:p>
        </w:tc>
        <w:tc>
          <w:tcPr>
            <w:tcW w:w="2767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2CB44B5" w14:textId="77777777" w:rsidR="00724D7A" w:rsidRPr="00DF2C56" w:rsidRDefault="00724D7A" w:rsidP="00724D7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4690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6B179CA8" w14:textId="77777777" w:rsidR="00724D7A" w:rsidRPr="00DF2C56" w:rsidRDefault="00724D7A" w:rsidP="00724D7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236" w:type="dxa"/>
            <w:tcBorders>
              <w:right w:val="nil"/>
            </w:tcBorders>
            <w:shd w:val="clear" w:color="auto" w:fill="auto"/>
            <w:noWrap/>
            <w:vAlign w:val="center"/>
          </w:tcPr>
          <w:p w14:paraId="03E1CF1F" w14:textId="77777777" w:rsidR="00724D7A" w:rsidRPr="00DF2C56" w:rsidRDefault="00724D7A" w:rsidP="00724D7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724D7A" w:rsidRPr="0033414A" w14:paraId="10CC39DF" w14:textId="77777777" w:rsidTr="00B10CBA">
        <w:trPr>
          <w:gridAfter w:val="1"/>
          <w:wAfter w:w="236" w:type="dxa"/>
          <w:trHeight w:val="385"/>
        </w:trPr>
        <w:tc>
          <w:tcPr>
            <w:tcW w:w="11354" w:type="dxa"/>
            <w:gridSpan w:val="1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</w:tcPr>
          <w:p w14:paraId="7A830E65" w14:textId="05D4D930" w:rsidR="00724D7A" w:rsidRPr="0033414A" w:rsidRDefault="00724D7A" w:rsidP="00724D7A">
            <w:pPr>
              <w:spacing w:after="0" w:line="240" w:lineRule="auto"/>
              <w:rPr>
                <w:rFonts w:eastAsia="Times New Roman" w:cstheme="minorHAnsi"/>
                <w:b/>
                <w:bCs/>
                <w:color w:val="2F5496"/>
                <w:sz w:val="28"/>
                <w:szCs w:val="28"/>
                <w:lang w:eastAsia="en-GB"/>
              </w:rPr>
            </w:pPr>
            <w:r w:rsidRPr="0033414A">
              <w:rPr>
                <w:rFonts w:eastAsia="Times New Roman" w:cstheme="minorHAnsi"/>
                <w:b/>
                <w:bCs/>
                <w:color w:val="2F5496"/>
                <w:sz w:val="28"/>
                <w:szCs w:val="28"/>
                <w:lang w:eastAsia="en-GB"/>
              </w:rPr>
              <w:t xml:space="preserve">A. </w:t>
            </w:r>
            <w:proofErr w:type="spellStart"/>
            <w:r w:rsidRPr="0033414A">
              <w:rPr>
                <w:rFonts w:eastAsia="Times New Roman" w:cstheme="minorHAnsi"/>
                <w:b/>
                <w:bCs/>
                <w:color w:val="2F5496"/>
                <w:sz w:val="28"/>
                <w:szCs w:val="28"/>
                <w:lang w:eastAsia="en-GB"/>
              </w:rPr>
              <w:t>Taustinfo</w:t>
            </w:r>
            <w:proofErr w:type="spellEnd"/>
            <w:r w:rsidRPr="0033414A">
              <w:rPr>
                <w:rFonts w:eastAsia="Times New Roman" w:cstheme="minorHAnsi"/>
                <w:b/>
                <w:bCs/>
                <w:color w:val="2F5496"/>
                <w:sz w:val="28"/>
                <w:szCs w:val="28"/>
                <w:lang w:eastAsia="en-GB"/>
              </w:rPr>
              <w:t xml:space="preserve"> ala </w:t>
            </w:r>
            <w:proofErr w:type="spellStart"/>
            <w:r w:rsidRPr="0033414A">
              <w:rPr>
                <w:rFonts w:eastAsia="Times New Roman" w:cstheme="minorHAnsi"/>
                <w:b/>
                <w:bCs/>
                <w:color w:val="2F5496"/>
                <w:sz w:val="28"/>
                <w:szCs w:val="28"/>
                <w:lang w:eastAsia="en-GB"/>
              </w:rPr>
              <w:t>kohta</w:t>
            </w:r>
            <w:proofErr w:type="spellEnd"/>
          </w:p>
        </w:tc>
      </w:tr>
      <w:tr w:rsidR="00724D7A" w:rsidRPr="00DF2C56" w14:paraId="5F3DD473" w14:textId="77777777" w:rsidTr="00B10CBA">
        <w:trPr>
          <w:gridAfter w:val="1"/>
          <w:wAfter w:w="236" w:type="dxa"/>
          <w:trHeight w:val="313"/>
        </w:trPr>
        <w:tc>
          <w:tcPr>
            <w:tcW w:w="11354" w:type="dxa"/>
            <w:gridSpan w:val="18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3C52B6" w14:textId="620C32CB" w:rsidR="00724D7A" w:rsidRPr="00DF2C56" w:rsidRDefault="00724D7A" w:rsidP="00724D7A">
            <w:pPr>
              <w:spacing w:before="120" w:after="0" w:line="276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A1. Kas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alal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on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nimi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?</w:t>
            </w:r>
          </w:p>
        </w:tc>
      </w:tr>
      <w:tr w:rsidR="00724D7A" w:rsidRPr="00DF2C56" w14:paraId="78C5D8AC" w14:textId="77777777" w:rsidTr="00073E4B">
        <w:trPr>
          <w:trHeight w:val="287"/>
        </w:trPr>
        <w:tc>
          <w:tcPr>
            <w:tcW w:w="25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C658DA" w14:textId="59162FED" w:rsidR="00724D7A" w:rsidRPr="00876C11" w:rsidRDefault="00724D7A" w:rsidP="00724D7A">
            <w:pPr>
              <w:spacing w:after="0" w:line="276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876C11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Jooni</w:t>
            </w:r>
            <w:proofErr w:type="spellEnd"/>
            <w:r w:rsidRPr="00876C11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876C11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alla</w:t>
            </w:r>
            <w:proofErr w:type="spellEnd"/>
            <w: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.</w:t>
            </w:r>
          </w:p>
        </w:tc>
        <w:tc>
          <w:tcPr>
            <w:tcW w:w="13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C4B6EF2" w14:textId="4339713D" w:rsidR="00724D7A" w:rsidRPr="00DF2C56" w:rsidRDefault="00724D7A" w:rsidP="00724D7A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Jah</w:t>
            </w:r>
          </w:p>
        </w:tc>
        <w:tc>
          <w:tcPr>
            <w:tcW w:w="198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4EC2C41" w14:textId="0DB9F858" w:rsidR="00724D7A" w:rsidRPr="00DF2C56" w:rsidRDefault="00724D7A" w:rsidP="00724D7A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Ei</w:t>
            </w:r>
            <w:proofErr w:type="spellEnd"/>
          </w:p>
        </w:tc>
        <w:tc>
          <w:tcPr>
            <w:tcW w:w="5477" w:type="dxa"/>
            <w:gridSpan w:val="8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36A9A80" w14:textId="77777777" w:rsidR="00724D7A" w:rsidRPr="00DF2C56" w:rsidRDefault="00724D7A" w:rsidP="00724D7A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B5CEA8" w14:textId="77777777" w:rsidR="00724D7A" w:rsidRPr="00DF2C56" w:rsidRDefault="00724D7A" w:rsidP="00724D7A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724D7A" w:rsidRPr="00DF2C56" w14:paraId="6158E28D" w14:textId="77777777" w:rsidTr="00073E4B">
        <w:trPr>
          <w:gridAfter w:val="1"/>
          <w:wAfter w:w="236" w:type="dxa"/>
          <w:trHeight w:val="313"/>
        </w:trPr>
        <w:tc>
          <w:tcPr>
            <w:tcW w:w="2538" w:type="dxa"/>
            <w:gridSpan w:val="3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32CED2" w14:textId="29F82BC4" w:rsidR="00724D7A" w:rsidRPr="00A915FE" w:rsidRDefault="00724D7A" w:rsidP="00724D7A">
            <w:pPr>
              <w:spacing w:after="0" w:line="276" w:lineRule="auto"/>
              <w:rPr>
                <w:rFonts w:eastAsia="Times New Roman" w:cstheme="minorHAnsi"/>
                <w:i/>
                <w:iCs/>
                <w:sz w:val="20"/>
                <w:szCs w:val="20"/>
                <w:lang w:eastAsia="en-GB"/>
              </w:rPr>
            </w:pPr>
            <w:r w:rsidRPr="00A915FE">
              <w:rPr>
                <w:rFonts w:eastAsia="Times New Roman" w:cstheme="minorHAnsi"/>
                <w:i/>
                <w:iCs/>
                <w:sz w:val="20"/>
                <w:szCs w:val="20"/>
                <w:lang w:eastAsia="en-GB"/>
              </w:rPr>
              <w:t xml:space="preserve">Lisa </w:t>
            </w:r>
            <w:proofErr w:type="spellStart"/>
            <w:r w:rsidRPr="00A915FE">
              <w:rPr>
                <w:rFonts w:eastAsia="Times New Roman" w:cstheme="minorHAnsi"/>
                <w:i/>
                <w:iCs/>
                <w:sz w:val="20"/>
                <w:szCs w:val="20"/>
                <w:lang w:eastAsia="en-GB"/>
              </w:rPr>
              <w:t>nimi</w:t>
            </w:r>
            <w:proofErr w:type="spellEnd"/>
            <w:r w:rsidRPr="00A915FE">
              <w:rPr>
                <w:rFonts w:eastAsia="Times New Roman" w:cstheme="minorHAnsi"/>
                <w:i/>
                <w:iCs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A915FE">
              <w:rPr>
                <w:rFonts w:eastAsia="Times New Roman" w:cstheme="minorHAnsi"/>
                <w:i/>
                <w:iCs/>
                <w:sz w:val="20"/>
                <w:szCs w:val="20"/>
                <w:lang w:eastAsia="en-GB"/>
              </w:rPr>
              <w:t>või</w:t>
            </w:r>
            <w:proofErr w:type="spellEnd"/>
            <w:r w:rsidRPr="00A915FE">
              <w:rPr>
                <w:rFonts w:eastAsia="Times New Roman" w:cstheme="minorHAnsi"/>
                <w:i/>
                <w:iCs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A915FE">
              <w:rPr>
                <w:rFonts w:eastAsia="Times New Roman" w:cstheme="minorHAnsi"/>
                <w:i/>
                <w:iCs/>
                <w:sz w:val="20"/>
                <w:szCs w:val="20"/>
                <w:lang w:eastAsia="en-GB"/>
              </w:rPr>
              <w:t>nimed</w:t>
            </w:r>
            <w:proofErr w:type="spellEnd"/>
            <w:r>
              <w:rPr>
                <w:rFonts w:eastAsia="Times New Roman" w:cstheme="minorHAnsi"/>
                <w:i/>
                <w:iCs/>
                <w:sz w:val="20"/>
                <w:szCs w:val="20"/>
                <w:lang w:eastAsia="en-GB"/>
              </w:rPr>
              <w:t>.</w:t>
            </w:r>
          </w:p>
        </w:tc>
        <w:tc>
          <w:tcPr>
            <w:tcW w:w="5103" w:type="dxa"/>
            <w:gridSpan w:val="11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35104D" w14:textId="30B3D14D" w:rsidR="00724D7A" w:rsidRPr="00DF2C56" w:rsidRDefault="00724D7A" w:rsidP="00724D7A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Praegune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nimi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:</w:t>
            </w:r>
          </w:p>
        </w:tc>
        <w:tc>
          <w:tcPr>
            <w:tcW w:w="3713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BF34CA" w14:textId="7D713B4E" w:rsidR="00724D7A" w:rsidRDefault="00724D7A" w:rsidP="00724D7A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Ajalooline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nimi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:</w:t>
            </w:r>
          </w:p>
        </w:tc>
      </w:tr>
      <w:tr w:rsidR="00B10CBA" w:rsidRPr="00DF2C56" w14:paraId="2518405A" w14:textId="77777777" w:rsidTr="00B10CBA">
        <w:trPr>
          <w:gridAfter w:val="1"/>
          <w:wAfter w:w="236" w:type="dxa"/>
          <w:trHeight w:val="313"/>
        </w:trPr>
        <w:tc>
          <w:tcPr>
            <w:tcW w:w="11354" w:type="dxa"/>
            <w:gridSpan w:val="18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2C6B2286" w14:textId="31721639" w:rsidR="00B10CBA" w:rsidRDefault="00B10CBA" w:rsidP="00B10CBA">
            <w:pPr>
              <w:spacing w:before="120" w:after="0" w:line="276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A2.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M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illal</w:t>
            </w:r>
            <w:proofErr w:type="spellEnd"/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algas</w:t>
            </w:r>
            <w:proofErr w:type="spellEnd"/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ning</w:t>
            </w:r>
            <w:proofErr w:type="spellEnd"/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lõppes</w:t>
            </w:r>
            <w:proofErr w:type="spellEnd"/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kevadine</w:t>
            </w:r>
            <w:proofErr w:type="spellEnd"/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ja</w:t>
            </w:r>
            <w:proofErr w:type="spellEnd"/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sügisene</w:t>
            </w:r>
            <w:proofErr w:type="spellEnd"/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suurvesi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?</w:t>
            </w:r>
          </w:p>
        </w:tc>
      </w:tr>
      <w:tr w:rsidR="00B10CBA" w:rsidRPr="00DF2C56" w14:paraId="3BF47215" w14:textId="77777777" w:rsidTr="00073E4B">
        <w:trPr>
          <w:gridAfter w:val="1"/>
          <w:wAfter w:w="236" w:type="dxa"/>
          <w:trHeight w:val="535"/>
        </w:trPr>
        <w:tc>
          <w:tcPr>
            <w:tcW w:w="2538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AE49D79" w14:textId="254C20B9" w:rsidR="00B10CBA" w:rsidRPr="00A915FE" w:rsidRDefault="00B10CBA" w:rsidP="00B10CBA">
            <w:pPr>
              <w:spacing w:after="0" w:line="276" w:lineRule="auto"/>
              <w:rPr>
                <w:rFonts w:eastAsia="Times New Roman" w:cstheme="minorHAnsi"/>
                <w:i/>
                <w:iCs/>
                <w:sz w:val="20"/>
                <w:szCs w:val="20"/>
                <w:lang w:eastAsia="en-GB"/>
              </w:rPr>
            </w:pPr>
            <w:proofErr w:type="spellStart"/>
            <w:r w:rsidRPr="00686B85">
              <w:rPr>
                <w:rFonts w:ascii="Calibri" w:eastAsia="Times New Roman" w:hAnsi="Calibri" w:cs="Calibri"/>
                <w:i/>
                <w:color w:val="000000"/>
                <w:sz w:val="20"/>
                <w:szCs w:val="20"/>
                <w:lang w:eastAsia="en-GB"/>
              </w:rPr>
              <w:t>Jooni</w:t>
            </w:r>
            <w:proofErr w:type="spellEnd"/>
            <w:r w:rsidRPr="00686B85">
              <w:rPr>
                <w:rFonts w:ascii="Calibri" w:eastAsia="Times New Roman" w:hAnsi="Calibri" w:cs="Calibri"/>
                <w:i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86B85">
              <w:rPr>
                <w:rFonts w:ascii="Calibri" w:eastAsia="Times New Roman" w:hAnsi="Calibri" w:cs="Calibri"/>
                <w:i/>
                <w:color w:val="000000"/>
                <w:sz w:val="20"/>
                <w:szCs w:val="20"/>
                <w:lang w:eastAsia="en-GB"/>
              </w:rPr>
              <w:t>alla</w:t>
            </w:r>
            <w:proofErr w:type="spellEnd"/>
            <w:r w:rsidRPr="00686B85">
              <w:rPr>
                <w:rFonts w:ascii="Calibri" w:eastAsia="Times New Roman" w:hAnsi="Calibri" w:cs="Calibri"/>
                <w:i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86B85">
              <w:rPr>
                <w:rFonts w:ascii="Calibri" w:eastAsia="Times New Roman" w:hAnsi="Calibri" w:cs="Calibri"/>
                <w:i/>
                <w:color w:val="000000"/>
                <w:sz w:val="20"/>
                <w:szCs w:val="20"/>
                <w:lang w:eastAsia="en-GB"/>
              </w:rPr>
              <w:t>sobiv</w:t>
            </w:r>
            <w:proofErr w:type="spellEnd"/>
            <w:r w:rsidRPr="00686B85">
              <w:rPr>
                <w:rFonts w:ascii="Calibri" w:eastAsia="Times New Roman" w:hAnsi="Calibri" w:cs="Calibri"/>
                <w:i/>
                <w:color w:val="000000"/>
                <w:sz w:val="20"/>
                <w:szCs w:val="20"/>
                <w:lang w:eastAsia="en-GB"/>
              </w:rPr>
              <w:t xml:space="preserve"> variant</w:t>
            </w:r>
            <w:r w:rsidR="00073E4B">
              <w:rPr>
                <w:rFonts w:ascii="Calibri" w:eastAsia="Times New Roman" w:hAnsi="Calibri" w:cs="Calibri"/>
                <w:i/>
                <w:color w:val="000000"/>
                <w:sz w:val="20"/>
                <w:szCs w:val="20"/>
                <w:lang w:eastAsia="en-GB"/>
              </w:rPr>
              <w:t xml:space="preserve">. </w:t>
            </w:r>
            <w:proofErr w:type="spellStart"/>
            <w:r w:rsidR="00073E4B">
              <w:rPr>
                <w:rFonts w:ascii="Calibri" w:eastAsia="Times New Roman" w:hAnsi="Calibri" w:cs="Calibri"/>
                <w:i/>
                <w:color w:val="000000"/>
                <w:sz w:val="20"/>
                <w:szCs w:val="20"/>
                <w:lang w:eastAsia="en-GB"/>
              </w:rPr>
              <w:t>S</w:t>
            </w:r>
            <w:r w:rsidRPr="00686B85">
              <w:rPr>
                <w:rFonts w:ascii="Calibri" w:eastAsia="Times New Roman" w:hAnsi="Calibri" w:cs="Calibri"/>
                <w:i/>
                <w:color w:val="000000"/>
                <w:sz w:val="20"/>
                <w:szCs w:val="20"/>
                <w:lang w:eastAsia="en-GB"/>
              </w:rPr>
              <w:t>uurvee</w:t>
            </w:r>
            <w:proofErr w:type="spellEnd"/>
            <w:r w:rsidRPr="00686B85">
              <w:rPr>
                <w:rFonts w:ascii="Calibri" w:eastAsia="Times New Roman" w:hAnsi="Calibri" w:cs="Calibri"/>
                <w:i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86B85">
              <w:rPr>
                <w:rFonts w:ascii="Calibri" w:eastAsia="Times New Roman" w:hAnsi="Calibri" w:cs="Calibri"/>
                <w:i/>
                <w:color w:val="000000"/>
                <w:sz w:val="20"/>
                <w:szCs w:val="20"/>
                <w:lang w:eastAsia="en-GB"/>
              </w:rPr>
              <w:t>esinemisel</w:t>
            </w:r>
            <w:proofErr w:type="spellEnd"/>
            <w:r w:rsidRPr="00686B85">
              <w:rPr>
                <w:rFonts w:ascii="Calibri" w:eastAsia="Times New Roman" w:hAnsi="Calibri" w:cs="Calibri"/>
                <w:i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86B85">
              <w:rPr>
                <w:rFonts w:ascii="Calibri" w:eastAsia="Times New Roman" w:hAnsi="Calibri" w:cs="Calibri"/>
                <w:i/>
                <w:color w:val="000000"/>
                <w:sz w:val="20"/>
                <w:szCs w:val="20"/>
                <w:lang w:eastAsia="en-GB"/>
              </w:rPr>
              <w:t>täpsusta</w:t>
            </w:r>
            <w:proofErr w:type="spellEnd"/>
            <w:r w:rsidRPr="00686B85">
              <w:rPr>
                <w:rFonts w:ascii="Calibri" w:eastAsia="Times New Roman" w:hAnsi="Calibri" w:cs="Calibri"/>
                <w:i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86B85">
              <w:rPr>
                <w:rFonts w:ascii="Calibri" w:eastAsia="Times New Roman" w:hAnsi="Calibri" w:cs="Calibri"/>
                <w:i/>
                <w:color w:val="000000"/>
                <w:sz w:val="20"/>
                <w:szCs w:val="20"/>
                <w:lang w:eastAsia="en-GB"/>
              </w:rPr>
              <w:t>alguse</w:t>
            </w:r>
            <w:proofErr w:type="spellEnd"/>
            <w:r w:rsidRPr="00686B85">
              <w:rPr>
                <w:rFonts w:ascii="Calibri" w:eastAsia="Times New Roman" w:hAnsi="Calibri" w:cs="Calibri"/>
                <w:i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86B85">
              <w:rPr>
                <w:rFonts w:ascii="Calibri" w:eastAsia="Times New Roman" w:hAnsi="Calibri" w:cs="Calibri"/>
                <w:i/>
                <w:color w:val="000000"/>
                <w:sz w:val="20"/>
                <w:szCs w:val="20"/>
                <w:lang w:eastAsia="en-GB"/>
              </w:rPr>
              <w:t>ja</w:t>
            </w:r>
            <w:proofErr w:type="spellEnd"/>
            <w:r w:rsidRPr="00686B85">
              <w:rPr>
                <w:rFonts w:ascii="Calibri" w:eastAsia="Times New Roman" w:hAnsi="Calibri" w:cs="Calibri"/>
                <w:i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86B85">
              <w:rPr>
                <w:rFonts w:ascii="Calibri" w:eastAsia="Times New Roman" w:hAnsi="Calibri" w:cs="Calibri"/>
                <w:i/>
                <w:color w:val="000000"/>
                <w:sz w:val="20"/>
                <w:szCs w:val="20"/>
                <w:lang w:eastAsia="en-GB"/>
              </w:rPr>
              <w:t>lõpu</w:t>
            </w:r>
            <w:proofErr w:type="spellEnd"/>
            <w:r w:rsidRPr="00686B85">
              <w:rPr>
                <w:rFonts w:ascii="Calibri" w:eastAsia="Times New Roman" w:hAnsi="Calibri" w:cs="Calibri"/>
                <w:i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86B85">
              <w:rPr>
                <w:rFonts w:ascii="Calibri" w:eastAsia="Times New Roman" w:hAnsi="Calibri" w:cs="Calibri"/>
                <w:i/>
                <w:color w:val="000000"/>
                <w:sz w:val="20"/>
                <w:szCs w:val="20"/>
                <w:lang w:eastAsia="en-GB"/>
              </w:rPr>
              <w:t>kuupäev</w:t>
            </w:r>
            <w:proofErr w:type="spellEnd"/>
            <w:r w:rsidR="00073E4B">
              <w:rPr>
                <w:rFonts w:ascii="Calibri" w:eastAsia="Times New Roman" w:hAnsi="Calibri" w:cs="Calibri"/>
                <w:i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="00073E4B">
              <w:rPr>
                <w:rFonts w:ascii="Calibri" w:eastAsia="Times New Roman" w:hAnsi="Calibri" w:cs="Calibri"/>
                <w:i/>
                <w:color w:val="000000"/>
                <w:sz w:val="20"/>
                <w:szCs w:val="20"/>
                <w:lang w:eastAsia="en-GB"/>
              </w:rPr>
              <w:t>ning</w:t>
            </w:r>
            <w:proofErr w:type="spellEnd"/>
            <w:r w:rsidR="00073E4B">
              <w:rPr>
                <w:rFonts w:ascii="Calibri" w:eastAsia="Times New Roman" w:hAnsi="Calibri" w:cs="Calibri"/>
                <w:i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="00073E4B">
              <w:rPr>
                <w:rFonts w:ascii="Calibri" w:eastAsia="Times New Roman" w:hAnsi="Calibri" w:cs="Calibri"/>
                <w:i/>
                <w:color w:val="000000"/>
                <w:sz w:val="20"/>
                <w:szCs w:val="20"/>
                <w:lang w:eastAsia="en-GB"/>
              </w:rPr>
              <w:t>veeseis</w:t>
            </w:r>
            <w:proofErr w:type="spellEnd"/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CD3430" w14:textId="7A8700F8" w:rsidR="00B10CBA" w:rsidRPr="00DF2C56" w:rsidRDefault="00B10CBA" w:rsidP="00B10CBA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evadine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suurvesi</w:t>
            </w:r>
            <w:proofErr w:type="spellEnd"/>
          </w:p>
        </w:tc>
        <w:tc>
          <w:tcPr>
            <w:tcW w:w="9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580F32" w14:textId="2BFDAA17" w:rsidR="00B10CBA" w:rsidRPr="00DF2C56" w:rsidRDefault="00B10CBA" w:rsidP="00B10CBA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Puudus</w:t>
            </w:r>
            <w:proofErr w:type="spellEnd"/>
          </w:p>
        </w:tc>
        <w:tc>
          <w:tcPr>
            <w:tcW w:w="141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4BD173" w14:textId="512CA49B" w:rsidR="00B10CBA" w:rsidRPr="00DF2C56" w:rsidRDefault="00B10CBA" w:rsidP="00B10CBA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Algas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:</w:t>
            </w:r>
          </w:p>
        </w:tc>
        <w:tc>
          <w:tcPr>
            <w:tcW w:w="15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7A19ED" w14:textId="602E9DC3" w:rsidR="00B10CBA" w:rsidRPr="00DF2C56" w:rsidRDefault="00B10CBA" w:rsidP="00B10CBA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Lõppes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:</w:t>
            </w:r>
          </w:p>
        </w:tc>
        <w:tc>
          <w:tcPr>
            <w:tcW w:w="371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417362" w14:textId="1AC05A9A" w:rsidR="00B10CBA" w:rsidRDefault="00B10CBA" w:rsidP="00B10CBA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Veeseis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: 1–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tavapärane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; 2 –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tavapärasest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madalam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;</w:t>
            </w:r>
            <w:r w:rsidR="00073E4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3 –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tavapärasest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õrgem</w:t>
            </w:r>
            <w:proofErr w:type="spellEnd"/>
          </w:p>
        </w:tc>
      </w:tr>
      <w:tr w:rsidR="00B10CBA" w:rsidRPr="00DF2C56" w14:paraId="1F4A4075" w14:textId="77777777" w:rsidTr="00073E4B">
        <w:trPr>
          <w:gridAfter w:val="1"/>
          <w:wAfter w:w="236" w:type="dxa"/>
          <w:trHeight w:val="313"/>
        </w:trPr>
        <w:tc>
          <w:tcPr>
            <w:tcW w:w="2538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6E0A7FD" w14:textId="77777777" w:rsidR="00B10CBA" w:rsidRPr="00A915FE" w:rsidRDefault="00B10CBA" w:rsidP="00B10CBA">
            <w:pPr>
              <w:spacing w:after="0" w:line="276" w:lineRule="auto"/>
              <w:rPr>
                <w:rFonts w:eastAsia="Times New Roman" w:cstheme="minorHAnsi"/>
                <w:i/>
                <w:iCs/>
                <w:sz w:val="20"/>
                <w:szCs w:val="20"/>
                <w:lang w:eastAsia="en-GB"/>
              </w:rPr>
            </w:pP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4A5B8B" w14:textId="53F88D77" w:rsidR="00B10CBA" w:rsidRPr="00DF2C56" w:rsidRDefault="00B10CBA" w:rsidP="00B10CBA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Sügisene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suurvesi</w:t>
            </w:r>
            <w:proofErr w:type="spellEnd"/>
          </w:p>
        </w:tc>
        <w:tc>
          <w:tcPr>
            <w:tcW w:w="9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A69F5E" w14:textId="3D72F894" w:rsidR="00B10CBA" w:rsidRPr="00DF2C56" w:rsidRDefault="00B10CBA" w:rsidP="00B10CBA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Puudus</w:t>
            </w:r>
            <w:proofErr w:type="spellEnd"/>
          </w:p>
        </w:tc>
        <w:tc>
          <w:tcPr>
            <w:tcW w:w="141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3C91A5" w14:textId="053DB490" w:rsidR="00B10CBA" w:rsidRPr="00DF2C56" w:rsidRDefault="00B10CBA" w:rsidP="00B10CBA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Algas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:</w:t>
            </w:r>
          </w:p>
        </w:tc>
        <w:tc>
          <w:tcPr>
            <w:tcW w:w="15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9970EC" w14:textId="77672DA9" w:rsidR="00B10CBA" w:rsidRPr="00DF2C56" w:rsidRDefault="00B10CBA" w:rsidP="00B10CBA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Lõppes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:</w:t>
            </w:r>
          </w:p>
        </w:tc>
        <w:tc>
          <w:tcPr>
            <w:tcW w:w="371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8DE9AC" w14:textId="7E9E7272" w:rsidR="00B10CBA" w:rsidRDefault="00B10CBA" w:rsidP="00B10CBA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Veeseis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: 1–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tavapärane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; 2 –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tavapärasest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madalam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;</w:t>
            </w:r>
            <w:r w:rsidR="00073E4B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3 –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tavapärasest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õrgem</w:t>
            </w:r>
            <w:proofErr w:type="spellEnd"/>
          </w:p>
        </w:tc>
      </w:tr>
      <w:tr w:rsidR="00B10CBA" w:rsidRPr="00DF2C56" w14:paraId="796B4569" w14:textId="77777777" w:rsidTr="00B10CBA">
        <w:trPr>
          <w:gridAfter w:val="1"/>
          <w:wAfter w:w="236" w:type="dxa"/>
          <w:trHeight w:val="313"/>
        </w:trPr>
        <w:tc>
          <w:tcPr>
            <w:tcW w:w="11354" w:type="dxa"/>
            <w:gridSpan w:val="18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6B5D9A4" w14:textId="155C154E" w:rsidR="00B10CBA" w:rsidRPr="00DF2C56" w:rsidRDefault="00B10CBA" w:rsidP="00B10CBA">
            <w:pPr>
              <w:spacing w:before="120" w:after="0" w:line="276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A</w:t>
            </w:r>
            <w:r w:rsidR="009A41AB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3</w:t>
            </w:r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.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Millist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hooldusmeetodit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Sa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alal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kasutad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ja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mis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kuupäeval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hooldamist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alustasid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?</w:t>
            </w:r>
          </w:p>
        </w:tc>
      </w:tr>
      <w:tr w:rsidR="00B10CBA" w:rsidRPr="00DF2C56" w14:paraId="5C2C1E4F" w14:textId="77777777" w:rsidTr="00B10CBA">
        <w:trPr>
          <w:trHeight w:val="439"/>
        </w:trPr>
        <w:tc>
          <w:tcPr>
            <w:tcW w:w="18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ECE33C" w14:textId="40C6255B" w:rsidR="00B10CBA" w:rsidRPr="00DF2C56" w:rsidRDefault="00B10CBA" w:rsidP="00B10CBA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D8582C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Jooni</w:t>
            </w:r>
            <w:proofErr w:type="spellEnd"/>
            <w:r w:rsidRPr="00D8582C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8582C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alla</w:t>
            </w:r>
            <w:proofErr w:type="spellEnd"/>
            <w: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ja</w:t>
            </w:r>
            <w:proofErr w:type="spellEnd"/>
            <w: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vajadusel</w:t>
            </w:r>
            <w:proofErr w:type="spellEnd"/>
            <w: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täpsusta</w:t>
            </w:r>
            <w:proofErr w:type="spellEnd"/>
            <w: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.</w:t>
            </w:r>
          </w:p>
        </w:tc>
        <w:tc>
          <w:tcPr>
            <w:tcW w:w="206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3D97C9" w14:textId="5BDB323F" w:rsidR="00B10CBA" w:rsidRPr="00DF2C56" w:rsidRDefault="00B10CBA" w:rsidP="00B10CBA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Ei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hoolda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(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täpsusta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:</w:t>
            </w:r>
          </w:p>
        </w:tc>
        <w:tc>
          <w:tcPr>
            <w:tcW w:w="133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6F4CD91" w14:textId="7241B4E9" w:rsidR="00B10CBA" w:rsidRPr="00DF2C56" w:rsidRDefault="00B10CBA" w:rsidP="00B10CBA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Niitmine</w:t>
            </w:r>
            <w:proofErr w:type="spellEnd"/>
          </w:p>
        </w:tc>
        <w:tc>
          <w:tcPr>
            <w:tcW w:w="396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87EFB74" w14:textId="5DC63AC4" w:rsidR="00B10CBA" w:rsidRPr="00DF2C56" w:rsidRDefault="00B10CBA" w:rsidP="00B10CBA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arjatamine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(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märgi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arjatüüp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ja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arja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suurus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:</w:t>
            </w:r>
          </w:p>
        </w:tc>
        <w:tc>
          <w:tcPr>
            <w:tcW w:w="21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A8191CA" w14:textId="18C94F3E" w:rsidR="00B10CBA" w:rsidRPr="00DF2C56" w:rsidRDefault="00B10CBA" w:rsidP="00B10CBA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Muu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hooldusmeetod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(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täpsusta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:</w:t>
            </w: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7C2EDDE" w14:textId="77777777" w:rsidR="00B10CBA" w:rsidRPr="00DF2C56" w:rsidRDefault="00B10CBA" w:rsidP="00B10CBA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</w:tr>
      <w:tr w:rsidR="00B10CBA" w:rsidRPr="00DF2C56" w14:paraId="33F18ED7" w14:textId="77777777" w:rsidTr="00B10CBA">
        <w:trPr>
          <w:trHeight w:val="295"/>
        </w:trPr>
        <w:tc>
          <w:tcPr>
            <w:tcW w:w="11354" w:type="dxa"/>
            <w:gridSpan w:val="1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B7ED63F" w14:textId="5501A52C" w:rsidR="00B10CBA" w:rsidRDefault="00B10CBA" w:rsidP="00B10CBA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Märgi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tänavuse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hooldamise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algusaeg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:</w:t>
            </w: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BEDFC37" w14:textId="77777777" w:rsidR="00B10CBA" w:rsidRPr="00DF2C56" w:rsidRDefault="00B10CBA" w:rsidP="00B10CBA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</w:tr>
      <w:tr w:rsidR="00B10CBA" w:rsidRPr="00DF2C56" w14:paraId="14D8FBD4" w14:textId="77777777" w:rsidTr="00B10CBA">
        <w:trPr>
          <w:gridAfter w:val="1"/>
          <w:wAfter w:w="236" w:type="dxa"/>
          <w:trHeight w:val="313"/>
        </w:trPr>
        <w:tc>
          <w:tcPr>
            <w:tcW w:w="11354" w:type="dxa"/>
            <w:gridSpan w:val="18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7FC5ED" w14:textId="7EA4046D" w:rsidR="00B10CBA" w:rsidRPr="00DF2C56" w:rsidRDefault="00B10CBA" w:rsidP="00B10CBA">
            <w:pPr>
              <w:spacing w:before="120" w:after="0" w:line="276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A</w:t>
            </w:r>
            <w:r w:rsidR="009A41AB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4</w:t>
            </w:r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. Kas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rakendad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alal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mitmekesist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majandamist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?</w:t>
            </w:r>
          </w:p>
        </w:tc>
      </w:tr>
      <w:tr w:rsidR="00073E4B" w:rsidRPr="00DF2C56" w14:paraId="13F0CE76" w14:textId="77777777" w:rsidTr="00096809">
        <w:trPr>
          <w:gridAfter w:val="11"/>
          <w:wAfter w:w="6613" w:type="dxa"/>
          <w:trHeight w:val="287"/>
        </w:trPr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57E5D19" w14:textId="7BC25C12" w:rsidR="00073E4B" w:rsidRPr="00023A00" w:rsidRDefault="00073E4B" w:rsidP="00B10CBA">
            <w:pPr>
              <w:spacing w:after="0" w:line="276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023A00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Jooni</w:t>
            </w:r>
            <w:proofErr w:type="spellEnd"/>
            <w:r w:rsidRPr="00023A00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023A00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alla</w:t>
            </w:r>
            <w:proofErr w:type="spellEnd"/>
            <w: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.</w:t>
            </w:r>
          </w:p>
        </w:tc>
        <w:tc>
          <w:tcPr>
            <w:tcW w:w="18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5C862A" w14:textId="5AA22571" w:rsidR="00073E4B" w:rsidRPr="00DF2C56" w:rsidRDefault="00073E4B" w:rsidP="00B10CBA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Jah</w:t>
            </w:r>
          </w:p>
        </w:tc>
        <w:tc>
          <w:tcPr>
            <w:tcW w:w="190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0005F1" w14:textId="3C00A5FA" w:rsidR="00073E4B" w:rsidRPr="00DF2C56" w:rsidRDefault="00073E4B" w:rsidP="00B10CBA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Ei</w:t>
            </w:r>
            <w:proofErr w:type="spellEnd"/>
          </w:p>
        </w:tc>
      </w:tr>
      <w:tr w:rsidR="00B10CBA" w:rsidRPr="00DF2C56" w14:paraId="5A693C80" w14:textId="77777777" w:rsidTr="00073E4B">
        <w:trPr>
          <w:trHeight w:val="260"/>
        </w:trPr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0801040" w14:textId="1242D3D1" w:rsidR="00B10CBA" w:rsidRPr="00023A00" w:rsidRDefault="00B10CBA" w:rsidP="00B10CBA">
            <w:pPr>
              <w:spacing w:after="0" w:line="276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023A00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Jooni</w:t>
            </w:r>
            <w:proofErr w:type="spellEnd"/>
            <w:r w:rsidRPr="00023A00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023A00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alla</w:t>
            </w:r>
            <w:proofErr w:type="spellEnd"/>
            <w:r w:rsidRPr="00023A00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023A00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kasutatavad</w:t>
            </w:r>
            <w:proofErr w:type="spellEnd"/>
            <w:r w:rsidRPr="00023A00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023A00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võtted</w:t>
            </w:r>
            <w:proofErr w:type="spellEnd"/>
            <w: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.</w:t>
            </w:r>
          </w:p>
        </w:tc>
        <w:tc>
          <w:tcPr>
            <w:tcW w:w="10094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FC4AFC" w14:textId="3D5F93DE" w:rsidR="00B10CBA" w:rsidRPr="00DF2C56" w:rsidRDefault="00B10CBA" w:rsidP="00B10CBA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Segakarjatamine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puhkeaasta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jätmine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arjatüübi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vahetus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(</w:t>
            </w:r>
            <w:bookmarkStart w:id="0" w:name="_GoBack"/>
            <w:bookmarkEnd w:id="0"/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ajaline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või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ruumiline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),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arjatamiskoormuse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vaheldamine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hooldamata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laikude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jätmine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hoolduse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algusaja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varieerimine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niitmise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ja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arjatamise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vaheldamine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.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Muud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rakendatavad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võtted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:</w:t>
            </w: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68D54FF4" w14:textId="77777777" w:rsidR="00B10CBA" w:rsidRPr="00DF2C56" w:rsidRDefault="00B10CBA" w:rsidP="00B10CBA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</w:tr>
      <w:tr w:rsidR="00B10CBA" w:rsidRPr="00DF2C56" w14:paraId="30126F93" w14:textId="77777777" w:rsidTr="00B10CBA">
        <w:trPr>
          <w:gridAfter w:val="1"/>
          <w:wAfter w:w="236" w:type="dxa"/>
          <w:trHeight w:val="313"/>
        </w:trPr>
        <w:tc>
          <w:tcPr>
            <w:tcW w:w="11354" w:type="dxa"/>
            <w:gridSpan w:val="1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BDB888C" w14:textId="5334D7BC" w:rsidR="00B10CBA" w:rsidRPr="00DF2C56" w:rsidRDefault="00B10CBA" w:rsidP="00B10CBA">
            <w:pPr>
              <w:spacing w:before="120" w:after="0" w:line="276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A</w:t>
            </w:r>
            <w:r w:rsidR="009A41AB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5</w:t>
            </w:r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.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Kui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pikalt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on ala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olnud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hooldatud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?</w:t>
            </w:r>
          </w:p>
        </w:tc>
      </w:tr>
      <w:tr w:rsidR="00B10CBA" w:rsidRPr="00DF2C56" w14:paraId="60C1946A" w14:textId="77777777" w:rsidTr="00B10CBA">
        <w:trPr>
          <w:trHeight w:val="287"/>
        </w:trPr>
        <w:tc>
          <w:tcPr>
            <w:tcW w:w="11354" w:type="dxa"/>
            <w:gridSpan w:val="1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8B7BDCB" w14:textId="7D678C2F" w:rsidR="00B10CBA" w:rsidRPr="00DF2C56" w:rsidRDefault="00B10CBA" w:rsidP="00B10CBA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Märgi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aasta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millal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ala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hooldamist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alustati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:</w:t>
            </w: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F8BEEF" w14:textId="77777777" w:rsidR="00B10CBA" w:rsidRPr="00DF2C56" w:rsidRDefault="00B10CBA" w:rsidP="00B10CBA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</w:tr>
      <w:tr w:rsidR="00B10CBA" w:rsidRPr="00DF2C56" w14:paraId="7D0A6E9D" w14:textId="77777777" w:rsidTr="00B10CBA">
        <w:trPr>
          <w:trHeight w:val="287"/>
        </w:trPr>
        <w:tc>
          <w:tcPr>
            <w:tcW w:w="11354" w:type="dxa"/>
            <w:gridSpan w:val="1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3ECC561" w14:textId="1E9E0337" w:rsidR="00B10CBA" w:rsidRPr="005A1D8C" w:rsidRDefault="00B10CBA" w:rsidP="00B10CBA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5A1D8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ui</w:t>
            </w:r>
            <w:proofErr w:type="spellEnd"/>
            <w:r w:rsidRPr="005A1D8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ala on </w:t>
            </w:r>
            <w:proofErr w:type="spellStart"/>
            <w:r w:rsidRPr="005A1D8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vahepeal</w:t>
            </w:r>
            <w:proofErr w:type="spellEnd"/>
            <w:r w:rsidRPr="005A1D8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5A1D8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olnud</w:t>
            </w:r>
            <w:proofErr w:type="spellEnd"/>
            <w:r w:rsidRPr="005A1D8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5A1D8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hüljatud</w:t>
            </w:r>
            <w:proofErr w:type="spellEnd"/>
            <w:r w:rsidRPr="005A1D8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5A1D8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sii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s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5A1D8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millal</w:t>
            </w:r>
            <w:proofErr w:type="spellEnd"/>
            <w:r w:rsidRPr="005A1D8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5A1D8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ja</w:t>
            </w:r>
            <w:proofErr w:type="spellEnd"/>
            <w:r w:rsidRPr="005A1D8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5A1D8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ui</w:t>
            </w:r>
            <w:proofErr w:type="spellEnd"/>
            <w:r w:rsidRPr="005A1D8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5A1D8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aua</w:t>
            </w:r>
            <w:proofErr w:type="spellEnd"/>
            <w:r w:rsidRPr="005A1D8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:</w:t>
            </w: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5CD2A9" w14:textId="77777777" w:rsidR="00B10CBA" w:rsidRPr="00DF2C56" w:rsidRDefault="00B10CBA" w:rsidP="00B10CBA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</w:tr>
      <w:tr w:rsidR="00B10CBA" w:rsidRPr="00DF2C56" w14:paraId="6133F2B6" w14:textId="77777777" w:rsidTr="00B10CBA">
        <w:trPr>
          <w:trHeight w:val="287"/>
        </w:trPr>
        <w:tc>
          <w:tcPr>
            <w:tcW w:w="11354" w:type="dxa"/>
            <w:gridSpan w:val="1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5E7524" w14:textId="20F30E14" w:rsidR="00B10CBA" w:rsidRPr="005A1D8C" w:rsidRDefault="00B10CBA" w:rsidP="00B10CBA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5A1D8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Milliseid</w:t>
            </w:r>
            <w:proofErr w:type="spellEnd"/>
            <w:r w:rsidRPr="005A1D8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5A1D8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taastamistegevusi</w:t>
            </w:r>
            <w:proofErr w:type="spellEnd"/>
            <w:r w:rsidRPr="005A1D8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on ala </w:t>
            </w:r>
            <w:proofErr w:type="spellStart"/>
            <w:r w:rsidRPr="005A1D8C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vajanud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:</w:t>
            </w: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C0A984" w14:textId="77777777" w:rsidR="00B10CBA" w:rsidRPr="00DF2C56" w:rsidRDefault="00B10CBA" w:rsidP="00B10CBA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</w:tr>
      <w:tr w:rsidR="00B10CBA" w:rsidRPr="00DF2C56" w14:paraId="612A78AC" w14:textId="77777777" w:rsidTr="00B10CBA">
        <w:trPr>
          <w:trHeight w:val="313"/>
        </w:trPr>
        <w:tc>
          <w:tcPr>
            <w:tcW w:w="11354" w:type="dxa"/>
            <w:gridSpan w:val="1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08108A" w14:textId="5339E92D" w:rsidR="00B10CBA" w:rsidRPr="00DF2C56" w:rsidRDefault="00B10CBA" w:rsidP="00B10CBA">
            <w:pPr>
              <w:spacing w:before="120" w:after="0" w:line="276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A</w:t>
            </w:r>
            <w:r w:rsidR="009A41AB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6</w:t>
            </w:r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. Kas ala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hooldamine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on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keeruline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või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lihtne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?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Kui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ei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ole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lihtne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vali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loendist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hooldamist</w:t>
            </w:r>
            <w:proofErr w:type="spellEnd"/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takistavad</w:t>
            </w:r>
            <w:proofErr w:type="spellEnd"/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tegurid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.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6F4802" w14:textId="77777777" w:rsidR="00B10CBA" w:rsidRPr="00DF2C56" w:rsidRDefault="00B10CBA" w:rsidP="00B10CBA">
            <w:pPr>
              <w:spacing w:after="0" w:line="276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</w:tr>
      <w:tr w:rsidR="00B10CBA" w:rsidRPr="00DF2C56" w14:paraId="14133763" w14:textId="77777777" w:rsidTr="00073E4B">
        <w:trPr>
          <w:trHeight w:val="287"/>
        </w:trPr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CAA95B" w14:textId="40408A49" w:rsidR="00B10CBA" w:rsidRPr="00702533" w:rsidRDefault="00B10CBA" w:rsidP="00B10CBA">
            <w:pPr>
              <w:spacing w:after="0" w:line="276" w:lineRule="auto"/>
              <w:rPr>
                <w:rFonts w:eastAsia="Times New Roman" w:cstheme="minorHAnsi"/>
                <w:i/>
                <w:iCs/>
                <w:sz w:val="20"/>
                <w:szCs w:val="20"/>
                <w:lang w:eastAsia="en-GB"/>
              </w:rPr>
            </w:pPr>
            <w:proofErr w:type="spellStart"/>
            <w:r w:rsidRPr="00702533">
              <w:rPr>
                <w:rFonts w:eastAsia="Times New Roman" w:cstheme="minorHAnsi"/>
                <w:i/>
                <w:iCs/>
                <w:sz w:val="20"/>
                <w:szCs w:val="20"/>
                <w:lang w:eastAsia="en-GB"/>
              </w:rPr>
              <w:t>Jooni</w:t>
            </w:r>
            <w:proofErr w:type="spellEnd"/>
            <w:r w:rsidRPr="00702533">
              <w:rPr>
                <w:rFonts w:eastAsia="Times New Roman" w:cstheme="minorHAnsi"/>
                <w:i/>
                <w:iCs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702533">
              <w:rPr>
                <w:rFonts w:eastAsia="Times New Roman" w:cstheme="minorHAnsi"/>
                <w:i/>
                <w:iCs/>
                <w:sz w:val="20"/>
                <w:szCs w:val="20"/>
                <w:lang w:eastAsia="en-GB"/>
              </w:rPr>
              <w:t>alla</w:t>
            </w:r>
            <w:proofErr w:type="spellEnd"/>
            <w:r>
              <w:rPr>
                <w:rFonts w:eastAsia="Times New Roman" w:cstheme="minorHAnsi"/>
                <w:i/>
                <w:iCs/>
                <w:sz w:val="20"/>
                <w:szCs w:val="20"/>
                <w:lang w:eastAsia="en-GB"/>
              </w:rPr>
              <w:t>.</w:t>
            </w:r>
          </w:p>
        </w:tc>
        <w:tc>
          <w:tcPr>
            <w:tcW w:w="263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9CFC0B5" w14:textId="0705EAA4" w:rsidR="00B10CBA" w:rsidRPr="00DF2C56" w:rsidRDefault="00B10CBA" w:rsidP="00B10CBA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Väga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eeruline</w:t>
            </w:r>
            <w:proofErr w:type="spellEnd"/>
          </w:p>
        </w:tc>
        <w:tc>
          <w:tcPr>
            <w:tcW w:w="276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209F84" w14:textId="09073A12" w:rsidR="00B10CBA" w:rsidRPr="00DF2C56" w:rsidRDefault="00B10CBA" w:rsidP="00B10CBA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eeruline</w:t>
            </w:r>
            <w:proofErr w:type="spellEnd"/>
          </w:p>
        </w:tc>
        <w:tc>
          <w:tcPr>
            <w:tcW w:w="285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8947AE5" w14:textId="754B899F" w:rsidR="00B10CBA" w:rsidRPr="00DF2C56" w:rsidRDefault="00B10CBA" w:rsidP="00B10CBA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Osaliselt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eeruline</w:t>
            </w:r>
            <w:proofErr w:type="spellEnd"/>
          </w:p>
        </w:tc>
        <w:tc>
          <w:tcPr>
            <w:tcW w:w="18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3B8B45" w14:textId="6DEB84BB" w:rsidR="00B10CBA" w:rsidRPr="00DF2C56" w:rsidRDefault="00B10CBA" w:rsidP="00B10CBA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Lihtne</w:t>
            </w:r>
            <w:proofErr w:type="spellEnd"/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E5A9502" w14:textId="77777777" w:rsidR="00B10CBA" w:rsidRPr="00DF2C56" w:rsidRDefault="00B10CBA" w:rsidP="00B10CBA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B10CBA" w:rsidRPr="00DF2C56" w14:paraId="3C8B6C03" w14:textId="77777777" w:rsidTr="00073E4B">
        <w:trPr>
          <w:trHeight w:val="260"/>
        </w:trPr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8A05AF" w14:textId="4BBB7213" w:rsidR="00B10CBA" w:rsidRPr="00E4679B" w:rsidRDefault="00B10CBA" w:rsidP="00B10CBA">
            <w:pPr>
              <w:spacing w:after="0" w:line="276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E4679B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Jooni</w:t>
            </w:r>
            <w:proofErr w:type="spellEnd"/>
            <w:r w:rsidRPr="00E4679B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E4679B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alla</w:t>
            </w:r>
            <w:proofErr w:type="spellEnd"/>
            <w:r w:rsidRPr="00E4679B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E4679B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takistavad</w:t>
            </w:r>
            <w:proofErr w:type="spellEnd"/>
            <w:r w:rsidRPr="00E4679B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E4679B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tegurid</w:t>
            </w:r>
            <w:proofErr w:type="spellEnd"/>
            <w: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.</w:t>
            </w:r>
          </w:p>
        </w:tc>
        <w:tc>
          <w:tcPr>
            <w:tcW w:w="10094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08F665" w14:textId="71142B93" w:rsidR="00B10CBA" w:rsidRPr="00DF2C56" w:rsidRDefault="00B10CBA" w:rsidP="00B10CBA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Puuduv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või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ehv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ligipääs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alale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eeruline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suhtlus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naabritega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töövahendite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ja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masinate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nappus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tööjõu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puudus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ajapuudus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ebapiisav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nõustamissüsteem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toetussüsteemi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jäikus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liigniiskus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iire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võsa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juurdekasv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ala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liiga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auge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asukoht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.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Muud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takistavad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tegurid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:</w:t>
            </w: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22E16925" w14:textId="77777777" w:rsidR="00B10CBA" w:rsidRPr="00DF2C56" w:rsidRDefault="00B10CBA" w:rsidP="00B10CBA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</w:tr>
      <w:tr w:rsidR="00B10CBA" w:rsidRPr="00DF2C56" w14:paraId="09B245FC" w14:textId="77777777" w:rsidTr="00B10CBA">
        <w:trPr>
          <w:gridAfter w:val="1"/>
          <w:wAfter w:w="236" w:type="dxa"/>
          <w:trHeight w:val="304"/>
        </w:trPr>
        <w:tc>
          <w:tcPr>
            <w:tcW w:w="11354" w:type="dxa"/>
            <w:gridSpan w:val="1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AB5395" w14:textId="2B7AD4BF" w:rsidR="00B10CBA" w:rsidRPr="00DF2C56" w:rsidRDefault="00B10CBA" w:rsidP="00B10CBA">
            <w:pPr>
              <w:spacing w:before="120" w:after="0" w:line="276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A</w:t>
            </w:r>
            <w:r w:rsidR="009A41AB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7</w:t>
            </w:r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.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Milliseid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maastikuelemente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alal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ja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selle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läheduses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leidub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?</w:t>
            </w:r>
          </w:p>
        </w:tc>
      </w:tr>
      <w:tr w:rsidR="00B10CBA" w:rsidRPr="00DF2C56" w14:paraId="7A1D86CA" w14:textId="77777777" w:rsidTr="00073E4B">
        <w:trPr>
          <w:trHeight w:val="592"/>
        </w:trPr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6867962" w14:textId="59C8E426" w:rsidR="00B10CBA" w:rsidRPr="00E4679B" w:rsidRDefault="00B10CBA" w:rsidP="00B10CBA">
            <w:pPr>
              <w:spacing w:after="0" w:line="276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E4679B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Jooni</w:t>
            </w:r>
            <w:proofErr w:type="spellEnd"/>
            <w:r w:rsidRPr="00E4679B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E4679B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alla</w:t>
            </w:r>
            <w:proofErr w:type="spellEnd"/>
            <w: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.</w:t>
            </w:r>
          </w:p>
        </w:tc>
        <w:tc>
          <w:tcPr>
            <w:tcW w:w="10094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EB9585" w14:textId="7DFF3982" w:rsidR="00B10CBA" w:rsidRPr="00DF2C56" w:rsidRDefault="00B10CBA" w:rsidP="00B10CBA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Vanad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puud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märgid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muudest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aevetöödest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looduslik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veekogu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iviaed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ivihunnik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suur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ivi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metssea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tuhnimislaigud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jalgrada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või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sõidurada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lamapuit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sipelgapesa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elektriliinid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vana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talukoht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heinaküün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.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Muu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(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täpsusta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):</w:t>
            </w: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2BD3DEF7" w14:textId="77777777" w:rsidR="00B10CBA" w:rsidRPr="00DF2C56" w:rsidRDefault="00B10CBA" w:rsidP="00B10CBA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</w:tr>
      <w:tr w:rsidR="00B10CBA" w:rsidRPr="00DF2C56" w14:paraId="6398138C" w14:textId="77777777" w:rsidTr="00B10CBA">
        <w:trPr>
          <w:gridAfter w:val="1"/>
          <w:wAfter w:w="236" w:type="dxa"/>
          <w:trHeight w:val="313"/>
        </w:trPr>
        <w:tc>
          <w:tcPr>
            <w:tcW w:w="11354" w:type="dxa"/>
            <w:gridSpan w:val="1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2E0C2A5" w14:textId="1EB4EFE2" w:rsidR="00B10CBA" w:rsidRPr="00DF2C56" w:rsidRDefault="00B10CBA" w:rsidP="00B10CBA">
            <w:pPr>
              <w:spacing w:before="120" w:after="0" w:line="276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A</w:t>
            </w:r>
            <w:r w:rsidR="009A41AB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8</w:t>
            </w:r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.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Milline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on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Sinu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hinnangul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ala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elurikkuse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seisund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?</w:t>
            </w:r>
          </w:p>
        </w:tc>
      </w:tr>
      <w:tr w:rsidR="00B10CBA" w:rsidRPr="00DF2C56" w14:paraId="25986F0D" w14:textId="77777777" w:rsidTr="00073E4B">
        <w:trPr>
          <w:trHeight w:val="269"/>
        </w:trPr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F781A5C" w14:textId="63E90569" w:rsidR="00B10CBA" w:rsidRPr="00E4679B" w:rsidRDefault="00B10CBA" w:rsidP="00B10CBA">
            <w:pPr>
              <w:spacing w:after="0" w:line="276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E4679B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Jooni</w:t>
            </w:r>
            <w:proofErr w:type="spellEnd"/>
            <w:r w:rsidRPr="00E4679B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E4679B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alla</w:t>
            </w:r>
            <w:proofErr w:type="spellEnd"/>
            <w: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.</w:t>
            </w:r>
          </w:p>
        </w:tc>
        <w:tc>
          <w:tcPr>
            <w:tcW w:w="263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982BE4" w14:textId="7D81761E" w:rsidR="00B10CBA" w:rsidRPr="00DF2C56" w:rsidRDefault="00B10CBA" w:rsidP="00B10CBA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Väga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halb</w:t>
            </w:r>
            <w:proofErr w:type="spellEnd"/>
          </w:p>
        </w:tc>
        <w:tc>
          <w:tcPr>
            <w:tcW w:w="133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1D895F4" w14:textId="6A9D4918" w:rsidR="00B10CBA" w:rsidRPr="00DF2C56" w:rsidRDefault="00B10CBA" w:rsidP="00B10CBA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asin</w:t>
            </w:r>
            <w:proofErr w:type="spellEnd"/>
          </w:p>
        </w:tc>
        <w:tc>
          <w:tcPr>
            <w:tcW w:w="143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CFDA076" w14:textId="2F0A02A6" w:rsidR="00B10CBA" w:rsidRPr="00DF2C56" w:rsidRDefault="00B10CBA" w:rsidP="00B10CBA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Rahuldav</w:t>
            </w:r>
            <w:proofErr w:type="spellEnd"/>
          </w:p>
        </w:tc>
        <w:tc>
          <w:tcPr>
            <w:tcW w:w="155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9019B38" w14:textId="2E14677B" w:rsidR="00B10CBA" w:rsidRPr="00DF2C56" w:rsidRDefault="00B10CBA" w:rsidP="00B10CBA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Hea</w:t>
            </w:r>
            <w:proofErr w:type="spellEnd"/>
          </w:p>
        </w:tc>
        <w:tc>
          <w:tcPr>
            <w:tcW w:w="12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DAC90B4" w14:textId="5FD2B6F8" w:rsidR="00B10CBA" w:rsidRPr="00DF2C56" w:rsidRDefault="00B10CBA" w:rsidP="00B10CBA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Väga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hea</w:t>
            </w:r>
            <w:proofErr w:type="spellEnd"/>
          </w:p>
        </w:tc>
        <w:tc>
          <w:tcPr>
            <w:tcW w:w="1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0382FAB" w14:textId="31C22767" w:rsidR="00B10CBA" w:rsidRPr="00DF2C56" w:rsidRDefault="00B10CBA" w:rsidP="00B10CBA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Suurepärane</w:t>
            </w:r>
            <w:proofErr w:type="spellEnd"/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6898AA3" w14:textId="77777777" w:rsidR="00B10CBA" w:rsidRPr="00DF2C56" w:rsidRDefault="00B10CBA" w:rsidP="00B10CBA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</w:tr>
      <w:tr w:rsidR="00B10CBA" w:rsidRPr="00DF2C56" w14:paraId="65553395" w14:textId="77777777" w:rsidTr="00B10CBA">
        <w:trPr>
          <w:trHeight w:val="260"/>
        </w:trPr>
        <w:tc>
          <w:tcPr>
            <w:tcW w:w="11354" w:type="dxa"/>
            <w:gridSpan w:val="1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63A7C13" w14:textId="16AFBC00" w:rsidR="00B10CBA" w:rsidRPr="00DF2C56" w:rsidRDefault="00B10CBA" w:rsidP="00B10CBA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ui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oled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märganud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ala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elurikkuses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muutusi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siis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irjelda</w:t>
            </w:r>
            <w:proofErr w:type="spellEnd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neid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:</w:t>
            </w: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B6A141" w14:textId="77777777" w:rsidR="00B10CBA" w:rsidRPr="00DF2C56" w:rsidRDefault="00B10CBA" w:rsidP="00B10CBA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</w:tr>
      <w:tr w:rsidR="00B10CBA" w:rsidRPr="00DF2C56" w14:paraId="084717B6" w14:textId="77777777" w:rsidTr="00B10CBA">
        <w:trPr>
          <w:gridAfter w:val="1"/>
          <w:wAfter w:w="236" w:type="dxa"/>
          <w:trHeight w:val="313"/>
        </w:trPr>
        <w:tc>
          <w:tcPr>
            <w:tcW w:w="11354" w:type="dxa"/>
            <w:gridSpan w:val="1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2386352" w14:textId="6888F73E" w:rsidR="00B10CBA" w:rsidRPr="00DF2C56" w:rsidRDefault="00B10CBA" w:rsidP="00B10CBA">
            <w:pPr>
              <w:spacing w:before="120" w:after="0" w:line="276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A</w:t>
            </w:r>
            <w:r w:rsidR="009A41AB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9</w:t>
            </w:r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.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Milline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on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Sinu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hinnangul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ala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üldseisund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(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keskkonnatingimused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ja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elurikkus</w:t>
            </w:r>
            <w:proofErr w:type="spellEnd"/>
            <w:r w:rsidRPr="00DF2C5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)?</w:t>
            </w:r>
          </w:p>
        </w:tc>
      </w:tr>
      <w:tr w:rsidR="00B10CBA" w:rsidRPr="00DF2C56" w14:paraId="21E32BF2" w14:textId="77777777" w:rsidTr="009A41AB">
        <w:trPr>
          <w:gridAfter w:val="1"/>
          <w:wAfter w:w="236" w:type="dxa"/>
          <w:trHeight w:val="187"/>
        </w:trPr>
        <w:tc>
          <w:tcPr>
            <w:tcW w:w="7527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3703C0" w14:textId="2319B39D" w:rsidR="00B10CBA" w:rsidRPr="00E4679B" w:rsidRDefault="00B10CBA" w:rsidP="00B10CBA">
            <w:pPr>
              <w:spacing w:after="0" w:line="276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E4679B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Jooni</w:t>
            </w:r>
            <w:proofErr w:type="spellEnd"/>
            <w:r w:rsidRPr="00E4679B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E4679B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sobiv</w:t>
            </w:r>
            <w:proofErr w:type="spellEnd"/>
            <w:r w:rsidRPr="00E4679B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E4679B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hinne</w:t>
            </w:r>
            <w:proofErr w:type="spellEnd"/>
            <w:r w:rsidRPr="00E4679B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E4679B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alla</w:t>
            </w:r>
            <w:proofErr w:type="spellEnd"/>
            <w:r w:rsidRPr="00E4679B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 xml:space="preserve"> (</w:t>
            </w:r>
            <w:proofErr w:type="spellStart"/>
            <w:r w:rsidRPr="00E4679B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kümnepalliskaala</w:t>
            </w:r>
            <w:proofErr w:type="spellEnd"/>
            <w:r w:rsidRPr="00E4679B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 xml:space="preserve">: 1 = </w:t>
            </w:r>
            <w:proofErr w:type="spellStart"/>
            <w:r w:rsidRPr="00E4679B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väga</w:t>
            </w:r>
            <w:proofErr w:type="spellEnd"/>
            <w:r w:rsidRPr="00E4679B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E4679B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kehv</w:t>
            </w:r>
            <w:proofErr w:type="spellEnd"/>
            <w:r w:rsidRPr="00E4679B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 xml:space="preserve">, 5 = </w:t>
            </w:r>
            <w:proofErr w:type="spellStart"/>
            <w:r w:rsidRPr="00E4679B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keskmine</w:t>
            </w:r>
            <w:proofErr w:type="spellEnd"/>
            <w:r w:rsidRPr="00E4679B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 xml:space="preserve">, 10 = </w:t>
            </w:r>
            <w:proofErr w:type="spellStart"/>
            <w:r w:rsidRPr="00E4679B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suurepärane</w:t>
            </w:r>
            <w:proofErr w:type="spellEnd"/>
            <w:r w:rsidRPr="00E4679B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)</w:t>
            </w:r>
            <w: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.</w:t>
            </w:r>
            <w:r w:rsidRPr="00E4679B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 xml:space="preserve">   </w:t>
            </w:r>
          </w:p>
        </w:tc>
        <w:tc>
          <w:tcPr>
            <w:tcW w:w="382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97A6B5" w14:textId="2C0C5990" w:rsidR="00B10CBA" w:rsidRPr="006F2066" w:rsidRDefault="00B10CBA" w:rsidP="00B10CBA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6F206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1   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r w:rsidRPr="006F206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 2  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r w:rsidRPr="006F206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  3 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r w:rsidRPr="006F206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   4  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r w:rsidRPr="006F206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  5   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r w:rsidRPr="006F206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 6 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r w:rsidRPr="006F206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   7   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r w:rsidRPr="006F206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 8  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r w:rsidRPr="006F206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  9   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r w:rsidRPr="006F206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 10</w:t>
            </w:r>
          </w:p>
        </w:tc>
      </w:tr>
    </w:tbl>
    <w:tbl>
      <w:tblPr>
        <w:tblpPr w:leftFromText="180" w:rightFromText="180" w:vertAnchor="page" w:horzAnchor="margin" w:tblpXSpec="center" w:tblpY="610"/>
        <w:tblW w:w="11519" w:type="dxa"/>
        <w:tblLook w:val="04A0" w:firstRow="1" w:lastRow="0" w:firstColumn="1" w:lastColumn="0" w:noHBand="0" w:noVBand="1"/>
      </w:tblPr>
      <w:tblGrid>
        <w:gridCol w:w="1184"/>
        <w:gridCol w:w="1363"/>
        <w:gridCol w:w="381"/>
        <w:gridCol w:w="186"/>
        <w:gridCol w:w="142"/>
        <w:gridCol w:w="544"/>
        <w:gridCol w:w="164"/>
        <w:gridCol w:w="284"/>
        <w:gridCol w:w="425"/>
        <w:gridCol w:w="999"/>
        <w:gridCol w:w="32"/>
        <w:gridCol w:w="712"/>
        <w:gridCol w:w="1099"/>
        <w:gridCol w:w="886"/>
        <w:gridCol w:w="142"/>
        <w:gridCol w:w="2005"/>
        <w:gridCol w:w="971"/>
      </w:tblGrid>
      <w:tr w:rsidR="00644D39" w:rsidRPr="00644D39" w14:paraId="5A6DBDD0" w14:textId="77777777" w:rsidTr="000F3D16">
        <w:trPr>
          <w:trHeight w:val="428"/>
        </w:trPr>
        <w:tc>
          <w:tcPr>
            <w:tcW w:w="11519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EEAF6"/>
            <w:noWrap/>
            <w:vAlign w:val="center"/>
            <w:hideMark/>
          </w:tcPr>
          <w:p w14:paraId="439230FA" w14:textId="55744458" w:rsidR="00644D39" w:rsidRPr="00791F6E" w:rsidRDefault="00644D39" w:rsidP="00644D39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791F6E">
              <w:rPr>
                <w:rFonts w:eastAsia="Times New Roman" w:cstheme="minorHAnsi"/>
                <w:b/>
                <w:bCs/>
                <w:color w:val="2F5496"/>
                <w:sz w:val="28"/>
                <w:szCs w:val="28"/>
                <w:lang w:eastAsia="en-GB"/>
              </w:rPr>
              <w:lastRenderedPageBreak/>
              <w:t xml:space="preserve">B. Ala </w:t>
            </w:r>
            <w:proofErr w:type="spellStart"/>
            <w:r w:rsidRPr="00791F6E">
              <w:rPr>
                <w:rFonts w:eastAsia="Times New Roman" w:cstheme="minorHAnsi"/>
                <w:b/>
                <w:bCs/>
                <w:color w:val="2F5496"/>
                <w:sz w:val="28"/>
                <w:szCs w:val="28"/>
                <w:lang w:eastAsia="en-GB"/>
              </w:rPr>
              <w:t>seisund</w:t>
            </w:r>
            <w:proofErr w:type="spellEnd"/>
          </w:p>
        </w:tc>
      </w:tr>
      <w:tr w:rsidR="00644D39" w:rsidRPr="00644D39" w14:paraId="09E0DEB9" w14:textId="77777777" w:rsidTr="000F3D16">
        <w:trPr>
          <w:trHeight w:val="269"/>
        </w:trPr>
        <w:tc>
          <w:tcPr>
            <w:tcW w:w="11519" w:type="dxa"/>
            <w:gridSpan w:val="17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17A9FB" w14:textId="77DD84EF" w:rsidR="00644D39" w:rsidRPr="00644D39" w:rsidRDefault="00644D39" w:rsidP="00644D39">
            <w:pPr>
              <w:spacing w:before="120"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</w:tr>
      <w:tr w:rsidR="00644D39" w:rsidRPr="00644D39" w14:paraId="4B237F04" w14:textId="77777777" w:rsidTr="000F3D16">
        <w:trPr>
          <w:trHeight w:val="66"/>
        </w:trPr>
        <w:tc>
          <w:tcPr>
            <w:tcW w:w="10548" w:type="dxa"/>
            <w:gridSpan w:val="16"/>
            <w:tcBorders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2CD1F33" w14:textId="370ED5DC" w:rsidR="00835100" w:rsidRPr="00644D39" w:rsidRDefault="000409FA" w:rsidP="00644D3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644D3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B1. </w:t>
            </w:r>
            <w:proofErr w:type="spellStart"/>
            <w:r w:rsidRPr="00644D3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Milline</w:t>
            </w:r>
            <w:proofErr w:type="spellEnd"/>
            <w:r w:rsidRPr="00644D3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on </w:t>
            </w:r>
            <w:proofErr w:type="spellStart"/>
            <w:r w:rsidRPr="00644D3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kulukihi</w:t>
            </w:r>
            <w:proofErr w:type="spellEnd"/>
            <w:r w:rsidRPr="00644D3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44D3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paksus</w:t>
            </w:r>
            <w:proofErr w:type="spellEnd"/>
            <w:r w:rsidRPr="00644D3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44D3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ja</w:t>
            </w:r>
            <w:proofErr w:type="spellEnd"/>
            <w:r w:rsidRPr="00644D3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44D3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ulatus</w:t>
            </w:r>
            <w:proofErr w:type="spellEnd"/>
            <w:r w:rsidRPr="00644D3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?</w:t>
            </w:r>
          </w:p>
        </w:tc>
        <w:tc>
          <w:tcPr>
            <w:tcW w:w="9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62329FA6" w14:textId="77777777" w:rsidR="00644D39" w:rsidRPr="00644D39" w:rsidRDefault="00644D39" w:rsidP="00644D3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644D3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Saadud</w:t>
            </w:r>
            <w:proofErr w:type="spellEnd"/>
            <w:r w:rsidRPr="00644D3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44D3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punktid</w:t>
            </w:r>
            <w:proofErr w:type="spellEnd"/>
          </w:p>
        </w:tc>
      </w:tr>
      <w:tr w:rsidR="00644D39" w:rsidRPr="00644D39" w14:paraId="5D3814B8" w14:textId="77777777" w:rsidTr="000F3D16">
        <w:trPr>
          <w:trHeight w:val="152"/>
        </w:trPr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CCA2E2" w14:textId="77777777" w:rsidR="00644D39" w:rsidRPr="00644D39" w:rsidRDefault="00644D39" w:rsidP="00644D39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</w:pPr>
            <w:proofErr w:type="spellStart"/>
            <w:r w:rsidRPr="00644D3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>Määra</w:t>
            </w:r>
            <w:proofErr w:type="spellEnd"/>
            <w:r w:rsidRPr="00644D3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44D3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>seisund</w:t>
            </w:r>
            <w:proofErr w:type="spellEnd"/>
            <w:r w:rsidRPr="00644D3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>.</w:t>
            </w:r>
          </w:p>
        </w:tc>
        <w:tc>
          <w:tcPr>
            <w:tcW w:w="3489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917730" w14:textId="77777777" w:rsidR="00644D39" w:rsidRPr="00644D39" w:rsidRDefault="00644D39" w:rsidP="00644D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ulu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on </w:t>
            </w: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väga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palju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mitmeaastane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ulu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atab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alast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rohkem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ui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30% </w:t>
            </w:r>
          </w:p>
        </w:tc>
        <w:tc>
          <w:tcPr>
            <w:tcW w:w="372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966A64" w14:textId="77777777" w:rsidR="00644D39" w:rsidRPr="00644D39" w:rsidRDefault="00644D39" w:rsidP="00644D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ulu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on </w:t>
            </w: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palju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mitmeaastane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ulu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atab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alast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uni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30% </w:t>
            </w:r>
          </w:p>
        </w:tc>
        <w:tc>
          <w:tcPr>
            <w:tcW w:w="21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7C6522" w14:textId="77777777" w:rsidR="00644D39" w:rsidRPr="00644D39" w:rsidRDefault="00644D39" w:rsidP="00644D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Mitmeaastane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ulukiht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puudub</w:t>
            </w:r>
            <w:proofErr w:type="spellEnd"/>
          </w:p>
        </w:tc>
        <w:tc>
          <w:tcPr>
            <w:tcW w:w="97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034084EC" w14:textId="77777777" w:rsidR="00644D39" w:rsidRPr="00644D39" w:rsidRDefault="00644D39" w:rsidP="00644D39">
            <w:pPr>
              <w:spacing w:after="0" w:line="240" w:lineRule="auto"/>
              <w:jc w:val="center"/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eastAsia="en-GB"/>
              </w:rPr>
            </w:pPr>
            <w:r w:rsidRPr="00644D39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eastAsia="en-GB"/>
              </w:rPr>
              <w:t> </w:t>
            </w:r>
          </w:p>
        </w:tc>
      </w:tr>
      <w:tr w:rsidR="00644D39" w:rsidRPr="00644D39" w14:paraId="5CCEC46D" w14:textId="77777777" w:rsidTr="000F3D16">
        <w:trPr>
          <w:trHeight w:val="88"/>
        </w:trPr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7FBF85" w14:textId="77777777" w:rsidR="00644D39" w:rsidRPr="00644D39" w:rsidRDefault="00644D39" w:rsidP="00644D39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</w:pPr>
            <w:proofErr w:type="spellStart"/>
            <w:r w:rsidRPr="00644D3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>Punktid</w:t>
            </w:r>
            <w:proofErr w:type="spellEnd"/>
          </w:p>
        </w:tc>
        <w:tc>
          <w:tcPr>
            <w:tcW w:w="3489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7979"/>
            <w:noWrap/>
            <w:vAlign w:val="center"/>
            <w:hideMark/>
          </w:tcPr>
          <w:p w14:paraId="7EE338A4" w14:textId="77777777" w:rsidR="00644D39" w:rsidRPr="00644D39" w:rsidRDefault="00644D39" w:rsidP="00644D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–15</w:t>
            </w:r>
          </w:p>
        </w:tc>
        <w:tc>
          <w:tcPr>
            <w:tcW w:w="372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165"/>
            <w:noWrap/>
            <w:vAlign w:val="center"/>
            <w:hideMark/>
          </w:tcPr>
          <w:p w14:paraId="6E00D7EC" w14:textId="77777777" w:rsidR="00644D39" w:rsidRPr="00644D39" w:rsidRDefault="00644D39" w:rsidP="00644D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–5</w:t>
            </w:r>
          </w:p>
        </w:tc>
        <w:tc>
          <w:tcPr>
            <w:tcW w:w="21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5ECA5E"/>
            <w:noWrap/>
            <w:vAlign w:val="center"/>
            <w:hideMark/>
          </w:tcPr>
          <w:p w14:paraId="31686BC0" w14:textId="77777777" w:rsidR="00644D39" w:rsidRPr="00644D39" w:rsidRDefault="00644D39" w:rsidP="00644D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10</w:t>
            </w:r>
          </w:p>
        </w:tc>
        <w:tc>
          <w:tcPr>
            <w:tcW w:w="97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FA77B3" w14:textId="77777777" w:rsidR="00644D39" w:rsidRPr="00644D39" w:rsidRDefault="00644D39" w:rsidP="00644D39">
            <w:pPr>
              <w:spacing w:after="0" w:line="240" w:lineRule="auto"/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eastAsia="en-GB"/>
              </w:rPr>
            </w:pPr>
          </w:p>
        </w:tc>
      </w:tr>
      <w:tr w:rsidR="00644D39" w:rsidRPr="00644D39" w14:paraId="09FFD9E6" w14:textId="77777777" w:rsidTr="000F3D16">
        <w:trPr>
          <w:trHeight w:val="66"/>
        </w:trPr>
        <w:tc>
          <w:tcPr>
            <w:tcW w:w="11519" w:type="dxa"/>
            <w:gridSpan w:val="1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525E7F" w14:textId="77777777" w:rsidR="00644D39" w:rsidRPr="00644D39" w:rsidRDefault="00644D39" w:rsidP="000F3D16">
            <w:pPr>
              <w:spacing w:before="240"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644D3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B2. </w:t>
            </w:r>
            <w:proofErr w:type="spellStart"/>
            <w:r w:rsidRPr="00644D3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Milline</w:t>
            </w:r>
            <w:proofErr w:type="spellEnd"/>
            <w:r w:rsidRPr="00644D3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on ala </w:t>
            </w:r>
            <w:proofErr w:type="spellStart"/>
            <w:r w:rsidRPr="00644D3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rohurinde</w:t>
            </w:r>
            <w:proofErr w:type="spellEnd"/>
            <w:r w:rsidRPr="00644D3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44D3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struktuur</w:t>
            </w:r>
            <w:proofErr w:type="spellEnd"/>
            <w:r w:rsidRPr="00644D3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?</w:t>
            </w:r>
            <w:r w:rsidRPr="00644D3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br/>
            </w:r>
            <w:proofErr w:type="spellStart"/>
            <w:r w:rsidRPr="00644D39">
              <w:rPr>
                <w:rFonts w:ascii="Calibri" w:eastAsia="Times New Roman" w:hAnsi="Calibri" w:cs="Calibri"/>
                <w:bCs/>
                <w:i/>
                <w:color w:val="000000"/>
                <w:sz w:val="20"/>
                <w:szCs w:val="20"/>
                <w:lang w:eastAsia="en-GB"/>
              </w:rPr>
              <w:t>Rohurinde</w:t>
            </w:r>
            <w:proofErr w:type="spellEnd"/>
            <w:r w:rsidRPr="00644D39">
              <w:rPr>
                <w:rFonts w:ascii="Calibri" w:eastAsia="Times New Roman" w:hAnsi="Calibri" w:cs="Calibri"/>
                <w:bCs/>
                <w:i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44D39">
              <w:rPr>
                <w:rFonts w:ascii="Calibri" w:eastAsia="Times New Roman" w:hAnsi="Calibri" w:cs="Calibri"/>
                <w:bCs/>
                <w:i/>
                <w:color w:val="000000"/>
                <w:sz w:val="20"/>
                <w:szCs w:val="20"/>
                <w:lang w:eastAsia="en-GB"/>
              </w:rPr>
              <w:t>struktuuri</w:t>
            </w:r>
            <w:proofErr w:type="spellEnd"/>
            <w:r w:rsidRPr="00644D39">
              <w:rPr>
                <w:rFonts w:ascii="Calibri" w:eastAsia="Times New Roman" w:hAnsi="Calibri" w:cs="Calibri"/>
                <w:bCs/>
                <w:i/>
                <w:color w:val="000000"/>
                <w:sz w:val="20"/>
                <w:szCs w:val="20"/>
                <w:lang w:eastAsia="en-GB"/>
              </w:rPr>
              <w:t xml:space="preserve"> on </w:t>
            </w:r>
            <w:proofErr w:type="spellStart"/>
            <w:r w:rsidRPr="00644D39">
              <w:rPr>
                <w:rFonts w:ascii="Calibri" w:eastAsia="Times New Roman" w:hAnsi="Calibri" w:cs="Calibri"/>
                <w:bCs/>
                <w:i/>
                <w:color w:val="000000"/>
                <w:sz w:val="20"/>
                <w:szCs w:val="20"/>
                <w:lang w:eastAsia="en-GB"/>
              </w:rPr>
              <w:t>hea</w:t>
            </w:r>
            <w:proofErr w:type="spellEnd"/>
            <w:r w:rsidRPr="00644D39">
              <w:rPr>
                <w:rFonts w:ascii="Calibri" w:eastAsia="Times New Roman" w:hAnsi="Calibri" w:cs="Calibri"/>
                <w:bCs/>
                <w:i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44D39">
              <w:rPr>
                <w:rFonts w:ascii="Calibri" w:eastAsia="Times New Roman" w:hAnsi="Calibri" w:cs="Calibri"/>
                <w:bCs/>
                <w:i/>
                <w:color w:val="000000"/>
                <w:sz w:val="20"/>
                <w:szCs w:val="20"/>
                <w:lang w:eastAsia="en-GB"/>
              </w:rPr>
              <w:t>hinnata</w:t>
            </w:r>
            <w:proofErr w:type="spellEnd"/>
            <w:r w:rsidRPr="00644D39">
              <w:rPr>
                <w:rFonts w:ascii="Calibri" w:eastAsia="Times New Roman" w:hAnsi="Calibri" w:cs="Calibri"/>
                <w:bCs/>
                <w:i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44D39">
              <w:rPr>
                <w:rFonts w:ascii="Calibri" w:eastAsia="Times New Roman" w:hAnsi="Calibri" w:cs="Calibri"/>
                <w:bCs/>
                <w:i/>
                <w:color w:val="000000"/>
                <w:sz w:val="20"/>
                <w:szCs w:val="20"/>
                <w:lang w:eastAsia="en-GB"/>
              </w:rPr>
              <w:t>hooldusperioodi</w:t>
            </w:r>
            <w:proofErr w:type="spellEnd"/>
            <w:r w:rsidRPr="00644D39">
              <w:rPr>
                <w:rFonts w:ascii="Calibri" w:eastAsia="Times New Roman" w:hAnsi="Calibri" w:cs="Calibri"/>
                <w:bCs/>
                <w:i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44D39">
              <w:rPr>
                <w:rFonts w:ascii="Calibri" w:eastAsia="Times New Roman" w:hAnsi="Calibri" w:cs="Calibri"/>
                <w:bCs/>
                <w:i/>
                <w:color w:val="000000"/>
                <w:sz w:val="20"/>
                <w:szCs w:val="20"/>
                <w:lang w:eastAsia="en-GB"/>
              </w:rPr>
              <w:t>lõpus</w:t>
            </w:r>
            <w:proofErr w:type="spellEnd"/>
            <w:r w:rsidRPr="00644D39">
              <w:rPr>
                <w:rFonts w:ascii="Calibri" w:eastAsia="Times New Roman" w:hAnsi="Calibri" w:cs="Calibri"/>
                <w:bCs/>
                <w:i/>
                <w:color w:val="000000"/>
                <w:sz w:val="20"/>
                <w:szCs w:val="20"/>
                <w:lang w:eastAsia="en-GB"/>
              </w:rPr>
              <w:t>.</w:t>
            </w:r>
          </w:p>
        </w:tc>
      </w:tr>
      <w:tr w:rsidR="00644D39" w:rsidRPr="00644D39" w14:paraId="7B2BBDE5" w14:textId="77777777" w:rsidTr="000F3D16">
        <w:trPr>
          <w:trHeight w:val="88"/>
        </w:trPr>
        <w:tc>
          <w:tcPr>
            <w:tcW w:w="118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570308" w14:textId="77777777" w:rsidR="00644D39" w:rsidRPr="00644D39" w:rsidRDefault="00644D39" w:rsidP="00644D39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</w:pPr>
            <w:proofErr w:type="spellStart"/>
            <w:r w:rsidRPr="00644D3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>Määra</w:t>
            </w:r>
            <w:proofErr w:type="spellEnd"/>
            <w:r w:rsidRPr="00644D3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44D3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>struktuur</w:t>
            </w:r>
            <w:proofErr w:type="spellEnd"/>
            <w:r w:rsidRPr="00644D3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>.</w:t>
            </w:r>
          </w:p>
        </w:tc>
        <w:tc>
          <w:tcPr>
            <w:tcW w:w="3489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1C1667" w14:textId="77777777" w:rsidR="00644D39" w:rsidRPr="00644D39" w:rsidRDefault="00644D39" w:rsidP="00644D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ehv</w:t>
            </w:r>
            <w:proofErr w:type="spellEnd"/>
          </w:p>
        </w:tc>
        <w:tc>
          <w:tcPr>
            <w:tcW w:w="372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942310" w14:textId="77777777" w:rsidR="00644D39" w:rsidRPr="00644D39" w:rsidRDefault="00644D39" w:rsidP="00644D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eskmine</w:t>
            </w:r>
            <w:proofErr w:type="spellEnd"/>
          </w:p>
        </w:tc>
        <w:tc>
          <w:tcPr>
            <w:tcW w:w="21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121F1C" w14:textId="77777777" w:rsidR="00644D39" w:rsidRPr="00644D39" w:rsidRDefault="00644D39" w:rsidP="00644D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Hea</w:t>
            </w:r>
          </w:p>
        </w:tc>
        <w:tc>
          <w:tcPr>
            <w:tcW w:w="97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center"/>
            <w:hideMark/>
          </w:tcPr>
          <w:p w14:paraId="18407095" w14:textId="77777777" w:rsidR="00644D39" w:rsidRPr="00644D39" w:rsidRDefault="00644D39" w:rsidP="00644D39">
            <w:pPr>
              <w:spacing w:after="0" w:line="240" w:lineRule="auto"/>
              <w:jc w:val="center"/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eastAsia="en-GB"/>
              </w:rPr>
            </w:pPr>
            <w:r w:rsidRPr="00644D39"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eastAsia="en-GB"/>
              </w:rPr>
              <w:t> </w:t>
            </w:r>
          </w:p>
        </w:tc>
      </w:tr>
      <w:tr w:rsidR="00644D39" w:rsidRPr="00644D39" w14:paraId="55FECC1A" w14:textId="77777777" w:rsidTr="000F3D16">
        <w:trPr>
          <w:trHeight w:val="534"/>
        </w:trPr>
        <w:tc>
          <w:tcPr>
            <w:tcW w:w="118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20FC1E" w14:textId="77777777" w:rsidR="00644D39" w:rsidRPr="00644D39" w:rsidRDefault="00644D39" w:rsidP="00644D39">
            <w:pPr>
              <w:spacing w:after="0" w:line="240" w:lineRule="auto"/>
              <w:jc w:val="center"/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eastAsia="en-GB"/>
              </w:rPr>
            </w:pPr>
          </w:p>
        </w:tc>
        <w:tc>
          <w:tcPr>
            <w:tcW w:w="19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74E38B" w14:textId="77777777" w:rsidR="00644D39" w:rsidRPr="00644D39" w:rsidRDefault="00644D39" w:rsidP="00644D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ogu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ala on </w:t>
            </w: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madalmurune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(</w:t>
            </w: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puuduvad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õrgema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rohustuga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laigud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) </w:t>
            </w: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või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ogu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ala </w:t>
            </w: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rohustu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on </w:t>
            </w: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ühtlaselt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õrge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15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49FA67" w14:textId="77777777" w:rsidR="00644D39" w:rsidRPr="00644D39" w:rsidRDefault="00644D39" w:rsidP="00644D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Tegemist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on </w:t>
            </w: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hiljuti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taastatud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alaga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us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niidule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omane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taimestik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ei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ole </w:t>
            </w: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suuremal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osal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alast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taastunud</w:t>
            </w:r>
            <w:proofErr w:type="spellEnd"/>
          </w:p>
        </w:tc>
        <w:tc>
          <w:tcPr>
            <w:tcW w:w="17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181005" w14:textId="77777777" w:rsidR="00644D39" w:rsidRPr="00644D39" w:rsidRDefault="00644D39" w:rsidP="00644D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Tegemist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on </w:t>
            </w: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hiljuti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taastatud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alaga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us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niidule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omane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taimestik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on </w:t>
            </w: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suuremal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osal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alast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taastunud</w:t>
            </w:r>
            <w:proofErr w:type="spellEnd"/>
          </w:p>
        </w:tc>
        <w:tc>
          <w:tcPr>
            <w:tcW w:w="19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2B580B" w14:textId="77777777" w:rsidR="00644D39" w:rsidRPr="00644D39" w:rsidRDefault="00644D39" w:rsidP="00644D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On </w:t>
            </w: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nii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madala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ui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ka </w:t>
            </w: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õrgema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rohustuga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ohti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uid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need </w:t>
            </w: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ei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vaheldu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üle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ogu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ala</w:t>
            </w:r>
          </w:p>
        </w:tc>
        <w:tc>
          <w:tcPr>
            <w:tcW w:w="21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DDA219" w14:textId="77777777" w:rsidR="00644D39" w:rsidRPr="00644D39" w:rsidRDefault="00644D39" w:rsidP="00644D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proofErr w:type="spellStart"/>
            <w:r w:rsidRPr="00644D39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Karjatataval</w:t>
            </w:r>
            <w:proofErr w:type="spellEnd"/>
            <w:r w:rsidRPr="00644D39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44D39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alal</w:t>
            </w:r>
            <w:proofErr w:type="spellEnd"/>
            <w:r w:rsidRPr="00644D39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on </w:t>
            </w:r>
            <w:proofErr w:type="spellStart"/>
            <w:r w:rsidRPr="00644D39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vahelduvalt</w:t>
            </w:r>
            <w:proofErr w:type="spellEnd"/>
            <w:r w:rsidRPr="00644D39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44D39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üle</w:t>
            </w:r>
            <w:proofErr w:type="spellEnd"/>
            <w:r w:rsidRPr="00644D39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44D39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kogu</w:t>
            </w:r>
            <w:proofErr w:type="spellEnd"/>
            <w:r w:rsidRPr="00644D39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ala </w:t>
            </w:r>
            <w:proofErr w:type="spellStart"/>
            <w:r w:rsidRPr="00644D39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nii</w:t>
            </w:r>
            <w:proofErr w:type="spellEnd"/>
            <w:r w:rsidRPr="00644D39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44D39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madala</w:t>
            </w:r>
            <w:proofErr w:type="spellEnd"/>
            <w:r w:rsidRPr="00644D39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(</w:t>
            </w:r>
            <w:proofErr w:type="spellStart"/>
            <w:r w:rsidRPr="00644D39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alla</w:t>
            </w:r>
            <w:proofErr w:type="spellEnd"/>
            <w:r w:rsidRPr="00644D39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7 cm) </w:t>
            </w:r>
            <w:proofErr w:type="spellStart"/>
            <w:r w:rsidRPr="00644D39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kui</w:t>
            </w:r>
            <w:proofErr w:type="spellEnd"/>
            <w:r w:rsidRPr="00644D39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ka </w:t>
            </w:r>
            <w:proofErr w:type="spellStart"/>
            <w:r w:rsidRPr="00644D39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kõrgema</w:t>
            </w:r>
            <w:proofErr w:type="spellEnd"/>
            <w:r w:rsidRPr="00644D39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44D39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rohustuga</w:t>
            </w:r>
            <w:proofErr w:type="spellEnd"/>
            <w:r w:rsidRPr="00644D39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(</w:t>
            </w:r>
            <w:proofErr w:type="spellStart"/>
            <w:r w:rsidRPr="00644D39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üle</w:t>
            </w:r>
            <w:proofErr w:type="spellEnd"/>
            <w:r w:rsidRPr="00644D39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15 cm) </w:t>
            </w:r>
            <w:proofErr w:type="spellStart"/>
            <w:r w:rsidRPr="00644D39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kohti</w:t>
            </w:r>
            <w:proofErr w:type="spellEnd"/>
            <w:r w:rsidRPr="00644D39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; </w:t>
            </w:r>
            <w:proofErr w:type="spellStart"/>
            <w:r w:rsidRPr="00644D39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niidetaval</w:t>
            </w:r>
            <w:proofErr w:type="spellEnd"/>
            <w:r w:rsidRPr="00644D39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44D39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alal</w:t>
            </w:r>
            <w:proofErr w:type="spellEnd"/>
            <w:r w:rsidRPr="00644D39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on </w:t>
            </w:r>
            <w:proofErr w:type="spellStart"/>
            <w:r w:rsidRPr="00644D39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niitmata</w:t>
            </w:r>
            <w:proofErr w:type="spellEnd"/>
            <w:r w:rsidRPr="00644D39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44D39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laike</w:t>
            </w:r>
            <w:proofErr w:type="spellEnd"/>
            <w:r w:rsidRPr="00644D39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44D39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ja</w:t>
            </w:r>
            <w:proofErr w:type="spellEnd"/>
            <w:r w:rsidRPr="00644D39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44D39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ribasid</w:t>
            </w:r>
            <w:proofErr w:type="spellEnd"/>
            <w:r w:rsidRPr="00644D39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10–30% </w:t>
            </w:r>
            <w:proofErr w:type="spellStart"/>
            <w:r w:rsidRPr="00644D39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ulatuses</w:t>
            </w:r>
            <w:proofErr w:type="spellEnd"/>
          </w:p>
        </w:tc>
        <w:tc>
          <w:tcPr>
            <w:tcW w:w="97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44A0558D" w14:textId="77777777" w:rsidR="00644D39" w:rsidRPr="00644D39" w:rsidRDefault="00644D39" w:rsidP="00644D39">
            <w:pPr>
              <w:spacing w:after="0" w:line="240" w:lineRule="auto"/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eastAsia="en-GB"/>
              </w:rPr>
            </w:pPr>
          </w:p>
        </w:tc>
      </w:tr>
      <w:tr w:rsidR="00644D39" w:rsidRPr="00644D39" w14:paraId="77B673FB" w14:textId="77777777" w:rsidTr="000F3D16">
        <w:trPr>
          <w:trHeight w:val="128"/>
        </w:trPr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E8DF08" w14:textId="77777777" w:rsidR="00644D39" w:rsidRPr="00644D39" w:rsidRDefault="00644D39" w:rsidP="00644D39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</w:pPr>
            <w:proofErr w:type="spellStart"/>
            <w:r w:rsidRPr="00644D3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>Punktid</w:t>
            </w:r>
            <w:proofErr w:type="spellEnd"/>
          </w:p>
        </w:tc>
        <w:tc>
          <w:tcPr>
            <w:tcW w:w="207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7979"/>
            <w:noWrap/>
            <w:vAlign w:val="center"/>
            <w:hideMark/>
          </w:tcPr>
          <w:p w14:paraId="42C10ABA" w14:textId="77777777" w:rsidR="00644D39" w:rsidRPr="00644D39" w:rsidRDefault="00644D39" w:rsidP="00644D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0</w:t>
            </w:r>
          </w:p>
        </w:tc>
        <w:tc>
          <w:tcPr>
            <w:tcW w:w="141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165"/>
            <w:noWrap/>
            <w:vAlign w:val="center"/>
            <w:hideMark/>
          </w:tcPr>
          <w:p w14:paraId="02C54CBA" w14:textId="77777777" w:rsidR="00644D39" w:rsidRPr="00644D39" w:rsidRDefault="00644D39" w:rsidP="00644D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17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99"/>
            <w:noWrap/>
            <w:vAlign w:val="center"/>
            <w:hideMark/>
          </w:tcPr>
          <w:p w14:paraId="661D362A" w14:textId="77777777" w:rsidR="00644D39" w:rsidRPr="00644D39" w:rsidRDefault="00644D39" w:rsidP="00644D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10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FC92"/>
            <w:noWrap/>
            <w:vAlign w:val="center"/>
            <w:hideMark/>
          </w:tcPr>
          <w:p w14:paraId="09B3C4C0" w14:textId="77777777" w:rsidR="00644D39" w:rsidRPr="00644D39" w:rsidRDefault="00644D39" w:rsidP="00644D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10</w:t>
            </w:r>
          </w:p>
        </w:tc>
        <w:tc>
          <w:tcPr>
            <w:tcW w:w="21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5ECA5E"/>
            <w:noWrap/>
            <w:vAlign w:val="center"/>
            <w:hideMark/>
          </w:tcPr>
          <w:p w14:paraId="508FBBE9" w14:textId="77777777" w:rsidR="00644D39" w:rsidRPr="00644D39" w:rsidRDefault="00644D39" w:rsidP="00644D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20</w:t>
            </w:r>
          </w:p>
        </w:tc>
        <w:tc>
          <w:tcPr>
            <w:tcW w:w="97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3528C265" w14:textId="77777777" w:rsidR="00644D39" w:rsidRPr="00644D39" w:rsidRDefault="00644D39" w:rsidP="00644D39">
            <w:pPr>
              <w:spacing w:after="0" w:line="240" w:lineRule="auto"/>
              <w:rPr>
                <w:rFonts w:ascii="Calibri Light" w:eastAsia="Times New Roman" w:hAnsi="Calibri Light" w:cs="Calibri Light"/>
                <w:color w:val="2F5496"/>
                <w:sz w:val="20"/>
                <w:szCs w:val="20"/>
                <w:lang w:eastAsia="en-GB"/>
              </w:rPr>
            </w:pPr>
          </w:p>
        </w:tc>
      </w:tr>
      <w:tr w:rsidR="00644D39" w:rsidRPr="00644D39" w14:paraId="7BB7F55F" w14:textId="77777777" w:rsidTr="000F3D16">
        <w:trPr>
          <w:trHeight w:val="88"/>
        </w:trPr>
        <w:tc>
          <w:tcPr>
            <w:tcW w:w="11519" w:type="dxa"/>
            <w:gridSpan w:val="1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8C557A" w14:textId="77777777" w:rsidR="00644D39" w:rsidRPr="00644D39" w:rsidRDefault="00644D39" w:rsidP="000F3D16">
            <w:pPr>
              <w:spacing w:before="240"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644D3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B3. </w:t>
            </w:r>
            <w:proofErr w:type="spellStart"/>
            <w:r w:rsidRPr="00644D3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Kui</w:t>
            </w:r>
            <w:proofErr w:type="spellEnd"/>
            <w:r w:rsidRPr="00644D3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44D3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palju</w:t>
            </w:r>
            <w:proofErr w:type="spellEnd"/>
            <w:r w:rsidRPr="00644D3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on ala </w:t>
            </w:r>
            <w:proofErr w:type="spellStart"/>
            <w:r w:rsidRPr="00644D3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keskluhal</w:t>
            </w:r>
            <w:proofErr w:type="spellEnd"/>
            <w:r w:rsidRPr="00644D3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44D3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õitsvaid</w:t>
            </w:r>
            <w:proofErr w:type="spellEnd"/>
            <w:r w:rsidRPr="00644D3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44D3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putuktolmlejaid</w:t>
            </w:r>
            <w:proofErr w:type="spellEnd"/>
            <w:r w:rsidRPr="00644D3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44D3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taimi</w:t>
            </w:r>
            <w:proofErr w:type="spellEnd"/>
            <w:r w:rsidRPr="00644D3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?</w:t>
            </w:r>
            <w:r w:rsidRPr="00644D3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br/>
            </w:r>
            <w:r w:rsidRPr="00644D39">
              <w:rPr>
                <w:rFonts w:ascii="Calibri" w:eastAsia="Times New Roman" w:hAnsi="Calibri" w:cs="Calibri"/>
                <w:bCs/>
                <w:i/>
                <w:color w:val="000000"/>
                <w:sz w:val="20"/>
                <w:szCs w:val="20"/>
                <w:lang w:val="et-EE" w:eastAsia="et-EE"/>
              </w:rPr>
              <w:t xml:space="preserve">Õiterohkust tasub hinnata </w:t>
            </w:r>
            <w:proofErr w:type="spellStart"/>
            <w:r w:rsidRPr="00644D39">
              <w:rPr>
                <w:rFonts w:ascii="Calibri" w:eastAsia="Times New Roman" w:hAnsi="Calibri" w:cs="Calibri"/>
                <w:bCs/>
                <w:i/>
                <w:color w:val="000000"/>
                <w:sz w:val="20"/>
                <w:szCs w:val="20"/>
                <w:lang w:val="et-EE" w:eastAsia="et-EE"/>
              </w:rPr>
              <w:t>kesksuvel</w:t>
            </w:r>
            <w:proofErr w:type="spellEnd"/>
            <w:r w:rsidRPr="00644D39">
              <w:rPr>
                <w:rFonts w:ascii="Calibri" w:eastAsia="Times New Roman" w:hAnsi="Calibri" w:cs="Calibri"/>
                <w:bCs/>
                <w:i/>
                <w:color w:val="000000"/>
                <w:sz w:val="20"/>
                <w:szCs w:val="20"/>
                <w:lang w:val="et-EE" w:eastAsia="et-EE"/>
              </w:rPr>
              <w:t>, mil on taimede õitsemise kõrghetk.</w:t>
            </w:r>
          </w:p>
        </w:tc>
      </w:tr>
      <w:tr w:rsidR="00644D39" w:rsidRPr="00644D39" w14:paraId="2A013992" w14:textId="77777777" w:rsidTr="000F3D16">
        <w:trPr>
          <w:trHeight w:val="349"/>
        </w:trPr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4D255C" w14:textId="77777777" w:rsidR="00644D39" w:rsidRPr="00644D39" w:rsidRDefault="00644D39" w:rsidP="00644D39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</w:pPr>
            <w:proofErr w:type="spellStart"/>
            <w:r w:rsidRPr="00644D3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>Määra</w:t>
            </w:r>
            <w:proofErr w:type="spellEnd"/>
            <w:r w:rsidRPr="00644D3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44D3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>seisund</w:t>
            </w:r>
            <w:proofErr w:type="spellEnd"/>
            <w:r w:rsidRPr="00644D3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>.</w:t>
            </w:r>
          </w:p>
        </w:tc>
        <w:tc>
          <w:tcPr>
            <w:tcW w:w="3489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9F3155" w14:textId="77777777" w:rsidR="00644D39" w:rsidRPr="00644D39" w:rsidRDefault="00644D39" w:rsidP="00644D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Õitsvaid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taimi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on </w:t>
            </w: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eskluhal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väga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vähe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valdavalt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asvavad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seal </w:t>
            </w: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õrrelised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ja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tarnad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372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346DD6" w14:textId="77777777" w:rsidR="00644D39" w:rsidRPr="00644D39" w:rsidRDefault="00644D39" w:rsidP="00644D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eskluha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õierohkus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on </w:t>
            </w: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mõõdukas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: </w:t>
            </w: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leidub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õitsvate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taimedega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laike</w:t>
            </w:r>
            <w:proofErr w:type="spellEnd"/>
          </w:p>
        </w:tc>
        <w:tc>
          <w:tcPr>
            <w:tcW w:w="21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666A0F" w14:textId="77777777" w:rsidR="00644D39" w:rsidRPr="00644D39" w:rsidRDefault="00644D39" w:rsidP="00644D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eskluha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taimestik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on </w:t>
            </w: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mitmekesiselt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õierohke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: </w:t>
            </w: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õitsvaid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taimi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on </w:t>
            </w: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palju</w:t>
            </w:r>
            <w:proofErr w:type="spellEnd"/>
          </w:p>
        </w:tc>
        <w:tc>
          <w:tcPr>
            <w:tcW w:w="97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hideMark/>
          </w:tcPr>
          <w:p w14:paraId="14FF8796" w14:textId="77777777" w:rsidR="00644D39" w:rsidRPr="00644D39" w:rsidRDefault="00644D39" w:rsidP="00644D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 </w:t>
            </w:r>
          </w:p>
        </w:tc>
      </w:tr>
      <w:tr w:rsidR="00644D39" w:rsidRPr="00644D39" w14:paraId="592B9212" w14:textId="77777777" w:rsidTr="000F3D16">
        <w:trPr>
          <w:trHeight w:val="66"/>
        </w:trPr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0A52BC" w14:textId="77777777" w:rsidR="00644D39" w:rsidRPr="00644D39" w:rsidRDefault="00644D39" w:rsidP="00644D39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</w:pPr>
            <w:proofErr w:type="spellStart"/>
            <w:r w:rsidRPr="00644D3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>Punktid</w:t>
            </w:r>
            <w:proofErr w:type="spellEnd"/>
          </w:p>
        </w:tc>
        <w:tc>
          <w:tcPr>
            <w:tcW w:w="3489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165"/>
            <w:vAlign w:val="center"/>
            <w:hideMark/>
          </w:tcPr>
          <w:p w14:paraId="0314AEB9" w14:textId="77777777" w:rsidR="00644D39" w:rsidRPr="00644D39" w:rsidRDefault="00644D39" w:rsidP="00644D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0</w:t>
            </w:r>
          </w:p>
        </w:tc>
        <w:tc>
          <w:tcPr>
            <w:tcW w:w="372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99"/>
            <w:vAlign w:val="center"/>
            <w:hideMark/>
          </w:tcPr>
          <w:p w14:paraId="4B7F9A11" w14:textId="77777777" w:rsidR="00644D39" w:rsidRPr="00644D39" w:rsidRDefault="00644D39" w:rsidP="00644D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10</w:t>
            </w:r>
          </w:p>
        </w:tc>
        <w:tc>
          <w:tcPr>
            <w:tcW w:w="21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5ECA5E"/>
            <w:vAlign w:val="center"/>
            <w:hideMark/>
          </w:tcPr>
          <w:p w14:paraId="7946541E" w14:textId="77777777" w:rsidR="00644D39" w:rsidRPr="00644D39" w:rsidRDefault="00644D39" w:rsidP="00644D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20</w:t>
            </w:r>
          </w:p>
        </w:tc>
        <w:tc>
          <w:tcPr>
            <w:tcW w:w="97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1600DB" w14:textId="77777777" w:rsidR="00644D39" w:rsidRPr="00644D39" w:rsidRDefault="00644D39" w:rsidP="00644D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</w:tr>
      <w:tr w:rsidR="00644D39" w:rsidRPr="00644D39" w14:paraId="5CCA9EEA" w14:textId="77777777" w:rsidTr="000F3D16">
        <w:trPr>
          <w:trHeight w:val="66"/>
        </w:trPr>
        <w:tc>
          <w:tcPr>
            <w:tcW w:w="11519" w:type="dxa"/>
            <w:gridSpan w:val="1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8FA570" w14:textId="519359A8" w:rsidR="00644D39" w:rsidRPr="00644D39" w:rsidRDefault="00644D39" w:rsidP="000F3D16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644D3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B4. </w:t>
            </w:r>
            <w:proofErr w:type="spellStart"/>
            <w:r w:rsidRPr="00644D3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Kui</w:t>
            </w:r>
            <w:proofErr w:type="spellEnd"/>
            <w:r w:rsidRPr="00644D3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44D3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suur</w:t>
            </w:r>
            <w:proofErr w:type="spellEnd"/>
            <w:r w:rsidRPr="00644D3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on </w:t>
            </w:r>
            <w:r w:rsidR="00941C7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ala </w:t>
            </w:r>
            <w:proofErr w:type="spellStart"/>
            <w:r w:rsidRPr="00644D3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puittaimede</w:t>
            </w:r>
            <w:proofErr w:type="spellEnd"/>
            <w:r w:rsidRPr="00644D3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(</w:t>
            </w:r>
            <w:proofErr w:type="spellStart"/>
            <w:r w:rsidRPr="00644D3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sh</w:t>
            </w:r>
            <w:proofErr w:type="spellEnd"/>
            <w:r w:rsidRPr="00644D3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44D3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noor</w:t>
            </w:r>
            <w:proofErr w:type="spellEnd"/>
            <w:r w:rsidRPr="00644D3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44D3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võsa</w:t>
            </w:r>
            <w:proofErr w:type="spellEnd"/>
            <w:r w:rsidRPr="00644D3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644D3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alla</w:t>
            </w:r>
            <w:proofErr w:type="spellEnd"/>
            <w:r w:rsidRPr="00644D3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1 m) </w:t>
            </w:r>
            <w:proofErr w:type="spellStart"/>
            <w:r w:rsidRPr="00644D3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katvus</w:t>
            </w:r>
            <w:proofErr w:type="spellEnd"/>
            <w:r w:rsidRPr="00644D3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?</w:t>
            </w:r>
          </w:p>
        </w:tc>
      </w:tr>
      <w:tr w:rsidR="000F3D16" w:rsidRPr="00644D39" w14:paraId="6C44AD26" w14:textId="77777777" w:rsidTr="00AC2200">
        <w:trPr>
          <w:trHeight w:val="365"/>
        </w:trPr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3F6021" w14:textId="77777777" w:rsidR="000F3D16" w:rsidRPr="00644D39" w:rsidRDefault="000F3D16" w:rsidP="003A2137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</w:pPr>
            <w:proofErr w:type="spellStart"/>
            <w:r w:rsidRPr="00644D3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>Määra</w:t>
            </w:r>
            <w:proofErr w:type="spellEnd"/>
            <w:r w:rsidRPr="00644D3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44D3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>katvus</w:t>
            </w:r>
            <w:proofErr w:type="spellEnd"/>
            <w:r w:rsidRPr="00644D3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>.</w:t>
            </w:r>
          </w:p>
        </w:tc>
        <w:tc>
          <w:tcPr>
            <w:tcW w:w="13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E6CB5B" w14:textId="77777777" w:rsidR="000F3D16" w:rsidRPr="00644D39" w:rsidRDefault="000F3D16" w:rsidP="003A213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Väga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tihe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(</w:t>
            </w: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üle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80%)</w:t>
            </w:r>
          </w:p>
        </w:tc>
        <w:tc>
          <w:tcPr>
            <w:tcW w:w="141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9CE641" w14:textId="77777777" w:rsidR="000F3D16" w:rsidRPr="00644D39" w:rsidRDefault="000F3D16" w:rsidP="003A213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Tihe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(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60</w:t>
            </w:r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–80%)</w:t>
            </w:r>
          </w:p>
        </w:tc>
        <w:tc>
          <w:tcPr>
            <w:tcW w:w="170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219085" w14:textId="77777777" w:rsidR="000F3D16" w:rsidRPr="00644D39" w:rsidRDefault="000F3D16" w:rsidP="003A213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eskmine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(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40</w:t>
            </w:r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–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50</w:t>
            </w:r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%)</w:t>
            </w:r>
          </w:p>
        </w:tc>
        <w:tc>
          <w:tcPr>
            <w:tcW w:w="272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3E4147" w14:textId="5A0D1FE4" w:rsidR="000F3D16" w:rsidRPr="00644D39" w:rsidRDefault="000F3D16" w:rsidP="003A213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Hõre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(10–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30</w:t>
            </w:r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%)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v.a.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väikesed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luha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alad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ust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puittaimed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võivad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puududa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21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5B1E02" w14:textId="200199F3" w:rsidR="000F3D16" w:rsidRPr="00644D39" w:rsidRDefault="000F3D16" w:rsidP="003A213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693150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Suurtel</w:t>
            </w:r>
            <w:proofErr w:type="spellEnd"/>
            <w:r w:rsidRPr="00693150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93150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luha</w:t>
            </w:r>
            <w:proofErr w:type="spellEnd"/>
            <w:r w:rsidRPr="00693150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93150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aladel</w:t>
            </w:r>
            <w:proofErr w:type="spellEnd"/>
            <w:r w:rsidRPr="00693150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93150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puittaimed</w:t>
            </w:r>
            <w:proofErr w:type="spellEnd"/>
            <w:r w:rsidRPr="00693150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93150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puuduvad</w:t>
            </w:r>
            <w:proofErr w:type="spellEnd"/>
            <w:r w:rsidRPr="00693150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93150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või</w:t>
            </w:r>
            <w:proofErr w:type="spellEnd"/>
            <w:r w:rsidRPr="00693150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93150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atvus</w:t>
            </w:r>
            <w:proofErr w:type="spellEnd"/>
            <w:r w:rsidRPr="00693150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on </w:t>
            </w:r>
            <w:proofErr w:type="spellStart"/>
            <w:r w:rsidRPr="00693150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alla</w:t>
            </w:r>
            <w:proofErr w:type="spellEnd"/>
            <w:r w:rsidRPr="00693150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10%</w:t>
            </w:r>
          </w:p>
        </w:tc>
        <w:tc>
          <w:tcPr>
            <w:tcW w:w="97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579AE4B4" w14:textId="77777777" w:rsidR="000F3D16" w:rsidRPr="00644D39" w:rsidRDefault="000F3D16" w:rsidP="003A213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 </w:t>
            </w:r>
          </w:p>
        </w:tc>
      </w:tr>
      <w:tr w:rsidR="000F3D16" w:rsidRPr="00644D39" w14:paraId="6DE9BA13" w14:textId="77777777" w:rsidTr="008457D3">
        <w:trPr>
          <w:trHeight w:val="66"/>
        </w:trPr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B369E4" w14:textId="77777777" w:rsidR="000F3D16" w:rsidRPr="00644D39" w:rsidRDefault="000F3D16" w:rsidP="000F3D16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</w:pPr>
            <w:proofErr w:type="spellStart"/>
            <w:r w:rsidRPr="00644D3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>Punktid</w:t>
            </w:r>
            <w:proofErr w:type="spellEnd"/>
          </w:p>
        </w:tc>
        <w:tc>
          <w:tcPr>
            <w:tcW w:w="13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7979"/>
            <w:noWrap/>
            <w:vAlign w:val="center"/>
            <w:hideMark/>
          </w:tcPr>
          <w:p w14:paraId="77B2E0A7" w14:textId="77777777" w:rsidR="000F3D16" w:rsidRPr="00644D39" w:rsidRDefault="000F3D16" w:rsidP="000F3D1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–30</w:t>
            </w:r>
          </w:p>
        </w:tc>
        <w:tc>
          <w:tcPr>
            <w:tcW w:w="141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165"/>
            <w:vAlign w:val="center"/>
          </w:tcPr>
          <w:p w14:paraId="559F83E1" w14:textId="763B163F" w:rsidR="000F3D16" w:rsidRPr="00644D39" w:rsidRDefault="000F3D16" w:rsidP="000F3D1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–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1</w:t>
            </w:r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170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99"/>
            <w:vAlign w:val="center"/>
          </w:tcPr>
          <w:p w14:paraId="56646E5F" w14:textId="27838CBF" w:rsidR="000F3D16" w:rsidRPr="00644D39" w:rsidRDefault="000F3D16" w:rsidP="000F3D1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–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272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5ECA5E"/>
            <w:vAlign w:val="center"/>
          </w:tcPr>
          <w:p w14:paraId="2A7272E9" w14:textId="0A51F467" w:rsidR="000F3D16" w:rsidRPr="00644D39" w:rsidRDefault="000F3D16" w:rsidP="000F3D1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1</w:t>
            </w:r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0</w:t>
            </w:r>
          </w:p>
        </w:tc>
        <w:tc>
          <w:tcPr>
            <w:tcW w:w="21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99"/>
            <w:vAlign w:val="center"/>
          </w:tcPr>
          <w:p w14:paraId="03AF1071" w14:textId="295B3645" w:rsidR="000F3D16" w:rsidRPr="00644D39" w:rsidRDefault="000F3D16" w:rsidP="000F3D1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–5</w:t>
            </w:r>
          </w:p>
        </w:tc>
        <w:tc>
          <w:tcPr>
            <w:tcW w:w="97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167093" w14:textId="77777777" w:rsidR="000F3D16" w:rsidRPr="00644D39" w:rsidRDefault="000F3D16" w:rsidP="000F3D1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</w:tr>
      <w:tr w:rsidR="003A2137" w:rsidRPr="00644D39" w14:paraId="699BCB0A" w14:textId="77777777" w:rsidTr="000F3D16">
        <w:trPr>
          <w:trHeight w:val="66"/>
        </w:trPr>
        <w:tc>
          <w:tcPr>
            <w:tcW w:w="11519" w:type="dxa"/>
            <w:gridSpan w:val="1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9462B7" w14:textId="77777777" w:rsidR="003A2137" w:rsidRPr="00644D39" w:rsidRDefault="003A2137" w:rsidP="000F3D16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644D3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B5. </w:t>
            </w:r>
            <w:proofErr w:type="spellStart"/>
            <w:r w:rsidRPr="00644D3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Millises</w:t>
            </w:r>
            <w:proofErr w:type="spellEnd"/>
            <w:r w:rsidRPr="00644D3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44D3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seisundis</w:t>
            </w:r>
            <w:proofErr w:type="spellEnd"/>
            <w:r w:rsidRPr="00644D3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on ala </w:t>
            </w:r>
            <w:proofErr w:type="spellStart"/>
            <w:r w:rsidRPr="00644D3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väikeveekogud</w:t>
            </w:r>
            <w:proofErr w:type="spellEnd"/>
            <w:r w:rsidRPr="00644D3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44D3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ja</w:t>
            </w:r>
            <w:proofErr w:type="spellEnd"/>
            <w:r w:rsidRPr="00644D3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44D3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veepiir</w:t>
            </w:r>
            <w:proofErr w:type="spellEnd"/>
            <w:r w:rsidRPr="00644D3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?</w:t>
            </w:r>
          </w:p>
        </w:tc>
      </w:tr>
      <w:tr w:rsidR="00716B5C" w:rsidRPr="00644D39" w14:paraId="79E36462" w14:textId="77777777" w:rsidTr="000F3D16">
        <w:trPr>
          <w:trHeight w:val="314"/>
        </w:trPr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C92031" w14:textId="77777777" w:rsidR="00716B5C" w:rsidRPr="00644D39" w:rsidRDefault="00716B5C" w:rsidP="003A2137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</w:pPr>
            <w:proofErr w:type="spellStart"/>
            <w:r w:rsidRPr="00644D3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>Määra</w:t>
            </w:r>
            <w:proofErr w:type="spellEnd"/>
            <w:r w:rsidRPr="00644D3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44D3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>seisund</w:t>
            </w:r>
            <w:proofErr w:type="spellEnd"/>
            <w:r w:rsidRPr="00644D3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>.</w:t>
            </w:r>
          </w:p>
        </w:tc>
        <w:tc>
          <w:tcPr>
            <w:tcW w:w="261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CE2C7D" w14:textId="0F81D54E" w:rsidR="00716B5C" w:rsidRPr="00644D39" w:rsidRDefault="00716B5C" w:rsidP="003A213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Väikeveekogud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on </w:t>
            </w: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inni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asvanud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veepiir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on </w:t>
            </w: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hooldamata</w:t>
            </w:r>
            <w:proofErr w:type="spellEnd"/>
          </w:p>
        </w:tc>
        <w:tc>
          <w:tcPr>
            <w:tcW w:w="371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881EFC" w14:textId="6FE98806" w:rsidR="00716B5C" w:rsidRPr="00644D39" w:rsidRDefault="00716B5C" w:rsidP="003A213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Väikeveekogud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on </w:t>
            </w: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osaliselt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avatud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veepiir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on </w:t>
            </w: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osaliselt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madalmurune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ning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võsa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- </w:t>
            </w: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ja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roostikuvaba</w:t>
            </w:r>
            <w:proofErr w:type="spellEnd"/>
          </w:p>
        </w:tc>
        <w:tc>
          <w:tcPr>
            <w:tcW w:w="303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A882DA" w14:textId="175EE6B4" w:rsidR="00716B5C" w:rsidRPr="00644D39" w:rsidRDefault="00716B5C" w:rsidP="003A213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Väikeveekogud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on </w:t>
            </w: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avatud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niit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on </w:t>
            </w: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veepiirini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(</w:t>
            </w: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sonni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jõe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ni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) </w:t>
            </w: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madalmurune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ning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võsa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- </w:t>
            </w: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ja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roostikuvaba</w:t>
            </w:r>
            <w:proofErr w:type="spellEnd"/>
          </w:p>
        </w:tc>
        <w:tc>
          <w:tcPr>
            <w:tcW w:w="97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center"/>
            <w:hideMark/>
          </w:tcPr>
          <w:p w14:paraId="13B09F7E" w14:textId="77777777" w:rsidR="00716B5C" w:rsidRPr="00644D39" w:rsidRDefault="00716B5C" w:rsidP="003A213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644D3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 </w:t>
            </w:r>
          </w:p>
        </w:tc>
      </w:tr>
      <w:tr w:rsidR="003B39C4" w:rsidRPr="00644D39" w14:paraId="071C3F85" w14:textId="77777777" w:rsidTr="000F3D16">
        <w:trPr>
          <w:trHeight w:val="66"/>
        </w:trPr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8F0BF9" w14:textId="77777777" w:rsidR="003B39C4" w:rsidRPr="00644D39" w:rsidRDefault="003B39C4" w:rsidP="003B39C4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</w:pPr>
            <w:proofErr w:type="spellStart"/>
            <w:r w:rsidRPr="00644D3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>Punktid</w:t>
            </w:r>
            <w:proofErr w:type="spellEnd"/>
          </w:p>
        </w:tc>
        <w:tc>
          <w:tcPr>
            <w:tcW w:w="261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7979"/>
            <w:vAlign w:val="center"/>
            <w:hideMark/>
          </w:tcPr>
          <w:p w14:paraId="13316B58" w14:textId="702E6F62" w:rsidR="003B39C4" w:rsidRPr="00644D39" w:rsidRDefault="003B39C4" w:rsidP="003B39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–10</w:t>
            </w:r>
          </w:p>
        </w:tc>
        <w:tc>
          <w:tcPr>
            <w:tcW w:w="371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99"/>
            <w:vAlign w:val="center"/>
          </w:tcPr>
          <w:p w14:paraId="772BAAAA" w14:textId="1B4165EF" w:rsidR="003B39C4" w:rsidRPr="00644D39" w:rsidRDefault="003B39C4" w:rsidP="003B39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10</w:t>
            </w:r>
          </w:p>
        </w:tc>
        <w:tc>
          <w:tcPr>
            <w:tcW w:w="303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5ECA5E"/>
            <w:vAlign w:val="center"/>
          </w:tcPr>
          <w:p w14:paraId="753964B9" w14:textId="30D25A29" w:rsidR="003B39C4" w:rsidRPr="00644D39" w:rsidRDefault="003B39C4" w:rsidP="003B39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20</w:t>
            </w:r>
          </w:p>
        </w:tc>
        <w:tc>
          <w:tcPr>
            <w:tcW w:w="97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35D9FF19" w14:textId="77777777" w:rsidR="003B39C4" w:rsidRPr="00644D39" w:rsidRDefault="003B39C4" w:rsidP="003B39C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</w:tr>
      <w:tr w:rsidR="003A2137" w:rsidRPr="00644D39" w14:paraId="4184AFEC" w14:textId="77777777" w:rsidTr="000F3D16">
        <w:trPr>
          <w:trHeight w:val="66"/>
        </w:trPr>
        <w:tc>
          <w:tcPr>
            <w:tcW w:w="11519" w:type="dxa"/>
            <w:gridSpan w:val="1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BD9832" w14:textId="77777777" w:rsidR="003A2137" w:rsidRPr="00644D39" w:rsidRDefault="003A2137" w:rsidP="000F3D16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644D3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B6. Kas </w:t>
            </w:r>
            <w:proofErr w:type="spellStart"/>
            <w:r w:rsidRPr="00644D3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alal</w:t>
            </w:r>
            <w:proofErr w:type="spellEnd"/>
            <w:r w:rsidRPr="00644D3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on </w:t>
            </w:r>
            <w:proofErr w:type="spellStart"/>
            <w:r w:rsidRPr="00644D3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märke</w:t>
            </w:r>
            <w:proofErr w:type="spellEnd"/>
            <w:r w:rsidRPr="00644D3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44D3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kuivendamisest</w:t>
            </w:r>
            <w:proofErr w:type="spellEnd"/>
            <w:r w:rsidRPr="00644D3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?</w:t>
            </w:r>
          </w:p>
        </w:tc>
      </w:tr>
      <w:tr w:rsidR="003A2137" w:rsidRPr="00644D39" w14:paraId="33D2AA25" w14:textId="77777777" w:rsidTr="000F3D16">
        <w:trPr>
          <w:trHeight w:val="66"/>
        </w:trPr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5DD0F2" w14:textId="77777777" w:rsidR="003A2137" w:rsidRPr="00644D39" w:rsidRDefault="003A2137" w:rsidP="003A2137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</w:pPr>
            <w:proofErr w:type="spellStart"/>
            <w:r w:rsidRPr="00644D3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>Määra</w:t>
            </w:r>
            <w:proofErr w:type="spellEnd"/>
            <w:r w:rsidRPr="00644D3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44D3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>seisund</w:t>
            </w:r>
            <w:proofErr w:type="spellEnd"/>
            <w:r w:rsidRPr="00644D3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>.</w:t>
            </w:r>
          </w:p>
        </w:tc>
        <w:tc>
          <w:tcPr>
            <w:tcW w:w="3489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259016" w14:textId="324E5B68" w:rsidR="003A2137" w:rsidRPr="00644D39" w:rsidRDefault="003A2137" w:rsidP="003A213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Ala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sees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või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uni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30 m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augusel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alast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asub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van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a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järskude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servadega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uivenduskraav</w:t>
            </w:r>
            <w:proofErr w:type="spellEnd"/>
          </w:p>
        </w:tc>
        <w:tc>
          <w:tcPr>
            <w:tcW w:w="372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1549FF" w14:textId="72937ED8" w:rsidR="003A2137" w:rsidRPr="00644D39" w:rsidRDefault="003A2137" w:rsidP="003A213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Ala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sees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või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uni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30 m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augusel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alast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asub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vana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laugete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servadega</w:t>
            </w:r>
            <w:proofErr w:type="spellEnd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3A371A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uivenduskraav</w:t>
            </w:r>
            <w:proofErr w:type="spellEnd"/>
          </w:p>
        </w:tc>
        <w:tc>
          <w:tcPr>
            <w:tcW w:w="21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C4A9B6" w14:textId="77777777" w:rsidR="003A2137" w:rsidRPr="00644D39" w:rsidRDefault="003A2137" w:rsidP="003A213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uivendamise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mõju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puudub</w:t>
            </w:r>
            <w:proofErr w:type="spellEnd"/>
          </w:p>
        </w:tc>
        <w:tc>
          <w:tcPr>
            <w:tcW w:w="97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center"/>
            <w:hideMark/>
          </w:tcPr>
          <w:p w14:paraId="7AAF5812" w14:textId="77777777" w:rsidR="003A2137" w:rsidRPr="00644D39" w:rsidRDefault="003A2137" w:rsidP="003A213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 </w:t>
            </w:r>
          </w:p>
        </w:tc>
      </w:tr>
      <w:tr w:rsidR="003A2137" w:rsidRPr="00644D39" w14:paraId="72965678" w14:textId="77777777" w:rsidTr="000F3D16">
        <w:trPr>
          <w:trHeight w:val="66"/>
        </w:trPr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D60DCE" w14:textId="77777777" w:rsidR="003A2137" w:rsidRPr="00644D39" w:rsidRDefault="003A2137" w:rsidP="003A2137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</w:pPr>
            <w:proofErr w:type="spellStart"/>
            <w:r w:rsidRPr="00644D3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>Punktid</w:t>
            </w:r>
            <w:proofErr w:type="spellEnd"/>
          </w:p>
        </w:tc>
        <w:tc>
          <w:tcPr>
            <w:tcW w:w="3489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7979"/>
            <w:vAlign w:val="center"/>
            <w:hideMark/>
          </w:tcPr>
          <w:p w14:paraId="35DC72CD" w14:textId="77777777" w:rsidR="003A2137" w:rsidRPr="00644D39" w:rsidRDefault="003A2137" w:rsidP="003A213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–15</w:t>
            </w:r>
          </w:p>
        </w:tc>
        <w:tc>
          <w:tcPr>
            <w:tcW w:w="372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99"/>
            <w:vAlign w:val="center"/>
            <w:hideMark/>
          </w:tcPr>
          <w:p w14:paraId="652CE994" w14:textId="77777777" w:rsidR="003A2137" w:rsidRPr="00644D39" w:rsidRDefault="003A2137" w:rsidP="003A213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0</w:t>
            </w:r>
          </w:p>
        </w:tc>
        <w:tc>
          <w:tcPr>
            <w:tcW w:w="21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5ECA5E"/>
            <w:vAlign w:val="center"/>
            <w:hideMark/>
          </w:tcPr>
          <w:p w14:paraId="0709BB12" w14:textId="77777777" w:rsidR="003A2137" w:rsidRPr="00644D39" w:rsidRDefault="003A2137" w:rsidP="003A213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15</w:t>
            </w:r>
          </w:p>
        </w:tc>
        <w:tc>
          <w:tcPr>
            <w:tcW w:w="97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1B5A4F06" w14:textId="77777777" w:rsidR="003A2137" w:rsidRPr="00644D39" w:rsidRDefault="003A2137" w:rsidP="003A213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</w:tr>
      <w:tr w:rsidR="003A2137" w:rsidRPr="00644D39" w14:paraId="2BCEF489" w14:textId="77777777" w:rsidTr="000F3D16">
        <w:trPr>
          <w:trHeight w:val="66"/>
        </w:trPr>
        <w:tc>
          <w:tcPr>
            <w:tcW w:w="11519" w:type="dxa"/>
            <w:gridSpan w:val="1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8029C4" w14:textId="0CBF364F" w:rsidR="003A2137" w:rsidRPr="00644D39" w:rsidRDefault="003A2137" w:rsidP="000F3D16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644D3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B7. Kas </w:t>
            </w:r>
            <w:proofErr w:type="spellStart"/>
            <w:r w:rsidRPr="00644D3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alal</w:t>
            </w:r>
            <w:proofErr w:type="spellEnd"/>
            <w:r w:rsidRPr="00644D3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44D3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leidub</w:t>
            </w:r>
            <w:proofErr w:type="spellEnd"/>
            <w:r w:rsidRPr="00644D3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44D3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laike</w:t>
            </w:r>
            <w:proofErr w:type="spellEnd"/>
            <w:r w:rsidRPr="00644D3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644D3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mida</w:t>
            </w:r>
            <w:proofErr w:type="spellEnd"/>
            <w:r w:rsidRPr="00644D3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44D3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katavad</w:t>
            </w:r>
            <w:proofErr w:type="spellEnd"/>
            <w:r w:rsidRPr="00644D3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44D3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tihedalt</w:t>
            </w:r>
            <w:proofErr w:type="spellEnd"/>
            <w:r w:rsidRPr="00644D3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44D3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suurtarnade</w:t>
            </w:r>
            <w:proofErr w:type="spellEnd"/>
            <w:r w:rsidRPr="00644D3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44D3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või</w:t>
            </w:r>
            <w:proofErr w:type="spellEnd"/>
            <w:r w:rsidRPr="00644D3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44D3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kõrreliste</w:t>
            </w:r>
            <w:proofErr w:type="spellEnd"/>
            <w:r w:rsidRPr="00644D3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44D3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mättad</w:t>
            </w:r>
            <w:proofErr w:type="spellEnd"/>
            <w:r w:rsidRPr="00644D3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?</w:t>
            </w:r>
          </w:p>
        </w:tc>
      </w:tr>
      <w:tr w:rsidR="00643DAF" w:rsidRPr="00644D39" w14:paraId="34C6D1E9" w14:textId="77777777" w:rsidTr="000F3D16">
        <w:trPr>
          <w:trHeight w:val="857"/>
        </w:trPr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87E551" w14:textId="77777777" w:rsidR="00643DAF" w:rsidRPr="00644D39" w:rsidRDefault="00643DAF" w:rsidP="003A2137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</w:pPr>
            <w:proofErr w:type="spellStart"/>
            <w:r w:rsidRPr="00644D3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>Määra</w:t>
            </w:r>
            <w:proofErr w:type="spellEnd"/>
            <w:r w:rsidRPr="00644D3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44D3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>seisund</w:t>
            </w:r>
            <w:proofErr w:type="spellEnd"/>
            <w:r w:rsidRPr="00644D3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>.</w:t>
            </w:r>
          </w:p>
        </w:tc>
        <w:tc>
          <w:tcPr>
            <w:tcW w:w="3064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85E188" w14:textId="0940D3BA" w:rsidR="00643DAF" w:rsidRPr="00644D39" w:rsidRDefault="00643DAF" w:rsidP="003A213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Tugevalt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mätastunud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on </w:t>
            </w: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rohkem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ui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20% </w:t>
            </w: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alast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mätaste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õrgus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on 20 cm </w:t>
            </w: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või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enam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429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503042" w14:textId="509F2B77" w:rsidR="00643DAF" w:rsidRPr="00644D39" w:rsidRDefault="00643DAF" w:rsidP="003A213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Niidetaval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alal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paiknevad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u 10 cm </w:t>
            </w: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õrgused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mättad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; </w:t>
            </w: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arjatataval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alal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on </w:t>
            </w: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uni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20</w:t>
            </w:r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% </w:t>
            </w: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pindalast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aetud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mätastega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mille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õrgus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on </w:t>
            </w: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üle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10 cm</w:t>
            </w:r>
          </w:p>
        </w:tc>
        <w:tc>
          <w:tcPr>
            <w:tcW w:w="2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580F06" w14:textId="5B21F9BD" w:rsidR="00643DAF" w:rsidRPr="00644D39" w:rsidRDefault="00643DAF" w:rsidP="003A213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Ala on </w:t>
            </w: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täiesti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mättavaba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ja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pigem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üle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hooldatud</w:t>
            </w:r>
            <w:proofErr w:type="spellEnd"/>
          </w:p>
        </w:tc>
        <w:tc>
          <w:tcPr>
            <w:tcW w:w="97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center"/>
            <w:hideMark/>
          </w:tcPr>
          <w:p w14:paraId="404511C0" w14:textId="77777777" w:rsidR="00643DAF" w:rsidRPr="00644D39" w:rsidRDefault="00643DAF" w:rsidP="003A213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 </w:t>
            </w:r>
          </w:p>
        </w:tc>
      </w:tr>
      <w:tr w:rsidR="00643DAF" w:rsidRPr="00644D39" w14:paraId="533A8455" w14:textId="77777777" w:rsidTr="000F3D16">
        <w:trPr>
          <w:trHeight w:val="79"/>
        </w:trPr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6FA558" w14:textId="77777777" w:rsidR="00643DAF" w:rsidRPr="00644D39" w:rsidRDefault="00643DAF" w:rsidP="00643DAF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</w:pPr>
            <w:proofErr w:type="spellStart"/>
            <w:r w:rsidRPr="00644D3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>Punktid</w:t>
            </w:r>
            <w:proofErr w:type="spellEnd"/>
          </w:p>
        </w:tc>
        <w:tc>
          <w:tcPr>
            <w:tcW w:w="3064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7979"/>
            <w:vAlign w:val="center"/>
            <w:hideMark/>
          </w:tcPr>
          <w:p w14:paraId="6672DCCD" w14:textId="05860C92" w:rsidR="00643DAF" w:rsidRPr="00644D39" w:rsidRDefault="00643DAF" w:rsidP="00643D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–10</w:t>
            </w:r>
          </w:p>
        </w:tc>
        <w:tc>
          <w:tcPr>
            <w:tcW w:w="429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5ECA5E"/>
            <w:vAlign w:val="center"/>
          </w:tcPr>
          <w:p w14:paraId="0FEDD22D" w14:textId="49352092" w:rsidR="00643DAF" w:rsidRPr="00644D39" w:rsidRDefault="00643DAF" w:rsidP="00643D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15</w:t>
            </w:r>
          </w:p>
        </w:tc>
        <w:tc>
          <w:tcPr>
            <w:tcW w:w="2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7979"/>
            <w:noWrap/>
            <w:vAlign w:val="center"/>
            <w:hideMark/>
          </w:tcPr>
          <w:p w14:paraId="31A4CF28" w14:textId="77777777" w:rsidR="00643DAF" w:rsidRPr="00644D39" w:rsidRDefault="00643DAF" w:rsidP="00643D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–10</w:t>
            </w:r>
          </w:p>
        </w:tc>
        <w:tc>
          <w:tcPr>
            <w:tcW w:w="97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1AABFDF6" w14:textId="77777777" w:rsidR="00643DAF" w:rsidRPr="00644D39" w:rsidRDefault="00643DAF" w:rsidP="00643DA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</w:tr>
      <w:tr w:rsidR="003A2137" w:rsidRPr="00644D39" w14:paraId="1CB5F8E1" w14:textId="77777777" w:rsidTr="000F3D16">
        <w:trPr>
          <w:trHeight w:val="66"/>
        </w:trPr>
        <w:tc>
          <w:tcPr>
            <w:tcW w:w="11519" w:type="dxa"/>
            <w:gridSpan w:val="1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78C5B3" w14:textId="77777777" w:rsidR="000F3D16" w:rsidRDefault="000F3D16" w:rsidP="003A2137">
            <w:pPr>
              <w:spacing w:before="120"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  <w:p w14:paraId="210D77B4" w14:textId="5A454F2C" w:rsidR="003A2137" w:rsidRPr="00644D39" w:rsidRDefault="003A2137" w:rsidP="003A2137">
            <w:pPr>
              <w:spacing w:before="120"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644D3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lastRenderedPageBreak/>
              <w:t xml:space="preserve">B8. Kas </w:t>
            </w:r>
            <w:proofErr w:type="spellStart"/>
            <w:r w:rsidRPr="00644D3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luht</w:t>
            </w:r>
            <w:proofErr w:type="spellEnd"/>
            <w:r w:rsidRPr="00644D3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44D3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sobib</w:t>
            </w:r>
            <w:proofErr w:type="spellEnd"/>
            <w:r w:rsidRPr="00644D3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44D3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kalade</w:t>
            </w:r>
            <w:proofErr w:type="spellEnd"/>
            <w:r w:rsidRPr="00644D3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44D3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kudealaks</w:t>
            </w:r>
            <w:proofErr w:type="spellEnd"/>
            <w:r w:rsidRPr="00644D3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?</w:t>
            </w:r>
          </w:p>
        </w:tc>
      </w:tr>
      <w:tr w:rsidR="003A2137" w:rsidRPr="00644D39" w14:paraId="14699E07" w14:textId="77777777" w:rsidTr="000F3D16">
        <w:trPr>
          <w:trHeight w:val="66"/>
        </w:trPr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19925A" w14:textId="77777777" w:rsidR="003A2137" w:rsidRPr="00644D39" w:rsidRDefault="003A2137" w:rsidP="003A2137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</w:pPr>
            <w:proofErr w:type="spellStart"/>
            <w:r w:rsidRPr="00644D3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lastRenderedPageBreak/>
              <w:t>Määra</w:t>
            </w:r>
            <w:proofErr w:type="spellEnd"/>
            <w:r w:rsidRPr="00644D3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44D3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>seisund</w:t>
            </w:r>
            <w:proofErr w:type="spellEnd"/>
            <w:r w:rsidRPr="00644D3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>.</w:t>
            </w:r>
          </w:p>
        </w:tc>
        <w:tc>
          <w:tcPr>
            <w:tcW w:w="3489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104C87" w14:textId="77777777" w:rsidR="003A2137" w:rsidRPr="00644D39" w:rsidRDefault="003A2137" w:rsidP="003A213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üsimus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pole </w:t>
            </w: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asjakohane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una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ala </w:t>
            </w: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ei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asu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jõe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õrval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372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54BBF9" w14:textId="77777777" w:rsidR="003A2137" w:rsidRPr="00644D39" w:rsidRDefault="003A2137" w:rsidP="003A213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Ala </w:t>
            </w: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asub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jõe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õrval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uid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alade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vaba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liikumine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on </w:t>
            </w: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takistatud</w:t>
            </w:r>
            <w:proofErr w:type="spellEnd"/>
          </w:p>
        </w:tc>
        <w:tc>
          <w:tcPr>
            <w:tcW w:w="21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BC0CA2" w14:textId="77777777" w:rsidR="003A2137" w:rsidRPr="00644D39" w:rsidRDefault="003A2137" w:rsidP="003A213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Jah, </w:t>
            </w: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sobib</w:t>
            </w:r>
            <w:proofErr w:type="spellEnd"/>
          </w:p>
        </w:tc>
        <w:tc>
          <w:tcPr>
            <w:tcW w:w="97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noWrap/>
            <w:vAlign w:val="center"/>
            <w:hideMark/>
          </w:tcPr>
          <w:p w14:paraId="2A3D8024" w14:textId="77777777" w:rsidR="003A2137" w:rsidRPr="00644D39" w:rsidRDefault="003A2137" w:rsidP="003A213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644D3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 </w:t>
            </w:r>
          </w:p>
        </w:tc>
      </w:tr>
      <w:tr w:rsidR="003A2137" w:rsidRPr="00644D39" w14:paraId="78C71963" w14:textId="77777777" w:rsidTr="000F3D16">
        <w:trPr>
          <w:trHeight w:val="66"/>
        </w:trPr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E027D1" w14:textId="77777777" w:rsidR="003A2137" w:rsidRPr="00644D39" w:rsidRDefault="003A2137" w:rsidP="003A2137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</w:pPr>
            <w:proofErr w:type="spellStart"/>
            <w:r w:rsidRPr="00644D3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>Punktid</w:t>
            </w:r>
            <w:proofErr w:type="spellEnd"/>
          </w:p>
        </w:tc>
        <w:tc>
          <w:tcPr>
            <w:tcW w:w="3489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99"/>
            <w:vAlign w:val="center"/>
            <w:hideMark/>
          </w:tcPr>
          <w:p w14:paraId="5C645C62" w14:textId="77777777" w:rsidR="003A2137" w:rsidRPr="00644D39" w:rsidRDefault="003A2137" w:rsidP="003A213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0</w:t>
            </w:r>
          </w:p>
        </w:tc>
        <w:tc>
          <w:tcPr>
            <w:tcW w:w="372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7979"/>
            <w:vAlign w:val="center"/>
            <w:hideMark/>
          </w:tcPr>
          <w:p w14:paraId="1139052E" w14:textId="77777777" w:rsidR="003A2137" w:rsidRPr="00644D39" w:rsidRDefault="003A2137" w:rsidP="003A213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0</w:t>
            </w:r>
          </w:p>
        </w:tc>
        <w:tc>
          <w:tcPr>
            <w:tcW w:w="21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5ECA5E"/>
            <w:vAlign w:val="center"/>
            <w:hideMark/>
          </w:tcPr>
          <w:p w14:paraId="53886690" w14:textId="77777777" w:rsidR="003A2137" w:rsidRPr="00644D39" w:rsidRDefault="003A2137" w:rsidP="003A213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10</w:t>
            </w:r>
          </w:p>
        </w:tc>
        <w:tc>
          <w:tcPr>
            <w:tcW w:w="97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  <w:hideMark/>
          </w:tcPr>
          <w:p w14:paraId="32D38CA3" w14:textId="77777777" w:rsidR="003A2137" w:rsidRPr="00644D39" w:rsidRDefault="003A2137" w:rsidP="003A213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</w:tr>
      <w:tr w:rsidR="003A2137" w:rsidRPr="00644D39" w14:paraId="0B070D0D" w14:textId="77777777" w:rsidTr="000F3D16">
        <w:trPr>
          <w:trHeight w:val="65"/>
        </w:trPr>
        <w:tc>
          <w:tcPr>
            <w:tcW w:w="11519" w:type="dxa"/>
            <w:gridSpan w:val="1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25D272" w14:textId="77777777" w:rsidR="003A2137" w:rsidRPr="00644D39" w:rsidRDefault="003A2137" w:rsidP="003A2137">
            <w:pPr>
              <w:spacing w:before="120"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644D3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B9. Kas on </w:t>
            </w:r>
            <w:proofErr w:type="spellStart"/>
            <w:r w:rsidRPr="00644D3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märke</w:t>
            </w:r>
            <w:proofErr w:type="spellEnd"/>
            <w:r w:rsidRPr="00644D3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44D3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tegevustest</w:t>
            </w:r>
            <w:proofErr w:type="spellEnd"/>
            <w:r w:rsidRPr="00644D3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, mis </w:t>
            </w:r>
            <w:proofErr w:type="spellStart"/>
            <w:r w:rsidRPr="00644D3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taimestikku</w:t>
            </w:r>
            <w:proofErr w:type="spellEnd"/>
            <w:r w:rsidRPr="00644D3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644D3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mulda</w:t>
            </w:r>
            <w:proofErr w:type="spellEnd"/>
            <w:r w:rsidRPr="00644D3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44D3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või</w:t>
            </w:r>
            <w:proofErr w:type="spellEnd"/>
            <w:r w:rsidRPr="00644D3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44D3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vett</w:t>
            </w:r>
            <w:proofErr w:type="spellEnd"/>
            <w:r w:rsidRPr="00644D3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44D3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kahjustavad</w:t>
            </w:r>
            <w:proofErr w:type="spellEnd"/>
            <w:r w:rsidRPr="00644D3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?</w:t>
            </w:r>
          </w:p>
        </w:tc>
      </w:tr>
      <w:tr w:rsidR="003A2137" w:rsidRPr="00644D39" w14:paraId="70977F61" w14:textId="77777777" w:rsidTr="000F3D16">
        <w:trPr>
          <w:trHeight w:val="333"/>
        </w:trPr>
        <w:tc>
          <w:tcPr>
            <w:tcW w:w="118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8C5097" w14:textId="77777777" w:rsidR="003A2137" w:rsidRPr="00644D39" w:rsidRDefault="003A2137" w:rsidP="003A2137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</w:pPr>
            <w:proofErr w:type="spellStart"/>
            <w:r w:rsidRPr="00644D3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>Jooni</w:t>
            </w:r>
            <w:proofErr w:type="spellEnd"/>
            <w:r w:rsidRPr="00644D3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44D3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>alla</w:t>
            </w:r>
            <w:proofErr w:type="spellEnd"/>
            <w:r w:rsidRPr="00644D3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>.</w:t>
            </w:r>
          </w:p>
        </w:tc>
        <w:tc>
          <w:tcPr>
            <w:tcW w:w="10335" w:type="dxa"/>
            <w:gridSpan w:val="16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FC726B" w14:textId="77777777" w:rsidR="003A2137" w:rsidRPr="00644D39" w:rsidRDefault="003A2137" w:rsidP="003A213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Väljaveorööpad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värsked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uivenduskraavid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lisasööda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plats, </w:t>
            </w: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prügi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heina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ladustamise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alad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muu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(</w:t>
            </w: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täpsusta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):</w:t>
            </w:r>
          </w:p>
          <w:p w14:paraId="54BE4A3D" w14:textId="77777777" w:rsidR="003A2137" w:rsidRPr="00644D39" w:rsidRDefault="003A2137" w:rsidP="003A213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  <w:p w14:paraId="2332D80F" w14:textId="77777777" w:rsidR="003A2137" w:rsidRPr="00644D39" w:rsidRDefault="003A2137" w:rsidP="003A213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</w:tr>
      <w:tr w:rsidR="003A2137" w:rsidRPr="00644D39" w14:paraId="16999822" w14:textId="77777777" w:rsidTr="000F3D16">
        <w:trPr>
          <w:trHeight w:val="162"/>
        </w:trPr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FE9476" w14:textId="77777777" w:rsidR="003A2137" w:rsidRPr="00644D39" w:rsidRDefault="003A2137" w:rsidP="003A2137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</w:pPr>
            <w:proofErr w:type="spellStart"/>
            <w:r w:rsidRPr="00644D3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>Määra</w:t>
            </w:r>
            <w:proofErr w:type="spellEnd"/>
            <w:r w:rsidRPr="00644D3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44D3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>kahjustatud</w:t>
            </w:r>
            <w:proofErr w:type="spellEnd"/>
            <w:r w:rsidRPr="00644D3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44D3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>pindala</w:t>
            </w:r>
            <w:proofErr w:type="spellEnd"/>
            <w:r w:rsidRPr="00644D3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>.</w:t>
            </w:r>
          </w:p>
        </w:tc>
        <w:tc>
          <w:tcPr>
            <w:tcW w:w="17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0FFDF0" w14:textId="77777777" w:rsidR="003A2137" w:rsidRPr="00644D39" w:rsidRDefault="003A2137" w:rsidP="003A213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Suur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(</w:t>
            </w: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üle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20%)</w:t>
            </w:r>
          </w:p>
        </w:tc>
        <w:tc>
          <w:tcPr>
            <w:tcW w:w="2776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D0A7D4" w14:textId="0ACD5180" w:rsidR="003A2137" w:rsidRPr="00644D39" w:rsidRDefault="003A2137" w:rsidP="003A213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eskmine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(10–20% </w:t>
            </w: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alast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)</w:t>
            </w:r>
          </w:p>
        </w:tc>
        <w:tc>
          <w:tcPr>
            <w:tcW w:w="269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E6EAB0" w14:textId="6C78EDEF" w:rsidR="003A2137" w:rsidRPr="00644D39" w:rsidRDefault="003A2137" w:rsidP="003A213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Pigem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väike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(5–9%)</w:t>
            </w:r>
          </w:p>
        </w:tc>
        <w:tc>
          <w:tcPr>
            <w:tcW w:w="21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C611F7" w14:textId="77777777" w:rsidR="003A2137" w:rsidRPr="00644D39" w:rsidRDefault="003A2137" w:rsidP="003A213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Puudub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või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on </w:t>
            </w: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väga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väike</w:t>
            </w:r>
            <w:proofErr w:type="spellEnd"/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(0–4 %)</w:t>
            </w:r>
          </w:p>
        </w:tc>
        <w:tc>
          <w:tcPr>
            <w:tcW w:w="97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65AC1B20" w14:textId="77777777" w:rsidR="003A2137" w:rsidRPr="00644D39" w:rsidRDefault="003A2137" w:rsidP="003A213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 </w:t>
            </w:r>
          </w:p>
        </w:tc>
      </w:tr>
      <w:tr w:rsidR="003A2137" w:rsidRPr="00644D39" w14:paraId="6B1CFBA3" w14:textId="77777777" w:rsidTr="000F3D16">
        <w:trPr>
          <w:trHeight w:val="66"/>
        </w:trPr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6E0D58" w14:textId="77777777" w:rsidR="003A2137" w:rsidRPr="00644D39" w:rsidRDefault="003A2137" w:rsidP="003A2137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</w:pPr>
            <w:proofErr w:type="spellStart"/>
            <w:r w:rsidRPr="00644D39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>Punktid</w:t>
            </w:r>
            <w:proofErr w:type="spellEnd"/>
          </w:p>
        </w:tc>
        <w:tc>
          <w:tcPr>
            <w:tcW w:w="17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7979"/>
            <w:noWrap/>
            <w:vAlign w:val="center"/>
            <w:hideMark/>
          </w:tcPr>
          <w:p w14:paraId="335A4F25" w14:textId="77777777" w:rsidR="003A2137" w:rsidRPr="00644D39" w:rsidRDefault="003A2137" w:rsidP="003A213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–30</w:t>
            </w:r>
          </w:p>
        </w:tc>
        <w:tc>
          <w:tcPr>
            <w:tcW w:w="2776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165"/>
            <w:vAlign w:val="center"/>
          </w:tcPr>
          <w:p w14:paraId="2FE69A39" w14:textId="30CDBD5A" w:rsidR="003A2137" w:rsidRPr="00644D39" w:rsidRDefault="003A2137" w:rsidP="003A213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–20</w:t>
            </w:r>
          </w:p>
        </w:tc>
        <w:tc>
          <w:tcPr>
            <w:tcW w:w="269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99"/>
            <w:vAlign w:val="center"/>
          </w:tcPr>
          <w:p w14:paraId="16E8B87F" w14:textId="2E5DB231" w:rsidR="003A2137" w:rsidRPr="00644D39" w:rsidRDefault="003A2137" w:rsidP="003A213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–10</w:t>
            </w:r>
          </w:p>
        </w:tc>
        <w:tc>
          <w:tcPr>
            <w:tcW w:w="21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FFF9F"/>
            <w:noWrap/>
            <w:vAlign w:val="center"/>
            <w:hideMark/>
          </w:tcPr>
          <w:p w14:paraId="78FA92A3" w14:textId="77777777" w:rsidR="003A2137" w:rsidRPr="00644D39" w:rsidRDefault="003A2137" w:rsidP="003A213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644D3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0</w:t>
            </w:r>
          </w:p>
        </w:tc>
        <w:tc>
          <w:tcPr>
            <w:tcW w:w="97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D86163" w14:textId="77777777" w:rsidR="003A2137" w:rsidRPr="00644D39" w:rsidRDefault="003A2137" w:rsidP="003A213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</w:tr>
    </w:tbl>
    <w:tbl>
      <w:tblPr>
        <w:tblpPr w:leftFromText="180" w:rightFromText="180" w:vertAnchor="page" w:horzAnchor="margin" w:tblpXSpec="center" w:tblpY="6445"/>
        <w:tblW w:w="11229" w:type="dxa"/>
        <w:tblLook w:val="04A0" w:firstRow="1" w:lastRow="0" w:firstColumn="1" w:lastColumn="0" w:noHBand="0" w:noVBand="1"/>
      </w:tblPr>
      <w:tblGrid>
        <w:gridCol w:w="2718"/>
        <w:gridCol w:w="2430"/>
        <w:gridCol w:w="254"/>
        <w:gridCol w:w="376"/>
        <w:gridCol w:w="2314"/>
        <w:gridCol w:w="3137"/>
      </w:tblGrid>
      <w:tr w:rsidR="00630A02" w:rsidRPr="00932B8E" w14:paraId="0AD79AC1" w14:textId="77777777" w:rsidTr="00630A02">
        <w:trPr>
          <w:trHeight w:val="1270"/>
        </w:trPr>
        <w:tc>
          <w:tcPr>
            <w:tcW w:w="51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08ECAC" w14:textId="77777777" w:rsidR="00630A02" w:rsidRPr="00932B8E" w:rsidRDefault="00630A02" w:rsidP="00630A02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</w:pPr>
            <w:bookmarkStart w:id="1" w:name="_Hlk132204854"/>
            <w:r w:rsidRPr="00932B8E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t-EE" w:eastAsia="en-GB"/>
              </w:rPr>
              <w:t>C1. Milliseid positiivseid tunnusliike ala taimede hulgas leidub? Jooni loendis alla iga taimeliik, mis alal leidub.</w:t>
            </w: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6C5FD9" w14:textId="77777777" w:rsidR="00630A02" w:rsidRPr="00932B8E" w:rsidRDefault="00630A02" w:rsidP="00630A02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</w:pPr>
          </w:p>
        </w:tc>
        <w:tc>
          <w:tcPr>
            <w:tcW w:w="58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9ECC1E6" w14:textId="73A2E789" w:rsidR="00630A02" w:rsidRPr="00932B8E" w:rsidRDefault="00630A02" w:rsidP="00630A02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</w:pPr>
            <w:r w:rsidRPr="00932B8E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t-EE" w:eastAsia="et-EE"/>
              </w:rPr>
              <w:t>C2. Milliseid ekspansiivseid (jõuliselt levivaid) või kultuuristamisele viitavaid liike ala taimede hulgas leidub? Jooni loendis alla iga taimeliik, mis kasvab alal üle 20 m² laikudena.</w:t>
            </w:r>
            <w:r w:rsidRPr="009F3388">
              <w:rPr>
                <w:rFonts w:ascii="Calibri" w:eastAsia="Times New Roman" w:hAnsi="Calibri" w:cs="Calibri"/>
                <w:bCs/>
                <w:i/>
                <w:color w:val="000000"/>
                <w:sz w:val="20"/>
                <w:szCs w:val="20"/>
                <w:lang w:val="et-EE" w:eastAsia="et-EE"/>
              </w:rPr>
              <w:t xml:space="preserve"> Vajadusel täienda nimekirja.</w:t>
            </w:r>
          </w:p>
        </w:tc>
      </w:tr>
      <w:tr w:rsidR="00630A02" w:rsidRPr="00932B8E" w14:paraId="2784E932" w14:textId="77777777" w:rsidTr="00F36500">
        <w:trPr>
          <w:trHeight w:val="315"/>
        </w:trPr>
        <w:tc>
          <w:tcPr>
            <w:tcW w:w="2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C589DE1" w14:textId="77777777" w:rsidR="00630A02" w:rsidRPr="00932B8E" w:rsidRDefault="00630A02" w:rsidP="00630A02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t-EE" w:eastAsia="en-GB"/>
              </w:rPr>
            </w:pPr>
            <w:proofErr w:type="spellStart"/>
            <w:r w:rsidRPr="000E05CD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Käpalised</w:t>
            </w:r>
            <w:proofErr w:type="spellEnd"/>
            <w:r w:rsidRPr="000E05CD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0E05CD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ehk</w:t>
            </w:r>
            <w:proofErr w:type="spellEnd"/>
            <w:r w:rsidRPr="000E05CD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0E05CD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orhideelised</w:t>
            </w:r>
            <w:proofErr w:type="spellEnd"/>
            <w:r w:rsidRPr="000E05CD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*</w:t>
            </w:r>
          </w:p>
        </w:tc>
        <w:tc>
          <w:tcPr>
            <w:tcW w:w="24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AD8A51" w14:textId="77777777" w:rsidR="00630A02" w:rsidRPr="00932B8E" w:rsidRDefault="00630A02" w:rsidP="00630A02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val="et-EE" w:eastAsia="en-GB"/>
              </w:rPr>
            </w:pPr>
            <w:proofErr w:type="spellStart"/>
            <w:r w:rsidRPr="000E05CD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>Orchidaceae</w:t>
            </w:r>
            <w:proofErr w:type="spellEnd"/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2A02D81" w14:textId="77777777" w:rsidR="00630A02" w:rsidRPr="00932B8E" w:rsidRDefault="00630A02" w:rsidP="00630A02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</w:pPr>
          </w:p>
        </w:tc>
        <w:tc>
          <w:tcPr>
            <w:tcW w:w="26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5FE6CCD" w14:textId="77777777" w:rsidR="00630A02" w:rsidRPr="00932B8E" w:rsidRDefault="00630A02" w:rsidP="00630A0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t-EE"/>
              </w:rPr>
            </w:pPr>
            <w:proofErr w:type="spellStart"/>
            <w:r w:rsidRPr="000E05CD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Ohakas</w:t>
            </w:r>
            <w:proofErr w:type="spellEnd"/>
          </w:p>
        </w:tc>
        <w:tc>
          <w:tcPr>
            <w:tcW w:w="31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6A7E88" w14:textId="1BDC5271" w:rsidR="00630A02" w:rsidRPr="00932B8E" w:rsidRDefault="00630A02" w:rsidP="00630A02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</w:pPr>
            <w:r w:rsidRPr="000E05CD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>Cirsium</w:t>
            </w:r>
          </w:p>
        </w:tc>
      </w:tr>
      <w:tr w:rsidR="00630A02" w:rsidRPr="00932B8E" w14:paraId="3E603476" w14:textId="77777777" w:rsidTr="00F36500">
        <w:trPr>
          <w:trHeight w:val="315"/>
        </w:trPr>
        <w:tc>
          <w:tcPr>
            <w:tcW w:w="2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0F2E913" w14:textId="77777777" w:rsidR="00630A02" w:rsidRPr="00932B8E" w:rsidRDefault="00630A02" w:rsidP="00630A02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t-EE" w:eastAsia="en-GB"/>
              </w:rPr>
            </w:pPr>
            <w:proofErr w:type="spellStart"/>
            <w:r w:rsidRPr="000E05CD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Niidu-kuremõõk</w:t>
            </w:r>
            <w:proofErr w:type="spellEnd"/>
            <w:r w:rsidRPr="000E05CD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*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1E4436F" w14:textId="77777777" w:rsidR="00630A02" w:rsidRPr="00932B8E" w:rsidRDefault="00630A02" w:rsidP="00630A02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val="et-EE" w:eastAsia="en-GB"/>
              </w:rPr>
            </w:pPr>
            <w:r w:rsidRPr="000E05CD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 xml:space="preserve">Gladiolus </w:t>
            </w:r>
            <w:proofErr w:type="spellStart"/>
            <w:r w:rsidRPr="000E05CD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>imbricatus</w:t>
            </w:r>
            <w:proofErr w:type="spellEnd"/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CFBE8BE" w14:textId="77777777" w:rsidR="00630A02" w:rsidRPr="00932B8E" w:rsidRDefault="00630A02" w:rsidP="00630A02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</w:pPr>
          </w:p>
        </w:tc>
        <w:tc>
          <w:tcPr>
            <w:tcW w:w="269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1C9EC2" w14:textId="77777777" w:rsidR="00630A02" w:rsidRPr="00932B8E" w:rsidRDefault="00630A02" w:rsidP="00630A0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t-EE"/>
              </w:rPr>
            </w:pPr>
            <w:proofErr w:type="spellStart"/>
            <w:r w:rsidRPr="000E05CD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Kõrvenõges</w:t>
            </w:r>
            <w:proofErr w:type="spellEnd"/>
          </w:p>
        </w:tc>
        <w:tc>
          <w:tcPr>
            <w:tcW w:w="31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BCFCFB6" w14:textId="010FEAAD" w:rsidR="00630A02" w:rsidRPr="00932B8E" w:rsidRDefault="00630A02" w:rsidP="00630A02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</w:pPr>
            <w:r w:rsidRPr="000E05CD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>Urtica dioica</w:t>
            </w:r>
          </w:p>
        </w:tc>
      </w:tr>
      <w:tr w:rsidR="00630A02" w:rsidRPr="00932B8E" w14:paraId="1304AACE" w14:textId="77777777" w:rsidTr="00F36500">
        <w:trPr>
          <w:trHeight w:val="315"/>
        </w:trPr>
        <w:tc>
          <w:tcPr>
            <w:tcW w:w="2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BC96751" w14:textId="77777777" w:rsidR="00630A02" w:rsidRPr="00932B8E" w:rsidRDefault="00630A02" w:rsidP="00630A02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t-EE" w:eastAsia="en-GB"/>
              </w:rPr>
            </w:pPr>
            <w:proofErr w:type="spellStart"/>
            <w:r w:rsidRPr="000E05CD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Siberi</w:t>
            </w:r>
            <w:proofErr w:type="spellEnd"/>
            <w:r w:rsidRPr="000E05CD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0E05CD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võhumõõk</w:t>
            </w:r>
            <w:proofErr w:type="spellEnd"/>
            <w:r w:rsidRPr="000E05CD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*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88D36BD" w14:textId="77777777" w:rsidR="00630A02" w:rsidRPr="00932B8E" w:rsidRDefault="00630A02" w:rsidP="00630A02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val="et-EE" w:eastAsia="en-GB"/>
              </w:rPr>
            </w:pPr>
            <w:r w:rsidRPr="000E05CD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 xml:space="preserve">Iris </w:t>
            </w:r>
            <w:proofErr w:type="spellStart"/>
            <w:r w:rsidRPr="000E05CD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sibirica</w:t>
            </w:r>
            <w:proofErr w:type="spellEnd"/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C79BFDB" w14:textId="77777777" w:rsidR="00630A02" w:rsidRPr="00932B8E" w:rsidRDefault="00630A02" w:rsidP="00630A02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</w:pPr>
          </w:p>
        </w:tc>
        <w:tc>
          <w:tcPr>
            <w:tcW w:w="269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5C2348A" w14:textId="77777777" w:rsidR="00630A02" w:rsidRPr="00932B8E" w:rsidRDefault="00630A02" w:rsidP="00630A0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t-EE"/>
              </w:rPr>
            </w:pPr>
            <w:proofErr w:type="spellStart"/>
            <w:r w:rsidRPr="000E05CD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Harilik</w:t>
            </w:r>
            <w:proofErr w:type="spellEnd"/>
            <w:r w:rsidRPr="000E05CD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0E05CD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pilliroog</w:t>
            </w:r>
            <w:proofErr w:type="spellEnd"/>
          </w:p>
        </w:tc>
        <w:tc>
          <w:tcPr>
            <w:tcW w:w="31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EDB34F" w14:textId="42F05146" w:rsidR="00630A02" w:rsidRPr="00932B8E" w:rsidRDefault="00630A02" w:rsidP="00630A02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</w:pPr>
            <w:r w:rsidRPr="000E05CD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>Phragmites australis</w:t>
            </w:r>
          </w:p>
        </w:tc>
      </w:tr>
      <w:tr w:rsidR="00630A02" w:rsidRPr="00932B8E" w14:paraId="52D466B0" w14:textId="77777777" w:rsidTr="00F36500">
        <w:trPr>
          <w:trHeight w:val="315"/>
        </w:trPr>
        <w:tc>
          <w:tcPr>
            <w:tcW w:w="2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51950CB" w14:textId="77777777" w:rsidR="00630A02" w:rsidRPr="00932B8E" w:rsidRDefault="00630A02" w:rsidP="00630A02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proofErr w:type="spellStart"/>
            <w:r w:rsidRPr="000E05CD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Harilik</w:t>
            </w:r>
            <w:proofErr w:type="spellEnd"/>
            <w:r w:rsidRPr="000E05CD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0E05CD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ukesaba</w:t>
            </w:r>
            <w:proofErr w:type="spellEnd"/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3D38D1" w14:textId="77777777" w:rsidR="00630A02" w:rsidRPr="00932B8E" w:rsidRDefault="00630A02" w:rsidP="00630A02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</w:pPr>
            <w:proofErr w:type="spellStart"/>
            <w:r w:rsidRPr="000E05CD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Lythrum</w:t>
            </w:r>
            <w:proofErr w:type="spellEnd"/>
            <w:r w:rsidRPr="000E05CD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0E05CD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salicaria</w:t>
            </w:r>
            <w:proofErr w:type="spellEnd"/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B95ED3" w14:textId="77777777" w:rsidR="00630A02" w:rsidRPr="00932B8E" w:rsidRDefault="00630A02" w:rsidP="00630A02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</w:pPr>
          </w:p>
        </w:tc>
        <w:tc>
          <w:tcPr>
            <w:tcW w:w="269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77A7A2" w14:textId="77777777" w:rsidR="00630A02" w:rsidRPr="00932B8E" w:rsidRDefault="00630A02" w:rsidP="00630A0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0E05CD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Harilik</w:t>
            </w:r>
            <w:proofErr w:type="spellEnd"/>
            <w:r w:rsidRPr="000E05CD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0E05CD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angervaks</w:t>
            </w:r>
            <w:proofErr w:type="spellEnd"/>
          </w:p>
        </w:tc>
        <w:tc>
          <w:tcPr>
            <w:tcW w:w="31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565A55" w14:textId="0C57867D" w:rsidR="00630A02" w:rsidRPr="00932B8E" w:rsidRDefault="00630A02" w:rsidP="00630A02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0E05CD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>Filipendula</w:t>
            </w:r>
            <w:proofErr w:type="spellEnd"/>
            <w:r w:rsidRPr="000E05CD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0E05CD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>ulmaria</w:t>
            </w:r>
            <w:proofErr w:type="spellEnd"/>
          </w:p>
        </w:tc>
      </w:tr>
      <w:tr w:rsidR="00630A02" w:rsidRPr="00932B8E" w14:paraId="3F5DDDE5" w14:textId="77777777" w:rsidTr="00F36500">
        <w:trPr>
          <w:trHeight w:val="315"/>
        </w:trPr>
        <w:tc>
          <w:tcPr>
            <w:tcW w:w="2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97458DC" w14:textId="77777777" w:rsidR="00630A02" w:rsidRPr="00932B8E" w:rsidRDefault="00630A02" w:rsidP="00630A02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proofErr w:type="spellStart"/>
            <w:r w:rsidRPr="000E05CD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Harilik</w:t>
            </w:r>
            <w:proofErr w:type="spellEnd"/>
            <w:r w:rsidRPr="000E05CD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0E05CD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sinilatv</w:t>
            </w:r>
            <w:proofErr w:type="spellEnd"/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F81D17B" w14:textId="77777777" w:rsidR="00630A02" w:rsidRPr="00932B8E" w:rsidRDefault="00630A02" w:rsidP="00630A02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</w:pPr>
            <w:proofErr w:type="spellStart"/>
            <w:r w:rsidRPr="000E05CD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Polemonium</w:t>
            </w:r>
            <w:proofErr w:type="spellEnd"/>
            <w:r w:rsidRPr="000E05CD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0E05CD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caeruleum</w:t>
            </w:r>
            <w:proofErr w:type="spellEnd"/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4E2230" w14:textId="77777777" w:rsidR="00630A02" w:rsidRPr="00932B8E" w:rsidRDefault="00630A02" w:rsidP="00630A02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</w:pPr>
          </w:p>
        </w:tc>
        <w:tc>
          <w:tcPr>
            <w:tcW w:w="269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8288B8" w14:textId="77777777" w:rsidR="00630A02" w:rsidRPr="00932B8E" w:rsidRDefault="00630A02" w:rsidP="00630A0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0E05CD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Päideroog</w:t>
            </w:r>
            <w:proofErr w:type="spellEnd"/>
          </w:p>
        </w:tc>
        <w:tc>
          <w:tcPr>
            <w:tcW w:w="31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0E22E7" w14:textId="05045EC7" w:rsidR="00630A02" w:rsidRPr="00932B8E" w:rsidRDefault="00630A02" w:rsidP="00630A02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0E05CD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>Phalaris</w:t>
            </w:r>
            <w:proofErr w:type="spellEnd"/>
            <w:r w:rsidRPr="000E05CD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0E05CD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>arundinacea</w:t>
            </w:r>
            <w:proofErr w:type="spellEnd"/>
          </w:p>
        </w:tc>
      </w:tr>
      <w:tr w:rsidR="00630A02" w:rsidRPr="00932B8E" w14:paraId="6827B828" w14:textId="77777777" w:rsidTr="00F36500">
        <w:trPr>
          <w:trHeight w:val="315"/>
        </w:trPr>
        <w:tc>
          <w:tcPr>
            <w:tcW w:w="2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167C33" w14:textId="77777777" w:rsidR="00630A02" w:rsidRPr="00932B8E" w:rsidRDefault="00630A02" w:rsidP="00630A02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proofErr w:type="spellStart"/>
            <w:r w:rsidRPr="000E05CD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Ussitatar</w:t>
            </w:r>
            <w:proofErr w:type="spellEnd"/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CA77A7B" w14:textId="77777777" w:rsidR="00630A02" w:rsidRPr="00932B8E" w:rsidRDefault="00630A02" w:rsidP="00630A02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</w:pPr>
            <w:r w:rsidRPr="000E05CD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 xml:space="preserve">Polygonum </w:t>
            </w:r>
            <w:proofErr w:type="spellStart"/>
            <w:r w:rsidRPr="000E05CD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bistorta</w:t>
            </w:r>
            <w:proofErr w:type="spellEnd"/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12A53C" w14:textId="77777777" w:rsidR="00630A02" w:rsidRPr="00932B8E" w:rsidRDefault="00630A02" w:rsidP="00630A02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</w:pPr>
          </w:p>
        </w:tc>
        <w:tc>
          <w:tcPr>
            <w:tcW w:w="269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59E603" w14:textId="77777777" w:rsidR="00630A02" w:rsidRPr="00932B8E" w:rsidRDefault="00630A02" w:rsidP="00630A0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0E05CD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astik</w:t>
            </w:r>
            <w:proofErr w:type="spellEnd"/>
          </w:p>
        </w:tc>
        <w:tc>
          <w:tcPr>
            <w:tcW w:w="31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E570DD" w14:textId="1BC25C81" w:rsidR="00630A02" w:rsidRPr="00932B8E" w:rsidRDefault="00630A02" w:rsidP="00630A02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</w:pPr>
            <w:r w:rsidRPr="000E05CD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>Calamagrostis</w:t>
            </w:r>
          </w:p>
        </w:tc>
      </w:tr>
      <w:tr w:rsidR="00630A02" w:rsidRPr="00932B8E" w14:paraId="112D6594" w14:textId="77777777" w:rsidTr="00F36500">
        <w:trPr>
          <w:trHeight w:val="315"/>
        </w:trPr>
        <w:tc>
          <w:tcPr>
            <w:tcW w:w="2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D0C99F" w14:textId="77777777" w:rsidR="00630A02" w:rsidRPr="00932B8E" w:rsidRDefault="00630A02" w:rsidP="00630A02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proofErr w:type="spellStart"/>
            <w:r w:rsidRPr="000E05CD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Kollased</w:t>
            </w:r>
            <w:proofErr w:type="spellEnd"/>
            <w:r w:rsidRPr="000E05CD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0E05CD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ja</w:t>
            </w:r>
            <w:proofErr w:type="spellEnd"/>
            <w:r w:rsidRPr="000E05CD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0E05CD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sinakaslillad</w:t>
            </w:r>
            <w:proofErr w:type="spellEnd"/>
            <w:r w:rsidRPr="000E05CD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0E05CD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liblikõielised</w:t>
            </w:r>
            <w:proofErr w:type="spellEnd"/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2D3B29A" w14:textId="77777777" w:rsidR="00630A02" w:rsidRPr="00932B8E" w:rsidRDefault="00630A02" w:rsidP="00630A02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</w:pPr>
            <w:r w:rsidRPr="000E05CD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>Fabaceae</w:t>
            </w: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778F9E" w14:textId="77777777" w:rsidR="00630A02" w:rsidRPr="00932B8E" w:rsidRDefault="00630A02" w:rsidP="00630A02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</w:pPr>
          </w:p>
        </w:tc>
        <w:tc>
          <w:tcPr>
            <w:tcW w:w="269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CD79CA" w14:textId="77777777" w:rsidR="00630A02" w:rsidRPr="00932B8E" w:rsidRDefault="00630A02" w:rsidP="00630A0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0E05CD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Luht-kastevars</w:t>
            </w:r>
            <w:proofErr w:type="spellEnd"/>
          </w:p>
        </w:tc>
        <w:tc>
          <w:tcPr>
            <w:tcW w:w="31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45146D" w14:textId="5AC39C36" w:rsidR="00630A02" w:rsidRPr="00932B8E" w:rsidRDefault="00630A02" w:rsidP="00630A02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0E05CD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Deschampsia</w:t>
            </w:r>
            <w:proofErr w:type="spellEnd"/>
            <w:r w:rsidRPr="000E05CD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0E05CD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cespitosa</w:t>
            </w:r>
            <w:proofErr w:type="spellEnd"/>
          </w:p>
        </w:tc>
      </w:tr>
      <w:tr w:rsidR="00630A02" w:rsidRPr="00932B8E" w14:paraId="52302CF8" w14:textId="77777777" w:rsidTr="00F36500">
        <w:trPr>
          <w:trHeight w:val="325"/>
        </w:trPr>
        <w:tc>
          <w:tcPr>
            <w:tcW w:w="2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59E994A" w14:textId="77777777" w:rsidR="00630A02" w:rsidRPr="00932B8E" w:rsidRDefault="00630A02" w:rsidP="00630A02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proofErr w:type="spellStart"/>
            <w:r w:rsidRPr="000E05CD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Mailane</w:t>
            </w:r>
            <w:proofErr w:type="spellEnd"/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06B5A0B" w14:textId="77777777" w:rsidR="00630A02" w:rsidRPr="00932B8E" w:rsidRDefault="00630A02" w:rsidP="00630A02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</w:pPr>
            <w:r w:rsidRPr="000E05CD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>Veronica</w:t>
            </w: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6A0747" w14:textId="77777777" w:rsidR="00630A02" w:rsidRPr="00932B8E" w:rsidRDefault="00630A02" w:rsidP="00630A02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</w:pPr>
          </w:p>
        </w:tc>
        <w:tc>
          <w:tcPr>
            <w:tcW w:w="269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A5F9DF" w14:textId="77777777" w:rsidR="00630A02" w:rsidRPr="00932B8E" w:rsidRDefault="00630A02" w:rsidP="00630A0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0E05CD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Harilik</w:t>
            </w:r>
            <w:proofErr w:type="spellEnd"/>
            <w:r w:rsidRPr="000E05CD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0E05CD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luga</w:t>
            </w:r>
            <w:proofErr w:type="spellEnd"/>
          </w:p>
        </w:tc>
        <w:tc>
          <w:tcPr>
            <w:tcW w:w="31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F8ADCC" w14:textId="0195155B" w:rsidR="00630A02" w:rsidRPr="00932B8E" w:rsidRDefault="00630A02" w:rsidP="00630A02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</w:pPr>
            <w:r w:rsidRPr="000E05CD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>Juncus effusus</w:t>
            </w:r>
          </w:p>
        </w:tc>
      </w:tr>
      <w:tr w:rsidR="00630A02" w:rsidRPr="00932B8E" w14:paraId="0E14AB06" w14:textId="77777777" w:rsidTr="00F36500">
        <w:trPr>
          <w:trHeight w:val="315"/>
        </w:trPr>
        <w:tc>
          <w:tcPr>
            <w:tcW w:w="2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3A1956" w14:textId="77777777" w:rsidR="00630A02" w:rsidRPr="00932B8E" w:rsidRDefault="00630A02" w:rsidP="00630A02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proofErr w:type="spellStart"/>
            <w:r w:rsidRPr="000E05CD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Peetrileht</w:t>
            </w:r>
            <w:proofErr w:type="spellEnd"/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8EAB9A7" w14:textId="77777777" w:rsidR="00630A02" w:rsidRPr="00932B8E" w:rsidRDefault="00630A02" w:rsidP="00630A02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</w:pPr>
            <w:proofErr w:type="spellStart"/>
            <w:r w:rsidRPr="000E05CD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>Succisa</w:t>
            </w:r>
            <w:proofErr w:type="spellEnd"/>
            <w:r w:rsidRPr="000E05CD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 xml:space="preserve"> pratensis</w:t>
            </w: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E12B76" w14:textId="77777777" w:rsidR="00630A02" w:rsidRPr="00932B8E" w:rsidRDefault="00630A02" w:rsidP="00630A02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</w:pPr>
          </w:p>
        </w:tc>
        <w:tc>
          <w:tcPr>
            <w:tcW w:w="269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C4D2802" w14:textId="77777777" w:rsidR="00630A02" w:rsidRPr="00932B8E" w:rsidRDefault="00630A02" w:rsidP="00630A0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t-EE"/>
              </w:rPr>
              <w:t>Muu (täpsusta):</w:t>
            </w:r>
          </w:p>
        </w:tc>
        <w:tc>
          <w:tcPr>
            <w:tcW w:w="31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6DE028E" w14:textId="77777777" w:rsidR="00630A02" w:rsidRPr="00932B8E" w:rsidRDefault="00630A02" w:rsidP="00630A02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</w:pPr>
          </w:p>
        </w:tc>
      </w:tr>
      <w:tr w:rsidR="00630A02" w:rsidRPr="00932B8E" w14:paraId="334E7406" w14:textId="77777777" w:rsidTr="00F36500">
        <w:trPr>
          <w:trHeight w:val="315"/>
        </w:trPr>
        <w:tc>
          <w:tcPr>
            <w:tcW w:w="2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9F1C9D0" w14:textId="77777777" w:rsidR="00630A02" w:rsidRPr="00932B8E" w:rsidRDefault="00630A02" w:rsidP="00630A02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proofErr w:type="spellStart"/>
            <w:r w:rsidRPr="000E05CD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Ojamõõl</w:t>
            </w:r>
            <w:proofErr w:type="spellEnd"/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D81916" w14:textId="77777777" w:rsidR="00630A02" w:rsidRPr="00932B8E" w:rsidRDefault="00630A02" w:rsidP="00630A02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</w:pPr>
            <w:proofErr w:type="spellStart"/>
            <w:r w:rsidRPr="000E05CD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>Geum</w:t>
            </w:r>
            <w:proofErr w:type="spellEnd"/>
            <w:r w:rsidRPr="000E05CD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0E05CD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>rivale</w:t>
            </w:r>
            <w:proofErr w:type="spellEnd"/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4749BF" w14:textId="77777777" w:rsidR="00630A02" w:rsidRPr="00932B8E" w:rsidRDefault="00630A02" w:rsidP="00630A02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</w:pPr>
          </w:p>
        </w:tc>
        <w:tc>
          <w:tcPr>
            <w:tcW w:w="269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5E4D551" w14:textId="77777777" w:rsidR="00630A02" w:rsidRPr="00932B8E" w:rsidRDefault="00630A02" w:rsidP="00630A0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31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369221C" w14:textId="77777777" w:rsidR="00630A02" w:rsidRPr="00932B8E" w:rsidRDefault="00630A02" w:rsidP="00630A02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</w:pPr>
          </w:p>
        </w:tc>
      </w:tr>
      <w:tr w:rsidR="00F36500" w:rsidRPr="00932B8E" w14:paraId="11CFA939" w14:textId="77777777" w:rsidTr="00F36500">
        <w:trPr>
          <w:trHeight w:val="315"/>
        </w:trPr>
        <w:tc>
          <w:tcPr>
            <w:tcW w:w="2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3C5DA93" w14:textId="77777777" w:rsidR="00F36500" w:rsidRPr="00932B8E" w:rsidRDefault="00F36500" w:rsidP="00630A02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proofErr w:type="spellStart"/>
            <w:r w:rsidRPr="000E05CD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Kurereha</w:t>
            </w:r>
            <w:proofErr w:type="spellEnd"/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5F35C9" w14:textId="77777777" w:rsidR="00F36500" w:rsidRPr="00932B8E" w:rsidRDefault="00F36500" w:rsidP="00630A02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</w:pPr>
            <w:r w:rsidRPr="000E05CD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>Geranium</w:t>
            </w: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9F2794" w14:textId="77777777" w:rsidR="00F36500" w:rsidRPr="00932B8E" w:rsidRDefault="00F36500" w:rsidP="00630A02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</w:pPr>
          </w:p>
        </w:tc>
        <w:tc>
          <w:tcPr>
            <w:tcW w:w="269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BE1E26" w14:textId="77777777" w:rsidR="00F36500" w:rsidRPr="00932B8E" w:rsidRDefault="00F36500" w:rsidP="00630A0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31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14CB80" w14:textId="77777777" w:rsidR="00F36500" w:rsidRPr="00932B8E" w:rsidRDefault="00F36500" w:rsidP="00630A02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</w:pPr>
          </w:p>
        </w:tc>
      </w:tr>
      <w:tr w:rsidR="00F36500" w:rsidRPr="00932B8E" w14:paraId="30FA75DD" w14:textId="77777777" w:rsidTr="00F36500">
        <w:trPr>
          <w:trHeight w:val="315"/>
        </w:trPr>
        <w:tc>
          <w:tcPr>
            <w:tcW w:w="2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69B9A44" w14:textId="77777777" w:rsidR="00F36500" w:rsidRPr="00932B8E" w:rsidRDefault="00F36500" w:rsidP="00630A02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proofErr w:type="spellStart"/>
            <w:r w:rsidRPr="000E05CD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Tulikas</w:t>
            </w:r>
            <w:proofErr w:type="spellEnd"/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A7A0322" w14:textId="77777777" w:rsidR="00F36500" w:rsidRPr="00932B8E" w:rsidRDefault="00F36500" w:rsidP="00630A02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</w:pPr>
            <w:proofErr w:type="spellStart"/>
            <w:r w:rsidRPr="000E05CD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>Ranunculus</w:t>
            </w:r>
            <w:proofErr w:type="spellEnd"/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D726CA" w14:textId="77777777" w:rsidR="00F36500" w:rsidRPr="00932B8E" w:rsidRDefault="00F36500" w:rsidP="00630A02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</w:pPr>
          </w:p>
        </w:tc>
        <w:tc>
          <w:tcPr>
            <w:tcW w:w="269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9F7DB8B" w14:textId="77777777" w:rsidR="00F36500" w:rsidRPr="00932B8E" w:rsidRDefault="00F36500" w:rsidP="00630A0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31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53E456F" w14:textId="77777777" w:rsidR="00F36500" w:rsidRPr="00932B8E" w:rsidRDefault="00F36500" w:rsidP="00630A02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</w:pPr>
          </w:p>
        </w:tc>
      </w:tr>
      <w:tr w:rsidR="00F36500" w:rsidRPr="00932B8E" w14:paraId="524EF4F8" w14:textId="77777777" w:rsidTr="00F36500">
        <w:trPr>
          <w:trHeight w:val="315"/>
        </w:trPr>
        <w:tc>
          <w:tcPr>
            <w:tcW w:w="2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3885E27" w14:textId="77777777" w:rsidR="00F36500" w:rsidRPr="00932B8E" w:rsidRDefault="00F36500" w:rsidP="00630A02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t-EE" w:eastAsia="en-GB"/>
              </w:rPr>
            </w:pPr>
            <w:proofErr w:type="spellStart"/>
            <w:r w:rsidRPr="000E05CD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Kollased</w:t>
            </w:r>
            <w:proofErr w:type="spellEnd"/>
            <w:r w:rsidRPr="000E05CD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0E05CD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korvõielised</w:t>
            </w:r>
            <w:proofErr w:type="spellEnd"/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190C0DA" w14:textId="77777777" w:rsidR="00F36500" w:rsidRPr="00932B8E" w:rsidRDefault="00F36500" w:rsidP="00630A02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val="et-EE" w:eastAsia="en-GB"/>
              </w:rPr>
            </w:pPr>
            <w:r w:rsidRPr="000E05CD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>Asteraceae</w:t>
            </w: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9435E5C" w14:textId="77777777" w:rsidR="00F36500" w:rsidRPr="00932B8E" w:rsidRDefault="00F36500" w:rsidP="00630A02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</w:pPr>
          </w:p>
        </w:tc>
        <w:tc>
          <w:tcPr>
            <w:tcW w:w="269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887D04F" w14:textId="77777777" w:rsidR="00F36500" w:rsidRPr="00932B8E" w:rsidRDefault="00F36500" w:rsidP="00630A0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t-EE"/>
              </w:rPr>
            </w:pPr>
          </w:p>
        </w:tc>
        <w:tc>
          <w:tcPr>
            <w:tcW w:w="31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DDFEB34" w14:textId="77777777" w:rsidR="00F36500" w:rsidRPr="00932B8E" w:rsidRDefault="00F36500" w:rsidP="00630A02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</w:pPr>
          </w:p>
        </w:tc>
      </w:tr>
      <w:tr w:rsidR="00F36500" w:rsidRPr="00932B8E" w14:paraId="668EF2AC" w14:textId="77777777" w:rsidTr="00F36500">
        <w:trPr>
          <w:trHeight w:val="315"/>
        </w:trPr>
        <w:tc>
          <w:tcPr>
            <w:tcW w:w="2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A18A815" w14:textId="77777777" w:rsidR="00F36500" w:rsidRPr="00932B8E" w:rsidRDefault="00F36500" w:rsidP="00630A02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t-EE" w:eastAsia="en-GB"/>
              </w:rPr>
            </w:pPr>
            <w:proofErr w:type="spellStart"/>
            <w:r w:rsidRPr="000E05CD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Tedremaran</w:t>
            </w:r>
            <w:proofErr w:type="spellEnd"/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F50D3C" w14:textId="77777777" w:rsidR="00F36500" w:rsidRPr="00932B8E" w:rsidRDefault="00F36500" w:rsidP="00630A02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val="et-EE" w:eastAsia="en-GB"/>
              </w:rPr>
            </w:pPr>
            <w:r w:rsidRPr="000E05CD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 xml:space="preserve">Potentilla </w:t>
            </w:r>
            <w:proofErr w:type="spellStart"/>
            <w:r w:rsidRPr="000E05CD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erecta</w:t>
            </w:r>
            <w:proofErr w:type="spellEnd"/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A09AE4E" w14:textId="77777777" w:rsidR="00F36500" w:rsidRPr="00932B8E" w:rsidRDefault="00F36500" w:rsidP="00630A02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</w:pPr>
          </w:p>
        </w:tc>
        <w:tc>
          <w:tcPr>
            <w:tcW w:w="269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070DBAC" w14:textId="77777777" w:rsidR="00F36500" w:rsidRDefault="00F36500" w:rsidP="00630A0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t-EE"/>
              </w:rPr>
            </w:pPr>
          </w:p>
        </w:tc>
        <w:tc>
          <w:tcPr>
            <w:tcW w:w="31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5C736D3" w14:textId="77777777" w:rsidR="00F36500" w:rsidRPr="00932B8E" w:rsidRDefault="00F36500" w:rsidP="00630A02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</w:pPr>
          </w:p>
        </w:tc>
      </w:tr>
      <w:tr w:rsidR="00F36500" w:rsidRPr="00932B8E" w14:paraId="31590693" w14:textId="77777777" w:rsidTr="00F36500">
        <w:trPr>
          <w:trHeight w:val="315"/>
        </w:trPr>
        <w:tc>
          <w:tcPr>
            <w:tcW w:w="2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500AF44" w14:textId="77777777" w:rsidR="00F36500" w:rsidRPr="00932B8E" w:rsidRDefault="00F36500" w:rsidP="00630A02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t-EE" w:eastAsia="en-GB"/>
              </w:rPr>
            </w:pPr>
            <w:proofErr w:type="spellStart"/>
            <w:r w:rsidRPr="000E05CD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Lõosilm</w:t>
            </w:r>
            <w:proofErr w:type="spellEnd"/>
            <w:r w:rsidRPr="000E05CD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0E05CD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ehk</w:t>
            </w:r>
            <w:proofErr w:type="spellEnd"/>
            <w:r w:rsidRPr="000E05CD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0E05CD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meelespea</w:t>
            </w:r>
            <w:proofErr w:type="spellEnd"/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508411" w14:textId="77777777" w:rsidR="00F36500" w:rsidRPr="00932B8E" w:rsidRDefault="00F36500" w:rsidP="00630A02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val="et-EE" w:eastAsia="en-GB"/>
              </w:rPr>
            </w:pPr>
            <w:r w:rsidRPr="000E05CD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>Myosotis</w:t>
            </w: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9E75B23" w14:textId="77777777" w:rsidR="00F36500" w:rsidRPr="00932B8E" w:rsidRDefault="00F36500" w:rsidP="00630A02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</w:pPr>
          </w:p>
        </w:tc>
        <w:tc>
          <w:tcPr>
            <w:tcW w:w="269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A03B2F" w14:textId="77777777" w:rsidR="00F36500" w:rsidRPr="00932B8E" w:rsidRDefault="00F36500" w:rsidP="00630A0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t-EE"/>
              </w:rPr>
            </w:pPr>
          </w:p>
        </w:tc>
        <w:tc>
          <w:tcPr>
            <w:tcW w:w="31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C9D0B8" w14:textId="77777777" w:rsidR="00F36500" w:rsidRPr="00932B8E" w:rsidRDefault="00F36500" w:rsidP="00630A02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</w:pPr>
          </w:p>
        </w:tc>
      </w:tr>
      <w:tr w:rsidR="00F36500" w:rsidRPr="00932B8E" w14:paraId="5D155C5F" w14:textId="77777777" w:rsidTr="00F36500">
        <w:trPr>
          <w:trHeight w:val="315"/>
        </w:trPr>
        <w:tc>
          <w:tcPr>
            <w:tcW w:w="2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F5E062D" w14:textId="77777777" w:rsidR="00F36500" w:rsidRPr="00932B8E" w:rsidRDefault="00F36500" w:rsidP="00630A02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t-EE" w:eastAsia="en-GB"/>
              </w:rPr>
            </w:pPr>
            <w:proofErr w:type="spellStart"/>
            <w:r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K</w:t>
            </w:r>
            <w:r w:rsidRPr="000E05CD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äokann</w:t>
            </w:r>
            <w:proofErr w:type="spellEnd"/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51FBED9" w14:textId="77777777" w:rsidR="00F36500" w:rsidRPr="00932B8E" w:rsidRDefault="00F36500" w:rsidP="00630A02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val="et-EE" w:eastAsia="en-GB"/>
              </w:rPr>
            </w:pPr>
            <w:proofErr w:type="spellStart"/>
            <w:r w:rsidRPr="000E05CD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Lychnis</w:t>
            </w:r>
            <w:proofErr w:type="spellEnd"/>
            <w:r w:rsidRPr="000E05CD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0E05CD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flos-cuculi</w:t>
            </w:r>
            <w:proofErr w:type="spellEnd"/>
            <w:r w:rsidRPr="000E05CD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DE93DC8" w14:textId="77777777" w:rsidR="00F36500" w:rsidRPr="00932B8E" w:rsidRDefault="00F36500" w:rsidP="00630A02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</w:pPr>
          </w:p>
        </w:tc>
        <w:tc>
          <w:tcPr>
            <w:tcW w:w="269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7F40F46" w14:textId="77777777" w:rsidR="00F36500" w:rsidRPr="00932B8E" w:rsidRDefault="00F36500" w:rsidP="00630A0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t-EE"/>
              </w:rPr>
            </w:pPr>
          </w:p>
        </w:tc>
        <w:tc>
          <w:tcPr>
            <w:tcW w:w="31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C72D9AA" w14:textId="77777777" w:rsidR="00F36500" w:rsidRPr="00932B8E" w:rsidRDefault="00F36500" w:rsidP="00630A02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</w:pPr>
          </w:p>
        </w:tc>
      </w:tr>
      <w:tr w:rsidR="00630A02" w:rsidRPr="00932B8E" w14:paraId="7E0C0D9B" w14:textId="77777777" w:rsidTr="00630A02">
        <w:trPr>
          <w:gridAfter w:val="2"/>
          <w:wAfter w:w="5451" w:type="dxa"/>
          <w:trHeight w:val="315"/>
        </w:trPr>
        <w:tc>
          <w:tcPr>
            <w:tcW w:w="2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858E0B" w14:textId="77777777" w:rsidR="00630A02" w:rsidRPr="00932B8E" w:rsidRDefault="00630A02" w:rsidP="00630A02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proofErr w:type="spellStart"/>
            <w:r w:rsidRPr="000E05CD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Valgeõielised</w:t>
            </w:r>
            <w:proofErr w:type="spellEnd"/>
            <w:r w:rsidRPr="000E05CD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0E05CD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madarad</w:t>
            </w:r>
            <w:proofErr w:type="spellEnd"/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9A6F430" w14:textId="77777777" w:rsidR="00630A02" w:rsidRPr="00932B8E" w:rsidRDefault="00630A02" w:rsidP="00630A02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</w:pPr>
            <w:proofErr w:type="spellStart"/>
            <w:r w:rsidRPr="000E05CD"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  <w:t>Galium</w:t>
            </w:r>
            <w:proofErr w:type="spellEnd"/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F2DE7C" w14:textId="77777777" w:rsidR="00630A02" w:rsidRPr="00932B8E" w:rsidRDefault="00630A02" w:rsidP="00630A02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sz w:val="20"/>
                <w:szCs w:val="20"/>
                <w:lang w:eastAsia="en-GB"/>
              </w:rPr>
            </w:pPr>
          </w:p>
        </w:tc>
        <w:tc>
          <w:tcPr>
            <w:tcW w:w="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4DF711" w14:textId="77777777" w:rsidR="00630A02" w:rsidRPr="00932B8E" w:rsidRDefault="00630A02" w:rsidP="00630A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bookmarkEnd w:id="1"/>
    </w:tbl>
    <w:p w14:paraId="17BFCE17" w14:textId="1B2F2E1C" w:rsidR="000E05CD" w:rsidRDefault="000E05CD"/>
    <w:tbl>
      <w:tblPr>
        <w:tblpPr w:leftFromText="180" w:rightFromText="180" w:vertAnchor="page" w:horzAnchor="margin" w:tblpX="-289" w:tblpY="4573"/>
        <w:tblW w:w="11335" w:type="dxa"/>
        <w:tblLook w:val="04A0" w:firstRow="1" w:lastRow="0" w:firstColumn="1" w:lastColumn="0" w:noHBand="0" w:noVBand="1"/>
      </w:tblPr>
      <w:tblGrid>
        <w:gridCol w:w="10343"/>
        <w:gridCol w:w="992"/>
      </w:tblGrid>
      <w:tr w:rsidR="00630A02" w:rsidRPr="00932B8E" w14:paraId="6B2909E7" w14:textId="77777777" w:rsidTr="00630A02">
        <w:trPr>
          <w:trHeight w:val="437"/>
        </w:trPr>
        <w:tc>
          <w:tcPr>
            <w:tcW w:w="113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95FCC2E" w14:textId="77777777" w:rsidR="00630A02" w:rsidRPr="008237DC" w:rsidRDefault="00630A02" w:rsidP="00630A02">
            <w:pPr>
              <w:spacing w:after="0" w:line="240" w:lineRule="auto"/>
              <w:rPr>
                <w:rFonts w:eastAsia="Times New Roman" w:cstheme="minorHAnsi"/>
                <w:b/>
                <w:bCs/>
                <w:color w:val="2F5496"/>
                <w:sz w:val="28"/>
                <w:szCs w:val="28"/>
                <w:lang w:eastAsia="en-GB"/>
              </w:rPr>
            </w:pPr>
            <w:bookmarkStart w:id="2" w:name="_Hlk132204824"/>
            <w:r w:rsidRPr="008237DC">
              <w:rPr>
                <w:rFonts w:eastAsia="Times New Roman" w:cstheme="minorHAnsi"/>
                <w:b/>
                <w:bCs/>
                <w:color w:val="2F5496"/>
                <w:sz w:val="28"/>
                <w:szCs w:val="28"/>
                <w:lang w:val="et-EE" w:eastAsia="et-EE"/>
              </w:rPr>
              <w:t xml:space="preserve">C. Ala </w:t>
            </w:r>
            <w:proofErr w:type="spellStart"/>
            <w:r w:rsidRPr="008237DC">
              <w:rPr>
                <w:rFonts w:eastAsia="Times New Roman" w:cstheme="minorHAnsi"/>
                <w:b/>
                <w:bCs/>
                <w:color w:val="2F5496"/>
                <w:sz w:val="28"/>
                <w:szCs w:val="28"/>
                <w:lang w:val="et-EE" w:eastAsia="et-EE"/>
              </w:rPr>
              <w:t>liigiline</w:t>
            </w:r>
            <w:proofErr w:type="spellEnd"/>
            <w:r w:rsidRPr="008237DC">
              <w:rPr>
                <w:rFonts w:eastAsia="Times New Roman" w:cstheme="minorHAnsi"/>
                <w:b/>
                <w:bCs/>
                <w:color w:val="2F5496"/>
                <w:sz w:val="28"/>
                <w:szCs w:val="28"/>
                <w:lang w:val="et-EE" w:eastAsia="et-EE"/>
              </w:rPr>
              <w:t xml:space="preserve"> koosseis</w:t>
            </w:r>
          </w:p>
        </w:tc>
      </w:tr>
      <w:tr w:rsidR="00630A02" w:rsidRPr="00932B8E" w14:paraId="304D896D" w14:textId="77777777" w:rsidTr="00630A02">
        <w:trPr>
          <w:trHeight w:val="325"/>
        </w:trPr>
        <w:tc>
          <w:tcPr>
            <w:tcW w:w="11335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06DD33D" w14:textId="77777777" w:rsidR="00630A02" w:rsidRPr="00034F91" w:rsidRDefault="00630A02" w:rsidP="00630A02">
            <w:pPr>
              <w:spacing w:after="120" w:line="240" w:lineRule="auto"/>
              <w:rPr>
                <w:rFonts w:ascii="Calibri" w:eastAsia="Times New Roman" w:hAnsi="Calibri" w:cs="Calibri"/>
                <w:i/>
                <w:color w:val="000000"/>
                <w:sz w:val="20"/>
                <w:szCs w:val="20"/>
                <w:lang w:eastAsia="en-GB"/>
              </w:rPr>
            </w:pPr>
            <w:r w:rsidRPr="00034F91">
              <w:rPr>
                <w:rFonts w:ascii="Calibri" w:eastAsia="Times New Roman" w:hAnsi="Calibri" w:cs="Calibri"/>
                <w:i/>
                <w:color w:val="000000"/>
                <w:sz w:val="20"/>
                <w:szCs w:val="20"/>
                <w:lang w:val="et-EE" w:eastAsia="en-GB"/>
              </w:rPr>
              <w:t xml:space="preserve">Vaatle niitu hooldusperioodi jooksul mitmel korral, sest taimed õitsevad eri aegadel ning õitsvaid taimi on lihtsam märgata ja ära tunda. </w:t>
            </w:r>
            <w:proofErr w:type="spellStart"/>
            <w:r w:rsidRPr="00034F91">
              <w:rPr>
                <w:rFonts w:ascii="Calibri" w:eastAsia="Times New Roman" w:hAnsi="Calibri" w:cs="Calibri"/>
                <w:i/>
                <w:color w:val="000000"/>
                <w:sz w:val="20"/>
                <w:szCs w:val="20"/>
                <w:lang w:val="et-EE" w:eastAsia="en-GB"/>
              </w:rPr>
              <w:t>C-osa</w:t>
            </w:r>
            <w:proofErr w:type="spellEnd"/>
            <w:r w:rsidRPr="00034F91">
              <w:rPr>
                <w:rFonts w:ascii="Calibri" w:eastAsia="Times New Roman" w:hAnsi="Calibri" w:cs="Calibri"/>
                <w:i/>
                <w:color w:val="000000"/>
                <w:sz w:val="20"/>
                <w:szCs w:val="20"/>
                <w:lang w:val="et-EE" w:eastAsia="en-GB"/>
              </w:rPr>
              <w:t xml:space="preserve"> täitmine on vabatahtlik, aga soovitame seda kindlasti teha.</w:t>
            </w:r>
          </w:p>
        </w:tc>
      </w:tr>
      <w:tr w:rsidR="00630A02" w:rsidRPr="00932B8E" w14:paraId="31E629FC" w14:textId="77777777" w:rsidTr="00630A02">
        <w:trPr>
          <w:trHeight w:val="355"/>
        </w:trPr>
        <w:tc>
          <w:tcPr>
            <w:tcW w:w="10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9DF244" w14:textId="77777777" w:rsidR="00630A02" w:rsidRPr="003E4337" w:rsidRDefault="00630A02" w:rsidP="00630A0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3E4337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t-EE" w:eastAsia="en-GB"/>
              </w:rPr>
              <w:t xml:space="preserve">Kui alal kasvab vähemalt üks kaitsealune taimeliik (tabelis märgitud tärniga) või vähemalt viis positiivset tunnusliiki, siis lisa siin real viimasesse lahtrisse </w:t>
            </w:r>
            <w:r w:rsidRPr="00630A02">
              <w:rPr>
                <w:rFonts w:ascii="Calibri" w:eastAsia="Times New Roman" w:hAnsi="Calibri" w:cs="Calibri"/>
                <w:b/>
                <w:bCs/>
                <w:color w:val="C00000"/>
                <w:sz w:val="20"/>
                <w:szCs w:val="20"/>
                <w:lang w:val="et-EE" w:eastAsia="en-GB"/>
              </w:rPr>
              <w:t>10 punkti</w:t>
            </w:r>
            <w:r w:rsidRPr="003E4337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t-EE" w:eastAsia="en-GB"/>
              </w:rPr>
              <w:t>.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2B63E21D" w14:textId="77777777" w:rsidR="00630A02" w:rsidRPr="003E4337" w:rsidRDefault="00630A02" w:rsidP="00630A0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</w:tr>
    </w:tbl>
    <w:tbl>
      <w:tblPr>
        <w:tblStyle w:val="TableGrid"/>
        <w:tblW w:w="11341" w:type="dxa"/>
        <w:tblInd w:w="-289" w:type="dxa"/>
        <w:tblLook w:val="04A0" w:firstRow="1" w:lastRow="0" w:firstColumn="1" w:lastColumn="0" w:noHBand="0" w:noVBand="1"/>
      </w:tblPr>
      <w:tblGrid>
        <w:gridCol w:w="8364"/>
        <w:gridCol w:w="1985"/>
        <w:gridCol w:w="992"/>
      </w:tblGrid>
      <w:tr w:rsidR="00C0391F" w14:paraId="6EC00F32" w14:textId="77777777" w:rsidTr="00630A02">
        <w:tc>
          <w:tcPr>
            <w:tcW w:w="11341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997E0FE" w14:textId="77777777" w:rsidR="00630A02" w:rsidRDefault="00630A02" w:rsidP="00C0391F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t-EE" w:eastAsia="en-GB"/>
              </w:rPr>
            </w:pPr>
          </w:p>
          <w:p w14:paraId="16802E77" w14:textId="77777777" w:rsidR="00630A02" w:rsidRDefault="00630A02" w:rsidP="00C0391F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t-EE" w:eastAsia="en-GB"/>
              </w:rPr>
            </w:pPr>
          </w:p>
          <w:p w14:paraId="1DA764CE" w14:textId="77777777" w:rsidR="00630A02" w:rsidRDefault="00630A02" w:rsidP="00C0391F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t-EE" w:eastAsia="en-GB"/>
              </w:rPr>
            </w:pPr>
          </w:p>
          <w:p w14:paraId="6DD6FA55" w14:textId="77777777" w:rsidR="00630A02" w:rsidRDefault="00630A02" w:rsidP="00C0391F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t-EE" w:eastAsia="en-GB"/>
              </w:rPr>
            </w:pPr>
          </w:p>
          <w:p w14:paraId="16D3B7FA" w14:textId="6B4E789A" w:rsidR="00C0391F" w:rsidRDefault="00C0391F" w:rsidP="00C0391F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t-EE" w:eastAsia="en-GB"/>
              </w:rPr>
            </w:pPr>
            <w:r w:rsidRPr="00932B8E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t-EE" w:eastAsia="en-GB"/>
              </w:rPr>
              <w:lastRenderedPageBreak/>
              <w:t>C3. Milliseid muid taime-, imetaja-, linnu-, roomaja-, kahepaikse-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t-EE" w:eastAsia="en-GB"/>
              </w:rPr>
              <w:t>, ämblike-</w:t>
            </w:r>
            <w:r w:rsidRPr="00932B8E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t-EE" w:eastAsia="en-GB"/>
              </w:rPr>
              <w:t xml:space="preserve"> j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t-EE" w:eastAsia="en-GB"/>
              </w:rPr>
              <w:t>a</w:t>
            </w:r>
            <w:r w:rsidRPr="00932B8E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t-EE" w:eastAsia="en-GB"/>
              </w:rPr>
              <w:t xml:space="preserve"> putukaliike</w:t>
            </w:r>
            <w:r w:rsidRPr="00932B8E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 </w:t>
            </w:r>
            <w:r w:rsidRPr="00932B8E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t-EE" w:eastAsia="en-GB"/>
              </w:rPr>
              <w:t>oled alal kohanud?</w:t>
            </w:r>
          </w:p>
          <w:p w14:paraId="33D43348" w14:textId="5345A332" w:rsidR="00C0391F" w:rsidRDefault="00C0391F" w:rsidP="00C0391F">
            <w:pPr>
              <w:spacing w:after="120"/>
            </w:pPr>
            <w:r w:rsidRPr="00A73C37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t-EE" w:eastAsia="en-GB"/>
              </w:rPr>
              <w:t>Pane kirja need alal kohatud liigid, mida kindlalt tunned.</w:t>
            </w:r>
          </w:p>
        </w:tc>
      </w:tr>
      <w:tr w:rsidR="004D2890" w14:paraId="2B9907A7" w14:textId="77777777" w:rsidTr="004D2890">
        <w:tc>
          <w:tcPr>
            <w:tcW w:w="11341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1B6FD05C" w14:textId="77777777" w:rsidR="004D2890" w:rsidRPr="00932B8E" w:rsidRDefault="004D2890" w:rsidP="00C0391F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t-EE" w:eastAsia="en-GB"/>
              </w:rPr>
            </w:pPr>
          </w:p>
        </w:tc>
      </w:tr>
      <w:tr w:rsidR="004D2890" w14:paraId="2CDE3334" w14:textId="77777777" w:rsidTr="004D2890">
        <w:tc>
          <w:tcPr>
            <w:tcW w:w="11341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8C9B2D4" w14:textId="77777777" w:rsidR="004D2890" w:rsidRPr="00932B8E" w:rsidRDefault="004D2890" w:rsidP="00C0391F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t-EE" w:eastAsia="en-GB"/>
              </w:rPr>
            </w:pPr>
          </w:p>
        </w:tc>
      </w:tr>
      <w:tr w:rsidR="004D2890" w14:paraId="19244166" w14:textId="77777777" w:rsidTr="004D2890">
        <w:tc>
          <w:tcPr>
            <w:tcW w:w="11341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9CF19F8" w14:textId="77777777" w:rsidR="004D2890" w:rsidRPr="00932B8E" w:rsidRDefault="004D2890" w:rsidP="00C0391F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t-EE" w:eastAsia="en-GB"/>
              </w:rPr>
            </w:pPr>
          </w:p>
        </w:tc>
      </w:tr>
      <w:tr w:rsidR="004D2890" w14:paraId="72A65DF0" w14:textId="77777777" w:rsidTr="004D2890">
        <w:tc>
          <w:tcPr>
            <w:tcW w:w="11341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544FCE2" w14:textId="77777777" w:rsidR="004D2890" w:rsidRPr="00932B8E" w:rsidRDefault="004D2890" w:rsidP="00C0391F">
            <w:pP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t-EE" w:eastAsia="en-GB"/>
              </w:rPr>
            </w:pPr>
          </w:p>
        </w:tc>
      </w:tr>
      <w:tr w:rsidR="00C0391F" w14:paraId="3E1CEF3A" w14:textId="77777777" w:rsidTr="004D2890">
        <w:trPr>
          <w:trHeight w:val="233"/>
        </w:trPr>
        <w:tc>
          <w:tcPr>
            <w:tcW w:w="11341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AA1CBA" w14:textId="77777777" w:rsidR="00C0391F" w:rsidRDefault="00C0391F"/>
        </w:tc>
      </w:tr>
      <w:tr w:rsidR="00C0391F" w14:paraId="4F2D5339" w14:textId="77777777" w:rsidTr="004D2890">
        <w:tc>
          <w:tcPr>
            <w:tcW w:w="11341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FD23AF9" w14:textId="77777777" w:rsidR="00C0391F" w:rsidRDefault="00C0391F"/>
        </w:tc>
      </w:tr>
      <w:tr w:rsidR="00C0391F" w14:paraId="6D06A721" w14:textId="77777777" w:rsidTr="004E6707">
        <w:trPr>
          <w:trHeight w:val="344"/>
        </w:trPr>
        <w:tc>
          <w:tcPr>
            <w:tcW w:w="8364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8DE99B6" w14:textId="77777777" w:rsidR="00C0391F" w:rsidRDefault="00C0391F"/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C0FB80F" w14:textId="17D44B8A" w:rsidR="00C0391F" w:rsidRDefault="00C0391F" w:rsidP="00C0391F">
            <w:pPr>
              <w:jc w:val="right"/>
            </w:pPr>
            <w:r w:rsidRPr="008237DC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t-EE" w:eastAsia="en-GB"/>
              </w:rPr>
              <w:t>PUNKTE KOKKU: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shd w:val="clear" w:color="auto" w:fill="D9E2F3" w:themeFill="accent1" w:themeFillTint="33"/>
          </w:tcPr>
          <w:p w14:paraId="2EBB9317" w14:textId="28B6E8DA" w:rsidR="00C0391F" w:rsidRDefault="00C0391F"/>
        </w:tc>
      </w:tr>
      <w:tr w:rsidR="004E6707" w14:paraId="4DF85B8F" w14:textId="77777777" w:rsidTr="004E6707">
        <w:trPr>
          <w:trHeight w:val="344"/>
        </w:trPr>
        <w:tc>
          <w:tcPr>
            <w:tcW w:w="83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B61FF3F" w14:textId="77777777" w:rsidR="004E6707" w:rsidRDefault="004E6707"/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989C9A7" w14:textId="77777777" w:rsidR="004E6707" w:rsidRPr="008237DC" w:rsidRDefault="004E6707" w:rsidP="00C0391F">
            <w:pPr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t-EE" w:eastAsia="en-GB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609B883" w14:textId="77777777" w:rsidR="004E6707" w:rsidRDefault="004E6707"/>
        </w:tc>
      </w:tr>
      <w:bookmarkEnd w:id="2"/>
      <w:tr w:rsidR="00CA6FA0" w14:paraId="7DF8CA43" w14:textId="77777777" w:rsidTr="004E6707">
        <w:trPr>
          <w:trHeight w:val="344"/>
        </w:trPr>
        <w:tc>
          <w:tcPr>
            <w:tcW w:w="83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BCAFBBE" w14:textId="77777777" w:rsidR="00CA6FA0" w:rsidRDefault="00CA6FA0"/>
        </w:tc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528A826" w14:textId="77777777" w:rsidR="00CA6FA0" w:rsidRPr="008237DC" w:rsidRDefault="00CA6FA0" w:rsidP="00C0391F">
            <w:pPr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t-EE" w:eastAsia="en-GB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3C7AB05" w14:textId="77777777" w:rsidR="00CA6FA0" w:rsidRDefault="00CA6FA0"/>
        </w:tc>
      </w:tr>
    </w:tbl>
    <w:tbl>
      <w:tblPr>
        <w:tblW w:w="11486" w:type="dxa"/>
        <w:tblInd w:w="-190" w:type="dxa"/>
        <w:tblLayout w:type="fixed"/>
        <w:tblLook w:val="04A0" w:firstRow="1" w:lastRow="0" w:firstColumn="1" w:lastColumn="0" w:noHBand="0" w:noVBand="1"/>
      </w:tblPr>
      <w:tblGrid>
        <w:gridCol w:w="1085"/>
        <w:gridCol w:w="2155"/>
        <w:gridCol w:w="1980"/>
        <w:gridCol w:w="2228"/>
        <w:gridCol w:w="1968"/>
        <w:gridCol w:w="1560"/>
        <w:gridCol w:w="236"/>
        <w:gridCol w:w="38"/>
        <w:gridCol w:w="236"/>
      </w:tblGrid>
      <w:tr w:rsidR="00644D39" w:rsidRPr="003A561B" w14:paraId="05A5C99E" w14:textId="77777777" w:rsidTr="00644D39">
        <w:trPr>
          <w:gridAfter w:val="1"/>
          <w:wAfter w:w="236" w:type="dxa"/>
          <w:trHeight w:val="421"/>
        </w:trPr>
        <w:tc>
          <w:tcPr>
            <w:tcW w:w="1125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33C77379" w14:textId="77777777" w:rsidR="00644D39" w:rsidRPr="003A561B" w:rsidRDefault="00644D39" w:rsidP="00644D39">
            <w:pPr>
              <w:spacing w:after="0" w:line="240" w:lineRule="auto"/>
              <w:rPr>
                <w:rFonts w:eastAsia="Times New Roman" w:cstheme="minorHAnsi"/>
                <w:b/>
                <w:bCs/>
                <w:color w:val="2F5496"/>
                <w:sz w:val="28"/>
                <w:szCs w:val="28"/>
                <w:lang w:eastAsia="en-GB"/>
              </w:rPr>
            </w:pPr>
            <w:r w:rsidRPr="003A561B">
              <w:rPr>
                <w:rFonts w:eastAsia="Times New Roman" w:cstheme="minorHAnsi"/>
                <w:b/>
                <w:bCs/>
                <w:color w:val="2F5496"/>
                <w:sz w:val="28"/>
                <w:szCs w:val="28"/>
                <w:lang w:val="et-EE" w:eastAsia="et-EE"/>
              </w:rPr>
              <w:t>D. Tagasiside</w:t>
            </w:r>
          </w:p>
        </w:tc>
      </w:tr>
      <w:tr w:rsidR="00644D39" w:rsidRPr="008F5609" w14:paraId="2B06BF19" w14:textId="77777777" w:rsidTr="00644D39">
        <w:trPr>
          <w:gridAfter w:val="1"/>
          <w:wAfter w:w="236" w:type="dxa"/>
          <w:trHeight w:val="397"/>
        </w:trPr>
        <w:tc>
          <w:tcPr>
            <w:tcW w:w="11250" w:type="dxa"/>
            <w:gridSpan w:val="8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347203" w14:textId="77777777" w:rsidR="00644D39" w:rsidRPr="008F5609" w:rsidRDefault="00644D39" w:rsidP="00644D39">
            <w:pPr>
              <w:spacing w:before="120"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8F560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t-EE" w:eastAsia="en-GB"/>
              </w:rPr>
              <w:t>D1. Kas täiendasid hindamisankeeti hooldusperioodi jooksul mitmel korral?</w:t>
            </w:r>
          </w:p>
        </w:tc>
      </w:tr>
      <w:tr w:rsidR="00644D39" w:rsidRPr="008F5609" w14:paraId="01A516BB" w14:textId="77777777" w:rsidTr="00941C79">
        <w:trPr>
          <w:trHeight w:val="277"/>
        </w:trPr>
        <w:tc>
          <w:tcPr>
            <w:tcW w:w="1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DDEC09" w14:textId="77777777" w:rsidR="00644D39" w:rsidRPr="008D00DE" w:rsidRDefault="00644D39" w:rsidP="00644D39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8D00DE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Jooni</w:t>
            </w:r>
            <w:proofErr w:type="spellEnd"/>
            <w:r w:rsidRPr="008D00DE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8D00DE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alla</w:t>
            </w:r>
            <w:proofErr w:type="spellEnd"/>
            <w: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.</w:t>
            </w:r>
          </w:p>
        </w:tc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B4F9D3" w14:textId="77777777" w:rsidR="00644D39" w:rsidRPr="008F5609" w:rsidRDefault="00644D39" w:rsidP="00644D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8F5609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Jah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E0E45A" w14:textId="77777777" w:rsidR="00644D39" w:rsidRPr="008F5609" w:rsidRDefault="00644D39" w:rsidP="00644D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8F5609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Ei</w:t>
            </w:r>
          </w:p>
        </w:tc>
        <w:tc>
          <w:tcPr>
            <w:tcW w:w="222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A51C38" w14:textId="77777777" w:rsidR="00644D39" w:rsidRPr="008F5609" w:rsidRDefault="00644D39" w:rsidP="00644D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9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389425" w14:textId="77777777" w:rsidR="00644D39" w:rsidRPr="008F5609" w:rsidRDefault="00644D39" w:rsidP="00644D3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981665" w14:textId="77777777" w:rsidR="00644D39" w:rsidRPr="008F5609" w:rsidRDefault="00644D39" w:rsidP="00644D3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A0216A" w14:textId="77777777" w:rsidR="00644D39" w:rsidRPr="008F5609" w:rsidRDefault="00644D39" w:rsidP="00644D3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7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2EE21B" w14:textId="77777777" w:rsidR="00644D39" w:rsidRPr="008F5609" w:rsidRDefault="00644D39" w:rsidP="00644D3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644D39" w:rsidRPr="008F5609" w14:paraId="18B03A8A" w14:textId="77777777" w:rsidTr="00644D39">
        <w:trPr>
          <w:gridAfter w:val="1"/>
          <w:wAfter w:w="236" w:type="dxa"/>
          <w:trHeight w:val="397"/>
        </w:trPr>
        <w:tc>
          <w:tcPr>
            <w:tcW w:w="11250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65AD25" w14:textId="77777777" w:rsidR="00644D39" w:rsidRPr="008F5609" w:rsidRDefault="00644D39" w:rsidP="00644D39">
            <w:pPr>
              <w:spacing w:before="120"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8F560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t-EE" w:eastAsia="en-GB"/>
              </w:rPr>
              <w:t>D2. Kui palju kulus Sul hindamisankeedi täitmiseks ja täiendamiseks aega?</w:t>
            </w:r>
          </w:p>
        </w:tc>
      </w:tr>
      <w:tr w:rsidR="00644D39" w:rsidRPr="008F5609" w14:paraId="0B77FE0E" w14:textId="77777777" w:rsidTr="00941C79">
        <w:trPr>
          <w:trHeight w:val="352"/>
        </w:trPr>
        <w:tc>
          <w:tcPr>
            <w:tcW w:w="1097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C273C2" w14:textId="77777777" w:rsidR="00644D39" w:rsidRPr="008F5609" w:rsidRDefault="00644D39" w:rsidP="00BA03D6">
            <w:pPr>
              <w:spacing w:after="12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</w:pPr>
            <w:r w:rsidRPr="008F5609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t-EE" w:eastAsia="en-GB"/>
              </w:rPr>
              <w:t>Märgi ligikaudne ajakulu minutites. Kui täiendad ankeeti hooldusperioodi jooksul mitmel korral, siis lisa vastavalt ka iga täiendamise ajakulu.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DFB916" w14:textId="77777777" w:rsidR="00644D39" w:rsidRPr="008F5609" w:rsidRDefault="00644D39" w:rsidP="00644D3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7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CC5223" w14:textId="77777777" w:rsidR="00644D39" w:rsidRPr="008F5609" w:rsidRDefault="00644D39" w:rsidP="00644D3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644D39" w:rsidRPr="008F5609" w14:paraId="32816692" w14:textId="77777777" w:rsidTr="00644D39">
        <w:trPr>
          <w:gridAfter w:val="1"/>
          <w:wAfter w:w="236" w:type="dxa"/>
          <w:trHeight w:val="352"/>
        </w:trPr>
        <w:tc>
          <w:tcPr>
            <w:tcW w:w="52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5A23F3" w14:textId="77777777" w:rsidR="00644D39" w:rsidRPr="008F5609" w:rsidRDefault="00644D39" w:rsidP="00644D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8F5609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t-EE"/>
              </w:rPr>
              <w:t xml:space="preserve">Esmakordse täitmise ajakulu: </w:t>
            </w:r>
          </w:p>
        </w:tc>
        <w:tc>
          <w:tcPr>
            <w:tcW w:w="603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21D1FB" w14:textId="77777777" w:rsidR="00644D39" w:rsidRPr="008F5609" w:rsidRDefault="00644D39" w:rsidP="00644D3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8F5609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Täiendamiste ajakulu:</w:t>
            </w:r>
          </w:p>
        </w:tc>
      </w:tr>
      <w:tr w:rsidR="00644D39" w:rsidRPr="008F5609" w14:paraId="681893DD" w14:textId="77777777" w:rsidTr="00644D39">
        <w:trPr>
          <w:gridAfter w:val="1"/>
          <w:wAfter w:w="236" w:type="dxa"/>
          <w:trHeight w:val="352"/>
        </w:trPr>
        <w:tc>
          <w:tcPr>
            <w:tcW w:w="1125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48C775" w14:textId="77777777" w:rsidR="00644D39" w:rsidRPr="008F5609" w:rsidRDefault="00644D39" w:rsidP="00644D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8F5609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Soovi korral täpsusta, kas see ajakulu oli Sulle liiga suur või jõukohane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:</w:t>
            </w:r>
          </w:p>
        </w:tc>
      </w:tr>
      <w:tr w:rsidR="00644D39" w:rsidRPr="008F5609" w14:paraId="6051FC24" w14:textId="77777777" w:rsidTr="00644D39">
        <w:trPr>
          <w:gridAfter w:val="1"/>
          <w:wAfter w:w="236" w:type="dxa"/>
          <w:trHeight w:val="397"/>
        </w:trPr>
        <w:tc>
          <w:tcPr>
            <w:tcW w:w="11250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ED869D" w14:textId="77777777" w:rsidR="00644D39" w:rsidRPr="008F5609" w:rsidRDefault="00644D39" w:rsidP="00644D39">
            <w:pPr>
              <w:spacing w:before="120"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8F560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t-EE" w:eastAsia="en-GB"/>
              </w:rPr>
              <w:t>D3. Kui lihtne või keeruline oli hindamisankeedi küsimustele vastata?</w:t>
            </w:r>
          </w:p>
        </w:tc>
      </w:tr>
      <w:tr w:rsidR="00644D39" w:rsidRPr="008F5609" w14:paraId="15F3A702" w14:textId="77777777" w:rsidTr="00644D39">
        <w:trPr>
          <w:gridAfter w:val="1"/>
          <w:wAfter w:w="236" w:type="dxa"/>
          <w:trHeight w:val="363"/>
        </w:trPr>
        <w:tc>
          <w:tcPr>
            <w:tcW w:w="1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42D961" w14:textId="77777777" w:rsidR="00644D39" w:rsidRPr="008F5609" w:rsidRDefault="00644D39" w:rsidP="00644D3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8D00DE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Jooni</w:t>
            </w:r>
            <w:proofErr w:type="spellEnd"/>
            <w:r w:rsidRPr="008D00DE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8D00DE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alla</w:t>
            </w:r>
            <w:proofErr w:type="spellEnd"/>
            <w: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.</w:t>
            </w:r>
          </w:p>
        </w:tc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9A3215" w14:textId="77777777" w:rsidR="00644D39" w:rsidRPr="008F5609" w:rsidRDefault="00644D39" w:rsidP="00644D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8F5609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Väga keeruline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803348" w14:textId="77777777" w:rsidR="00644D39" w:rsidRPr="008F5609" w:rsidRDefault="00644D39" w:rsidP="00644D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8F5609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Pigem keeruline</w:t>
            </w:r>
          </w:p>
        </w:tc>
        <w:tc>
          <w:tcPr>
            <w:tcW w:w="2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3C4154" w14:textId="77777777" w:rsidR="00644D39" w:rsidRPr="008F5609" w:rsidRDefault="00644D39" w:rsidP="00644D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8F5609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Nii ja naa</w:t>
            </w:r>
          </w:p>
        </w:tc>
        <w:tc>
          <w:tcPr>
            <w:tcW w:w="1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A2E3C6" w14:textId="77777777" w:rsidR="00644D39" w:rsidRPr="008F5609" w:rsidRDefault="00644D39" w:rsidP="00644D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8F5609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Üsna lihtne</w:t>
            </w:r>
          </w:p>
        </w:tc>
        <w:tc>
          <w:tcPr>
            <w:tcW w:w="183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08D582" w14:textId="77777777" w:rsidR="00644D39" w:rsidRPr="008F5609" w:rsidRDefault="00644D39" w:rsidP="00644D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8F5609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Väga lihtne</w:t>
            </w:r>
          </w:p>
        </w:tc>
      </w:tr>
      <w:tr w:rsidR="00644D39" w:rsidRPr="008F5609" w14:paraId="6F45192C" w14:textId="77777777" w:rsidTr="00644D39">
        <w:trPr>
          <w:gridAfter w:val="1"/>
          <w:wAfter w:w="236" w:type="dxa"/>
          <w:trHeight w:val="444"/>
        </w:trPr>
        <w:tc>
          <w:tcPr>
            <w:tcW w:w="1125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F5AB5D8" w14:textId="77777777" w:rsidR="00644D39" w:rsidRDefault="00644D39" w:rsidP="00644D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</w:pPr>
            <w:r w:rsidRPr="008F5609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Kui ankeedi küsimustele oli keeruline vastata, siis lisa selgitus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:</w:t>
            </w:r>
          </w:p>
          <w:p w14:paraId="15FEE933" w14:textId="77777777" w:rsidR="00644D39" w:rsidRPr="008F5609" w:rsidRDefault="00644D39" w:rsidP="00644D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</w:tr>
      <w:tr w:rsidR="00644D39" w:rsidRPr="008F5609" w14:paraId="0ADB6A0B" w14:textId="77777777" w:rsidTr="00644D39">
        <w:trPr>
          <w:gridAfter w:val="1"/>
          <w:wAfter w:w="236" w:type="dxa"/>
          <w:trHeight w:val="352"/>
        </w:trPr>
        <w:tc>
          <w:tcPr>
            <w:tcW w:w="1125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E3B069" w14:textId="77777777" w:rsidR="00644D39" w:rsidRDefault="00644D39" w:rsidP="00644D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</w:pPr>
            <w:r w:rsidRPr="008F5609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Alljärgnevad ankeedi küsimused ja/või juhendi punktid vajaksid lihtsustamist või ümbersõnastamist:</w:t>
            </w:r>
          </w:p>
          <w:p w14:paraId="61F376B2" w14:textId="77777777" w:rsidR="00644D39" w:rsidRDefault="00644D39" w:rsidP="00644D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</w:pPr>
          </w:p>
          <w:p w14:paraId="541D809A" w14:textId="77777777" w:rsidR="00644D39" w:rsidRPr="008F5609" w:rsidRDefault="00644D39" w:rsidP="00644D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</w:tr>
      <w:tr w:rsidR="00644D39" w:rsidRPr="008F5609" w14:paraId="28617629" w14:textId="77777777" w:rsidTr="00644D39">
        <w:trPr>
          <w:gridAfter w:val="1"/>
          <w:wAfter w:w="236" w:type="dxa"/>
          <w:trHeight w:val="397"/>
        </w:trPr>
        <w:tc>
          <w:tcPr>
            <w:tcW w:w="11250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7FD029" w14:textId="77777777" w:rsidR="00644D39" w:rsidRPr="008F5609" w:rsidRDefault="00644D39" w:rsidP="00644D39">
            <w:pPr>
              <w:spacing w:before="120"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8F560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t-EE" w:eastAsia="en-GB"/>
              </w:rPr>
              <w:t>D4. Kas Sulle on oluline tunda enda hooldatava pärandniidu väärtusi, mis on seotud elurikkuse ja elupaiga seisundiga?</w:t>
            </w:r>
          </w:p>
        </w:tc>
      </w:tr>
      <w:tr w:rsidR="00644D39" w:rsidRPr="008F5609" w14:paraId="12E7580E" w14:textId="77777777" w:rsidTr="00644D39">
        <w:trPr>
          <w:gridAfter w:val="1"/>
          <w:wAfter w:w="236" w:type="dxa"/>
          <w:trHeight w:val="367"/>
        </w:trPr>
        <w:tc>
          <w:tcPr>
            <w:tcW w:w="1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FEBE63" w14:textId="77777777" w:rsidR="00644D39" w:rsidRPr="008F5609" w:rsidRDefault="00644D39" w:rsidP="00644D3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8D00DE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Jooni</w:t>
            </w:r>
            <w:proofErr w:type="spellEnd"/>
            <w:r w:rsidRPr="008D00DE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8D00DE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alla</w:t>
            </w:r>
            <w:proofErr w:type="spellEnd"/>
            <w: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.</w:t>
            </w:r>
          </w:p>
        </w:tc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DABE58" w14:textId="77777777" w:rsidR="00644D39" w:rsidRPr="008F5609" w:rsidRDefault="00644D39" w:rsidP="00644D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8F5609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Väga oluline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C522C5" w14:textId="77777777" w:rsidR="00644D39" w:rsidRPr="008F5609" w:rsidRDefault="00644D39" w:rsidP="00644D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8F5609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Pigem oluline</w:t>
            </w:r>
          </w:p>
        </w:tc>
        <w:tc>
          <w:tcPr>
            <w:tcW w:w="2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D38927" w14:textId="77777777" w:rsidR="00644D39" w:rsidRPr="008F5609" w:rsidRDefault="00644D39" w:rsidP="00644D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8F5609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Pigem ebaoluline</w:t>
            </w:r>
          </w:p>
        </w:tc>
        <w:tc>
          <w:tcPr>
            <w:tcW w:w="1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416FBD" w14:textId="77777777" w:rsidR="00644D39" w:rsidRPr="008F5609" w:rsidRDefault="00644D39" w:rsidP="00644D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8F5609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Ei ole üldse oluline</w:t>
            </w:r>
          </w:p>
        </w:tc>
        <w:tc>
          <w:tcPr>
            <w:tcW w:w="183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6885F2" w14:textId="77777777" w:rsidR="00644D39" w:rsidRPr="008F5609" w:rsidRDefault="00644D39" w:rsidP="00644D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8F5609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Ei oska vastata</w:t>
            </w:r>
          </w:p>
        </w:tc>
      </w:tr>
      <w:tr w:rsidR="00644D39" w:rsidRPr="008F5609" w14:paraId="6BF6AA89" w14:textId="77777777" w:rsidTr="00644D39">
        <w:trPr>
          <w:gridAfter w:val="1"/>
          <w:wAfter w:w="236" w:type="dxa"/>
          <w:trHeight w:val="314"/>
        </w:trPr>
        <w:tc>
          <w:tcPr>
            <w:tcW w:w="1125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29BAF8" w14:textId="77777777" w:rsidR="00644D39" w:rsidRPr="008F5609" w:rsidRDefault="00644D39" w:rsidP="00644D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8F5609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 xml:space="preserve">Soovi korral lisa 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kommentaar:</w:t>
            </w:r>
          </w:p>
        </w:tc>
      </w:tr>
      <w:tr w:rsidR="00644D39" w:rsidRPr="008F5609" w14:paraId="359EE0A2" w14:textId="77777777" w:rsidTr="00644D39">
        <w:trPr>
          <w:gridAfter w:val="1"/>
          <w:wAfter w:w="236" w:type="dxa"/>
          <w:trHeight w:val="386"/>
        </w:trPr>
        <w:tc>
          <w:tcPr>
            <w:tcW w:w="11250" w:type="dxa"/>
            <w:gridSpan w:val="8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F93FEE" w14:textId="77777777" w:rsidR="00644D39" w:rsidRDefault="00644D39" w:rsidP="00644D39">
            <w:pPr>
              <w:spacing w:before="120"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t-EE" w:eastAsia="en-GB"/>
              </w:rPr>
            </w:pPr>
            <w:r w:rsidRPr="008F560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t-EE" w:eastAsia="en-GB"/>
              </w:rPr>
              <w:t>D5. Kas Sinu arvates sobib niitude hooldamise puhul paremini tulemuspõhise või tegevuspõhise toetuse süsteem?</w:t>
            </w:r>
          </w:p>
          <w:p w14:paraId="25167889" w14:textId="77777777" w:rsidR="00644D39" w:rsidRDefault="00644D39" w:rsidP="00644D39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t-EE" w:eastAsia="en-GB"/>
              </w:rPr>
            </w:pPr>
            <w:r w:rsidRPr="00085149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val="et-EE" w:eastAsia="en-GB"/>
              </w:rPr>
              <w:t>Tulemuspõhine toetus</w:t>
            </w:r>
            <w:r w:rsidRPr="00DE459E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t-EE" w:eastAsia="en-GB"/>
              </w:rPr>
              <w:t xml:space="preserve"> - hooldajale pole ette antud tegevusi ega reegleid pärandniidu hooldamiseks; toetus oleneb hooldustulemusest: mida parem on niidu seisund ja suurem elurikkus, seda suurem on toetus</w:t>
            </w:r>
            <w: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t-EE" w:eastAsia="en-GB"/>
              </w:rPr>
              <w:t>.</w:t>
            </w:r>
          </w:p>
          <w:p w14:paraId="6A1AE8F9" w14:textId="77777777" w:rsidR="00644D39" w:rsidRDefault="00644D39" w:rsidP="00644D39">
            <w:pPr>
              <w:spacing w:after="12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t-EE" w:eastAsia="en-GB"/>
              </w:rPr>
            </w:pPr>
            <w:r w:rsidRPr="00995A4B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val="et-EE" w:eastAsia="en-GB"/>
              </w:rPr>
              <w:t>Tegevuspõhine toetus</w:t>
            </w:r>
            <w:r w:rsidRPr="00DE459E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t-EE" w:eastAsia="en-GB"/>
              </w:rPr>
              <w:t xml:space="preserve"> - hooldaja saab toetust ettekirjutatud tegevuste täitmise eest; toetuse suurus on enne kindlaks määratud ning see ei olene niidu eripäradest ega elupaiga ja elurikkuse seisundist</w:t>
            </w:r>
            <w: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t-EE" w:eastAsia="en-GB"/>
              </w:rPr>
              <w:t>.</w:t>
            </w:r>
          </w:p>
          <w:p w14:paraId="2568840E" w14:textId="77777777" w:rsidR="00644D39" w:rsidRPr="008F5609" w:rsidRDefault="00644D39" w:rsidP="00644D3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</w:tr>
      <w:tr w:rsidR="00644D39" w:rsidRPr="008F5609" w14:paraId="764A186A" w14:textId="77777777" w:rsidTr="00644D39">
        <w:trPr>
          <w:gridAfter w:val="1"/>
          <w:wAfter w:w="236" w:type="dxa"/>
          <w:trHeight w:val="538"/>
        </w:trPr>
        <w:tc>
          <w:tcPr>
            <w:tcW w:w="1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1C6EA2" w14:textId="77777777" w:rsidR="00644D39" w:rsidRPr="00897028" w:rsidRDefault="00644D39" w:rsidP="00644D39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897028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Jooni</w:t>
            </w:r>
            <w:proofErr w:type="spellEnd"/>
            <w:r w:rsidRPr="00897028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897028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alla</w:t>
            </w:r>
            <w:proofErr w:type="spellEnd"/>
            <w:r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  <w:t>.</w:t>
            </w:r>
          </w:p>
        </w:tc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CD1723" w14:textId="77777777" w:rsidR="00644D39" w:rsidRPr="008F5609" w:rsidRDefault="00644D39" w:rsidP="00644D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8F560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Pigem</w:t>
            </w:r>
            <w:proofErr w:type="spellEnd"/>
            <w:r w:rsidRPr="008F560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8F560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tulemuse</w:t>
            </w:r>
            <w:proofErr w:type="spellEnd"/>
            <w:r w:rsidRPr="008F560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8F560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põhine</w:t>
            </w:r>
            <w:proofErr w:type="spellEnd"/>
            <w:r w:rsidRPr="008F560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8F560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toetus</w:t>
            </w:r>
            <w:proofErr w:type="spellEnd"/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FD9532" w14:textId="77777777" w:rsidR="00644D39" w:rsidRPr="008F5609" w:rsidRDefault="00644D39" w:rsidP="00644D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8F560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Mõlemad</w:t>
            </w:r>
            <w:proofErr w:type="spellEnd"/>
            <w:r w:rsidRPr="008F560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8F560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sobivad</w:t>
            </w:r>
            <w:proofErr w:type="spellEnd"/>
          </w:p>
        </w:tc>
        <w:tc>
          <w:tcPr>
            <w:tcW w:w="2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518631" w14:textId="77777777" w:rsidR="00644D39" w:rsidRPr="008F5609" w:rsidRDefault="00644D39" w:rsidP="00644D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8F560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Neid</w:t>
            </w:r>
            <w:proofErr w:type="spellEnd"/>
            <w:r w:rsidRPr="008F560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8F560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tuleb</w:t>
            </w:r>
            <w:proofErr w:type="spellEnd"/>
            <w:r w:rsidRPr="008F560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8F560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omavahel</w:t>
            </w:r>
            <w:proofErr w:type="spellEnd"/>
            <w:r w:rsidRPr="008F560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8F560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kombineerida</w:t>
            </w:r>
            <w:proofErr w:type="spellEnd"/>
          </w:p>
        </w:tc>
        <w:tc>
          <w:tcPr>
            <w:tcW w:w="380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95D647" w14:textId="77777777" w:rsidR="00644D39" w:rsidRPr="008F5609" w:rsidRDefault="00644D39" w:rsidP="00644D3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proofErr w:type="spellStart"/>
            <w:r w:rsidRPr="008F560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Pigem</w:t>
            </w:r>
            <w:proofErr w:type="spellEnd"/>
            <w:r w:rsidRPr="008F560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8F560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etteantud</w:t>
            </w:r>
            <w:proofErr w:type="spellEnd"/>
            <w:r w:rsidRPr="008F560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8F560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tegevuste</w:t>
            </w:r>
            <w:proofErr w:type="spellEnd"/>
            <w:r w:rsidRPr="008F560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/</w:t>
            </w:r>
            <w:proofErr w:type="spellStart"/>
            <w:r w:rsidRPr="008F560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reeglite</w:t>
            </w:r>
            <w:proofErr w:type="spellEnd"/>
            <w:r w:rsidRPr="008F560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8F560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põhine</w:t>
            </w:r>
            <w:proofErr w:type="spellEnd"/>
            <w:r w:rsidRPr="008F560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8F560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toetus</w:t>
            </w:r>
            <w:proofErr w:type="spellEnd"/>
          </w:p>
        </w:tc>
      </w:tr>
      <w:tr w:rsidR="00644D39" w:rsidRPr="008F5609" w14:paraId="36BB9075" w14:textId="77777777" w:rsidTr="00644D39">
        <w:trPr>
          <w:gridAfter w:val="1"/>
          <w:wAfter w:w="236" w:type="dxa"/>
          <w:trHeight w:val="313"/>
        </w:trPr>
        <w:tc>
          <w:tcPr>
            <w:tcW w:w="1125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397844F" w14:textId="77777777" w:rsidR="00644D39" w:rsidRPr="008F5609" w:rsidRDefault="00644D39" w:rsidP="00644D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8F5609"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 xml:space="preserve">Soovi korral lisa 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t-EE" w:eastAsia="en-GB"/>
              </w:rPr>
              <w:t>kommentaar:</w:t>
            </w:r>
          </w:p>
        </w:tc>
      </w:tr>
      <w:tr w:rsidR="00644D39" w:rsidRPr="008F5609" w14:paraId="5AE1C487" w14:textId="77777777" w:rsidTr="00644D39">
        <w:trPr>
          <w:gridAfter w:val="1"/>
          <w:wAfter w:w="236" w:type="dxa"/>
          <w:trHeight w:val="386"/>
        </w:trPr>
        <w:tc>
          <w:tcPr>
            <w:tcW w:w="11250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A1B677" w14:textId="66FA1DE9" w:rsidR="00644D39" w:rsidRPr="008F5609" w:rsidRDefault="00644D39" w:rsidP="00644D39">
            <w:pPr>
              <w:spacing w:before="120"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8F560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t-EE" w:eastAsia="en-GB"/>
              </w:rPr>
              <w:t>D6. Muud kommentaarid</w:t>
            </w:r>
          </w:p>
        </w:tc>
      </w:tr>
      <w:tr w:rsidR="00644D39" w:rsidRPr="00F8181C" w14:paraId="2497B279" w14:textId="77777777" w:rsidTr="00644D39">
        <w:trPr>
          <w:gridAfter w:val="1"/>
          <w:wAfter w:w="236" w:type="dxa"/>
          <w:trHeight w:val="352"/>
        </w:trPr>
        <w:tc>
          <w:tcPr>
            <w:tcW w:w="11250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23D4BF5" w14:textId="77777777" w:rsidR="00644D39" w:rsidRPr="00F8181C" w:rsidRDefault="00644D39" w:rsidP="00644D39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GB"/>
              </w:rPr>
            </w:pPr>
            <w:r w:rsidRPr="00F8181C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t-EE" w:eastAsia="en-GB"/>
              </w:rPr>
              <w:t>Soovi korral lisa ükskõik milliseid asjasse puutuvaid küsimusi, kommentaare ja ettepanekuid.</w:t>
            </w:r>
          </w:p>
        </w:tc>
      </w:tr>
      <w:tr w:rsidR="00644D39" w:rsidRPr="00F8181C" w14:paraId="13CF1055" w14:textId="77777777" w:rsidTr="00644D39">
        <w:trPr>
          <w:gridAfter w:val="1"/>
          <w:wAfter w:w="236" w:type="dxa"/>
          <w:trHeight w:val="352"/>
        </w:trPr>
        <w:tc>
          <w:tcPr>
            <w:tcW w:w="11250" w:type="dxa"/>
            <w:gridSpan w:val="8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6AA695D6" w14:textId="77777777" w:rsidR="00644D39" w:rsidRPr="00F8181C" w:rsidRDefault="00644D39" w:rsidP="00644D39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t-EE" w:eastAsia="en-GB"/>
              </w:rPr>
            </w:pPr>
          </w:p>
        </w:tc>
      </w:tr>
      <w:tr w:rsidR="00CA6FA0" w:rsidRPr="00F8181C" w14:paraId="35D49667" w14:textId="77777777" w:rsidTr="00644D39">
        <w:trPr>
          <w:gridAfter w:val="1"/>
          <w:wAfter w:w="236" w:type="dxa"/>
          <w:trHeight w:val="352"/>
        </w:trPr>
        <w:tc>
          <w:tcPr>
            <w:tcW w:w="11250" w:type="dxa"/>
            <w:gridSpan w:val="8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266CC52A" w14:textId="77777777" w:rsidR="00CA6FA0" w:rsidRPr="00F8181C" w:rsidRDefault="00CA6FA0" w:rsidP="00644D39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t-EE" w:eastAsia="en-GB"/>
              </w:rPr>
            </w:pPr>
          </w:p>
        </w:tc>
      </w:tr>
      <w:tr w:rsidR="00644D39" w:rsidRPr="00F8181C" w14:paraId="159B1D66" w14:textId="77777777" w:rsidTr="00644D39">
        <w:trPr>
          <w:gridAfter w:val="1"/>
          <w:wAfter w:w="236" w:type="dxa"/>
          <w:trHeight w:val="352"/>
        </w:trPr>
        <w:tc>
          <w:tcPr>
            <w:tcW w:w="11250" w:type="dxa"/>
            <w:gridSpan w:val="8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09B23B57" w14:textId="77777777" w:rsidR="00644D39" w:rsidRPr="00F8181C" w:rsidRDefault="00644D39" w:rsidP="00644D39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t-EE" w:eastAsia="en-GB"/>
              </w:rPr>
            </w:pPr>
          </w:p>
        </w:tc>
      </w:tr>
      <w:tr w:rsidR="004E6707" w:rsidRPr="00F8181C" w14:paraId="49FBA6E6" w14:textId="77777777" w:rsidTr="004D2890">
        <w:trPr>
          <w:gridAfter w:val="1"/>
          <w:wAfter w:w="236" w:type="dxa"/>
          <w:trHeight w:val="352"/>
        </w:trPr>
        <w:tc>
          <w:tcPr>
            <w:tcW w:w="11250" w:type="dxa"/>
            <w:gridSpan w:val="8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F2A6F45" w14:textId="77777777" w:rsidR="004E6707" w:rsidRPr="00F8181C" w:rsidRDefault="004E6707" w:rsidP="00644D39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val="et-EE" w:eastAsia="en-GB"/>
              </w:rPr>
            </w:pPr>
          </w:p>
        </w:tc>
      </w:tr>
    </w:tbl>
    <w:p w14:paraId="41ADFCCF" w14:textId="77777777" w:rsidR="00644D39" w:rsidRDefault="00644D39" w:rsidP="00630A02"/>
    <w:sectPr w:rsidR="00644D39" w:rsidSect="003A371A"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E4FE2D7" w14:textId="77777777" w:rsidR="00BD546F" w:rsidRDefault="00BD546F" w:rsidP="00BD546F">
      <w:pPr>
        <w:spacing w:after="0" w:line="240" w:lineRule="auto"/>
      </w:pPr>
      <w:r>
        <w:separator/>
      </w:r>
    </w:p>
  </w:endnote>
  <w:endnote w:type="continuationSeparator" w:id="0">
    <w:p w14:paraId="728A526B" w14:textId="77777777" w:rsidR="00BD546F" w:rsidRDefault="00BD546F" w:rsidP="00BD54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049909613"/>
      <w:docPartObj>
        <w:docPartGallery w:val="Page Numbers (Bottom of Page)"/>
        <w:docPartUnique/>
      </w:docPartObj>
    </w:sdtPr>
    <w:sdtEndPr/>
    <w:sdtContent>
      <w:p w14:paraId="59D1B457" w14:textId="7059DFB8" w:rsidR="00BD546F" w:rsidRDefault="00BD546F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et-EE"/>
          </w:rPr>
          <w:t>2</w:t>
        </w:r>
        <w:r>
          <w:fldChar w:fldCharType="end"/>
        </w:r>
      </w:p>
    </w:sdtContent>
  </w:sdt>
  <w:p w14:paraId="2ECA2004" w14:textId="77777777" w:rsidR="00BD546F" w:rsidRDefault="00BD546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4EF5F4" w14:textId="77777777" w:rsidR="00BD546F" w:rsidRDefault="00BD546F" w:rsidP="00BD546F">
      <w:pPr>
        <w:spacing w:after="0" w:line="240" w:lineRule="auto"/>
      </w:pPr>
      <w:r>
        <w:separator/>
      </w:r>
    </w:p>
  </w:footnote>
  <w:footnote w:type="continuationSeparator" w:id="0">
    <w:p w14:paraId="44830B11" w14:textId="77777777" w:rsidR="00BD546F" w:rsidRDefault="00BD546F" w:rsidP="00BD546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NTA2NDO0sDQ3NTBQ0lEKTi0uzszPAykwrgUAWoqcUywAAAA="/>
  </w:docVars>
  <w:rsids>
    <w:rsidRoot w:val="003A371A"/>
    <w:rsid w:val="0000748A"/>
    <w:rsid w:val="000409FA"/>
    <w:rsid w:val="00073E4B"/>
    <w:rsid w:val="000E05CD"/>
    <w:rsid w:val="000F3D16"/>
    <w:rsid w:val="00122959"/>
    <w:rsid w:val="00176796"/>
    <w:rsid w:val="001C7FB7"/>
    <w:rsid w:val="001D5999"/>
    <w:rsid w:val="00210034"/>
    <w:rsid w:val="002200F9"/>
    <w:rsid w:val="002D2E44"/>
    <w:rsid w:val="002D7A83"/>
    <w:rsid w:val="003104F1"/>
    <w:rsid w:val="00351AE6"/>
    <w:rsid w:val="00361113"/>
    <w:rsid w:val="003A2137"/>
    <w:rsid w:val="003A371A"/>
    <w:rsid w:val="003B39C4"/>
    <w:rsid w:val="0042045E"/>
    <w:rsid w:val="004D2890"/>
    <w:rsid w:val="004E6707"/>
    <w:rsid w:val="00561773"/>
    <w:rsid w:val="00604EB1"/>
    <w:rsid w:val="00630A02"/>
    <w:rsid w:val="00643DAF"/>
    <w:rsid w:val="00644D39"/>
    <w:rsid w:val="00655BA5"/>
    <w:rsid w:val="00693150"/>
    <w:rsid w:val="00716B5C"/>
    <w:rsid w:val="00724D7A"/>
    <w:rsid w:val="007334F0"/>
    <w:rsid w:val="00761371"/>
    <w:rsid w:val="00791F6E"/>
    <w:rsid w:val="00835100"/>
    <w:rsid w:val="00941C79"/>
    <w:rsid w:val="0095345E"/>
    <w:rsid w:val="009A41AB"/>
    <w:rsid w:val="009B7BF5"/>
    <w:rsid w:val="00A11E27"/>
    <w:rsid w:val="00A811D8"/>
    <w:rsid w:val="00AC6D48"/>
    <w:rsid w:val="00B07804"/>
    <w:rsid w:val="00B10CBA"/>
    <w:rsid w:val="00BA03D6"/>
    <w:rsid w:val="00BD546F"/>
    <w:rsid w:val="00C0391F"/>
    <w:rsid w:val="00C6195F"/>
    <w:rsid w:val="00C65EDF"/>
    <w:rsid w:val="00CA16A9"/>
    <w:rsid w:val="00CA6FA0"/>
    <w:rsid w:val="00D71B89"/>
    <w:rsid w:val="00D84C49"/>
    <w:rsid w:val="00DB3DE9"/>
    <w:rsid w:val="00F36468"/>
    <w:rsid w:val="00F365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183317"/>
  <w15:chartTrackingRefBased/>
  <w15:docId w15:val="{F926B887-9049-4272-A9CE-9A6651B05C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04EB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D546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546F"/>
  </w:style>
  <w:style w:type="paragraph" w:styleId="Footer">
    <w:name w:val="footer"/>
    <w:basedOn w:val="Normal"/>
    <w:link w:val="FooterChar"/>
    <w:uiPriority w:val="99"/>
    <w:unhideWhenUsed/>
    <w:rsid w:val="00BD546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546F"/>
  </w:style>
  <w:style w:type="table" w:styleId="TableGrid">
    <w:name w:val="Table Grid"/>
    <w:basedOn w:val="TableNormal"/>
    <w:uiPriority w:val="39"/>
    <w:rsid w:val="00C039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C6D4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6D4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0548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2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52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ec26bd6-569d-4783-b8d5-db68bc603824" xsi:nil="true"/>
    <lcf76f155ced4ddcb4097134ff3c332f xmlns="84c28405-2689-406d-8f3a-4f4614f4442a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F71FDC0F8581E49A635918F7F62B9C9" ma:contentTypeVersion="18" ma:contentTypeDescription="Create a new document." ma:contentTypeScope="" ma:versionID="d9628c0d914c3c156ed8c7779a487db7">
  <xsd:schema xmlns:xsd="http://www.w3.org/2001/XMLSchema" xmlns:xs="http://www.w3.org/2001/XMLSchema" xmlns:p="http://schemas.microsoft.com/office/2006/metadata/properties" xmlns:ns2="84c28405-2689-406d-8f3a-4f4614f4442a" xmlns:ns3="4ec26bd6-569d-4783-b8d5-db68bc603824" targetNamespace="http://schemas.microsoft.com/office/2006/metadata/properties" ma:root="true" ma:fieldsID="ad31a565052349044abb1ba3051ae9c7" ns2:_="" ns3:_="">
    <xsd:import namespace="84c28405-2689-406d-8f3a-4f4614f4442a"/>
    <xsd:import namespace="4ec26bd6-569d-4783-b8d5-db68bc60382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3:TaxCatchAll" minOccurs="0"/>
                <xsd:element ref="ns2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c28405-2689-406d-8f3a-4f4614f444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c7e1068c-fbba-49b8-a159-82714d831ec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c26bd6-569d-4783-b8d5-db68bc603824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dc7214f8-20f9-4e07-9204-37893a9546a5}" ma:internalName="TaxCatchAll" ma:showField="CatchAllData" ma:web="4ec26bd6-569d-4783-b8d5-db68bc60382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20E32C1-4AE4-4DD2-A998-D65298F6EE0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37EEFCF-D17D-4DFF-B55E-D37AFA991C40}">
  <ds:schemaRefs>
    <ds:schemaRef ds:uri="http://schemas.microsoft.com/office/2006/documentManagement/types"/>
    <ds:schemaRef ds:uri="http://purl.org/dc/dcmitype/"/>
    <ds:schemaRef ds:uri="http://purl.org/dc/terms/"/>
    <ds:schemaRef ds:uri="http://www.w3.org/XML/1998/namespace"/>
    <ds:schemaRef ds:uri="http://purl.org/dc/elements/1.1/"/>
    <ds:schemaRef ds:uri="http://schemas.openxmlformats.org/package/2006/metadata/core-properties"/>
    <ds:schemaRef ds:uri="84c28405-2689-406d-8f3a-4f4614f4442a"/>
    <ds:schemaRef ds:uri="http://schemas.microsoft.com/office/infopath/2007/PartnerControls"/>
    <ds:schemaRef ds:uri="4ec26bd6-569d-4783-b8d5-db68bc603824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E5F232A1-410F-4E2D-9242-5DD8F07B16E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4c28405-2689-406d-8f3a-4f4614f4442a"/>
    <ds:schemaRef ds:uri="4ec26bd6-569d-4783-b8d5-db68bc60382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4</TotalTime>
  <Pages>4</Pages>
  <Words>1414</Words>
  <Characters>8204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nne Kaldra</dc:creator>
  <cp:keywords/>
  <dc:description/>
  <cp:lastModifiedBy>Liis Kasari Toussaint</cp:lastModifiedBy>
  <cp:revision>35</cp:revision>
  <dcterms:created xsi:type="dcterms:W3CDTF">2023-03-15T10:38:00Z</dcterms:created>
  <dcterms:modified xsi:type="dcterms:W3CDTF">2023-04-12T14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F71FDC0F8581E49A635918F7F62B9C9</vt:lpwstr>
  </property>
</Properties>
</file>